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FADC9" w14:textId="748121AB" w:rsidR="00B73292" w:rsidRDefault="00B73292"/>
    <w:sdt>
      <w:sdtPr>
        <w:id w:val="-1410914929"/>
        <w:docPartObj>
          <w:docPartGallery w:val="Cover Pages"/>
          <w:docPartUnique/>
        </w:docPartObj>
      </w:sdtPr>
      <w:sdtEndPr>
        <w:rPr>
          <w:rStyle w:val="PlaceholderText"/>
          <w:color w:val="808080"/>
        </w:rPr>
      </w:sdtEndPr>
      <w:sdtContent>
        <w:p w14:paraId="6317EDCF" w14:textId="3E03201F" w:rsidR="00680954" w:rsidRDefault="0068095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5965A7A5" wp14:editId="670F68F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Logo"/>
                                  <w:tag w:val="Logo"/>
                                  <w:id w:val="-303393455"/>
                                  <w:showingPlcHdr/>
                                  <w:picture/>
                                </w:sdtPr>
                                <w:sdtEndPr/>
                                <w:sdtContent>
                                  <w:p w14:paraId="0D5C3ABA" w14:textId="69E66E32" w:rsidR="00B73292" w:rsidRDefault="00077F47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noProof/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drawing>
                                        <wp:inline distT="0" distB="0" distL="0" distR="0" wp14:anchorId="02B184BE" wp14:editId="5BD6ED73">
                                          <wp:extent cx="416661" cy="416661"/>
                                          <wp:effectExtent l="0" t="0" r="2540" b="2540"/>
                                          <wp:docPr id="11" name="Picture 8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2" name="Picture 8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2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416661" cy="416661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sdtContent>
                              </w:sdt>
                              <w:p w14:paraId="410C146D" w14:textId="25C87414" w:rsidR="00680954" w:rsidRDefault="00A13EE7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This methodology</w:t>
                                </w:r>
                                <w:r w:rsidR="00250DF0"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 concept note</w:t>
                                </w: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 is prepared by </w:t>
                                </w: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78924399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D14C5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uthor</w:t>
                                    </w:r>
                                  </w:sdtContent>
                                </w:sdt>
                              </w:p>
                              <w:p w14:paraId="07786E45" w14:textId="77777777" w:rsidR="00680954" w:rsidRDefault="001C40F6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placeholder>
                                      <w:docPart w:val="E556A2A71E7D4A9CA3332E0D88B98743"/>
                                    </w:placeholder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8095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[Email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965A7A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58242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Logo"/>
                            <w:tag w:val="Logo"/>
                            <w:id w:val="-303393455"/>
                            <w:showingPlcHdr/>
                            <w:picture/>
                          </w:sdtPr>
                          <w:sdtEndPr/>
                          <w:sdtContent>
                            <w:p w14:paraId="0D5C3ABA" w14:textId="69E66E32" w:rsidR="00B73292" w:rsidRDefault="00077F47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noProof/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drawing>
                                  <wp:inline distT="0" distB="0" distL="0" distR="0" wp14:anchorId="02B184BE" wp14:editId="5BD6ED73">
                                    <wp:extent cx="416661" cy="416661"/>
                                    <wp:effectExtent l="0" t="0" r="2540" b="2540"/>
                                    <wp:docPr id="11" name="Picture 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" name="Picture 8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16661" cy="416661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sdtContent>
                        </w:sdt>
                        <w:p w14:paraId="410C146D" w14:textId="25C87414" w:rsidR="00680954" w:rsidRDefault="00A13EE7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This methodology</w:t>
                          </w:r>
                          <w:r w:rsidR="00250DF0"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 concept note</w:t>
                          </w: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 is prepared by </w:t>
                          </w:r>
                          <w:sdt>
                            <w:sdtPr>
                              <w:rPr>
                                <w:color w:val="595959" w:themeColor="text1" w:themeTint="A6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78924399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D14C5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uthor</w:t>
                              </w:r>
                            </w:sdtContent>
                          </w:sdt>
                        </w:p>
                        <w:p w14:paraId="07786E45" w14:textId="77777777" w:rsidR="00680954" w:rsidRDefault="001C40F6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placeholder>
                                <w:docPart w:val="E556A2A71E7D4A9CA3332E0D88B98743"/>
                              </w:placeholder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68095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[Email address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64E04C3F" wp14:editId="0BD9E76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836555B" w14:textId="7E2AAEB2" w:rsidR="00680954" w:rsidRPr="00FA35EA" w:rsidRDefault="008D1F91">
                                <w:pPr>
                                  <w:pStyle w:val="NoSpacing"/>
                                  <w:jc w:val="right"/>
                                  <w:rPr>
                                    <w:b/>
                                    <w:bC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Style w:val="SubtleEmphasis"/>
                                  </w:rPr>
                                  <w:t>Summary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17755ECD" w14:textId="7B2B5756" w:rsidR="00680954" w:rsidRDefault="000936F7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Provide </w:t>
                                    </w:r>
                                    <w:proofErr w:type="gramStart"/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 brief summary</w:t>
                                    </w:r>
                                    <w:proofErr w:type="gramEnd"/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of the </w:t>
                                    </w:r>
                                    <w:r w:rsidR="00CD14C5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methodology</w:t>
                                    </w:r>
                                    <w:r w:rsidR="00084C32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concept note</w:t>
                                    </w:r>
                                    <w:r w:rsidR="00B86332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no </w:t>
                                    </w:r>
                                    <w:r w:rsidR="00697075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more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than 500 letter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64E04C3F" id="Text Box 153" o:spid="_x0000_s1027" type="#_x0000_t202" style="position:absolute;margin-left:0;margin-top:0;width:8in;height:79.5pt;z-index:251658243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3836555B" w14:textId="7E2AAEB2" w:rsidR="00680954" w:rsidRPr="00FA35EA" w:rsidRDefault="008D1F91">
                          <w:pPr>
                            <w:pStyle w:val="NoSpacing"/>
                            <w:jc w:val="right"/>
                            <w:rPr>
                              <w:b/>
                              <w:bCs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rStyle w:val="SubtleEmphasis"/>
                            </w:rPr>
                            <w:t>Summary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17755ECD" w14:textId="7B2B5756" w:rsidR="00680954" w:rsidRDefault="000936F7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Provide </w:t>
                              </w:r>
                              <w:proofErr w:type="gramStart"/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 brief summary</w:t>
                              </w:r>
                              <w:proofErr w:type="gramEnd"/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of the </w:t>
                              </w:r>
                              <w:r w:rsidR="00CD14C5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methodology</w:t>
                              </w:r>
                              <w:r w:rsidR="00084C32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concept note</w:t>
                              </w:r>
                              <w:r w:rsidR="00B86332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no </w:t>
                              </w:r>
                              <w:r w:rsidR="00697075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more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than 500 letter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18F1E14" wp14:editId="053F269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F350B26" w14:textId="064B6B9A" w:rsidR="00680954" w:rsidRDefault="001C40F6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Style w:val="TitleChar"/>
                                      <w:color w:val="1F3864" w:themeColor="accent1" w:themeShade="80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rStyle w:val="TitleChar"/>
                                    </w:rPr>
                                  </w:sdtEndPr>
                                  <w:sdtContent>
                                    <w:r w:rsidR="005D75BE" w:rsidRPr="00C12AD6">
                                      <w:rPr>
                                        <w:rStyle w:val="TitleChar"/>
                                        <w:color w:val="1F3864" w:themeColor="accent1" w:themeShade="80"/>
                                      </w:rPr>
                                      <w:t>Methodology Name</w:t>
                                    </w:r>
                                  </w:sdtContent>
                                </w:sdt>
                              </w:p>
                              <w:p w14:paraId="50F98386" w14:textId="387B8B83" w:rsidR="00680954" w:rsidRDefault="00727E83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Methodology </w:t>
                                </w:r>
                                <w:r w:rsidR="00CC72CC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Concept Not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18F1E14" id="Text Box 154" o:spid="_x0000_s1028" type="#_x0000_t202" style="position:absolute;margin-left:0;margin-top:0;width:8in;height:286.5pt;z-index:251658240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1F350B26" w14:textId="064B6B9A" w:rsidR="00680954" w:rsidRDefault="001C40F6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Style w:val="TitleChar"/>
                                <w:color w:val="1F3864" w:themeColor="accent1" w:themeShade="80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rStyle w:val="TitleChar"/>
                              </w:rPr>
                            </w:sdtEndPr>
                            <w:sdtContent>
                              <w:r w:rsidR="005D75BE" w:rsidRPr="00C12AD6">
                                <w:rPr>
                                  <w:rStyle w:val="TitleChar"/>
                                  <w:color w:val="1F3864" w:themeColor="accent1" w:themeShade="80"/>
                                </w:rPr>
                                <w:t>Methodology Name</w:t>
                              </w:r>
                            </w:sdtContent>
                          </w:sdt>
                        </w:p>
                        <w:p w14:paraId="50F98386" w14:textId="387B8B83" w:rsidR="00680954" w:rsidRDefault="00727E83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Methodology </w:t>
                          </w:r>
                          <w:r w:rsidR="00CC72CC"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>Concept Note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4F37D57" w14:textId="33B9E062" w:rsidR="000764EE" w:rsidRPr="002C6FC6" w:rsidRDefault="00776F81">
          <w:pPr>
            <w:rPr>
              <w:color w:val="808080"/>
            </w:rPr>
          </w:pPr>
          <w:r>
            <w:rPr>
              <w:noProof/>
            </w:rPr>
            <w:drawing>
              <wp:anchor distT="0" distB="0" distL="114300" distR="114300" simplePos="0" relativeHeight="251658241" behindDoc="1" locked="0" layoutInCell="1" allowOverlap="1" wp14:anchorId="70B6EB73" wp14:editId="700614D6">
                <wp:simplePos x="0" y="0"/>
                <wp:positionH relativeFrom="column">
                  <wp:posOffset>-301625</wp:posOffset>
                </wp:positionH>
                <wp:positionV relativeFrom="paragraph">
                  <wp:posOffset>2540177</wp:posOffset>
                </wp:positionV>
                <wp:extent cx="6480000" cy="1624154"/>
                <wp:effectExtent l="0" t="0" r="0" b="0"/>
                <wp:wrapTight wrapText="bothSides">
                  <wp:wrapPolygon edited="0">
                    <wp:start x="9462" y="0"/>
                    <wp:lineTo x="6033" y="0"/>
                    <wp:lineTo x="4001" y="1521"/>
                    <wp:lineTo x="4001" y="4055"/>
                    <wp:lineTo x="0" y="4055"/>
                    <wp:lineTo x="0" y="16979"/>
                    <wp:lineTo x="5017" y="20274"/>
                    <wp:lineTo x="5017" y="20781"/>
                    <wp:lineTo x="6985" y="21287"/>
                    <wp:lineTo x="9462" y="21287"/>
                    <wp:lineTo x="9843" y="21287"/>
                    <wp:lineTo x="9843" y="20274"/>
                    <wp:lineTo x="16956" y="20274"/>
                    <wp:lineTo x="17908" y="19767"/>
                    <wp:lineTo x="17972" y="15966"/>
                    <wp:lineTo x="17781" y="14698"/>
                    <wp:lineTo x="17019" y="12164"/>
                    <wp:lineTo x="17146" y="9123"/>
                    <wp:lineTo x="16448" y="8363"/>
                    <wp:lineTo x="13907" y="8110"/>
                    <wp:lineTo x="21528" y="6589"/>
                    <wp:lineTo x="21528" y="760"/>
                    <wp:lineTo x="9843" y="0"/>
                    <wp:lineTo x="9462" y="0"/>
                  </wp:wrapPolygon>
                </wp:wrapTight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80000" cy="162415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80954">
            <w:rPr>
              <w:rStyle w:val="PlaceholderText"/>
            </w:rPr>
            <w:br w:type="page"/>
          </w:r>
        </w:p>
      </w:sdtContent>
    </w:sdt>
    <w:tbl>
      <w:tblPr>
        <w:tblStyle w:val="GridTable5Dark-Accent5"/>
        <w:tblW w:w="9442" w:type="dxa"/>
        <w:tblBorders>
          <w:top w:val="single" w:sz="4" w:space="0" w:color="2A5B9A"/>
          <w:left w:val="single" w:sz="4" w:space="0" w:color="2A5B9A"/>
          <w:bottom w:val="single" w:sz="4" w:space="0" w:color="2A5B9A"/>
          <w:right w:val="single" w:sz="4" w:space="0" w:color="2A5B9A"/>
        </w:tblBorders>
        <w:tblLook w:val="0680" w:firstRow="0" w:lastRow="0" w:firstColumn="1" w:lastColumn="0" w:noHBand="1" w:noVBand="1"/>
      </w:tblPr>
      <w:tblGrid>
        <w:gridCol w:w="1980"/>
        <w:gridCol w:w="7462"/>
      </w:tblGrid>
      <w:tr w:rsidR="00BA24FD" w:rsidRPr="003B7861" w14:paraId="46C6128A" w14:textId="77777777" w:rsidTr="00C244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2" w:type="dxa"/>
            <w:gridSpan w:val="2"/>
            <w:tcBorders>
              <w:top w:val="none" w:sz="0" w:space="0" w:color="auto"/>
              <w:left w:val="none" w:sz="0" w:space="0" w:color="auto"/>
            </w:tcBorders>
            <w:shd w:val="clear" w:color="auto" w:fill="2A5B9A"/>
          </w:tcPr>
          <w:p w14:paraId="0A46520A" w14:textId="5A71ABCF" w:rsidR="00BA24FD" w:rsidRPr="003B7861" w:rsidRDefault="00BA24FD" w:rsidP="00D02BA1">
            <w:pPr>
              <w:rPr>
                <w:rStyle w:val="PlaceholderText"/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lastRenderedPageBreak/>
              <w:t xml:space="preserve">Basic </w:t>
            </w:r>
            <w:r w:rsidR="004D5E50" w:rsidRPr="003B7861">
              <w:rPr>
                <w:sz w:val="18"/>
                <w:szCs w:val="18"/>
              </w:rPr>
              <w:t>I</w:t>
            </w:r>
            <w:r w:rsidRPr="003B7861">
              <w:rPr>
                <w:sz w:val="18"/>
                <w:szCs w:val="18"/>
              </w:rPr>
              <w:t>nformation</w:t>
            </w:r>
          </w:p>
        </w:tc>
      </w:tr>
      <w:tr w:rsidR="006F7D44" w:rsidRPr="003B7861" w14:paraId="12AAD4E0" w14:textId="77777777" w:rsidTr="00C244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left w:val="none" w:sz="0" w:space="0" w:color="auto"/>
            </w:tcBorders>
            <w:shd w:val="clear" w:color="auto" w:fill="2A5B9A"/>
          </w:tcPr>
          <w:p w14:paraId="1BA80800" w14:textId="63EC2915" w:rsidR="006F7D44" w:rsidRPr="003B7861" w:rsidRDefault="007B35D0" w:rsidP="006F7D44">
            <w:pPr>
              <w:pStyle w:val="Normal-white"/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 xml:space="preserve">Methodology </w:t>
            </w:r>
            <w:r w:rsidR="006F7D44" w:rsidRPr="003B7861">
              <w:rPr>
                <w:sz w:val="18"/>
                <w:szCs w:val="18"/>
              </w:rPr>
              <w:t>Name</w:t>
            </w:r>
          </w:p>
        </w:tc>
        <w:tc>
          <w:tcPr>
            <w:tcW w:w="7462" w:type="dxa"/>
            <w:shd w:val="clear" w:color="auto" w:fill="F2F2F2" w:themeFill="background1" w:themeFillShade="F2"/>
            <w:vAlign w:val="center"/>
          </w:tcPr>
          <w:p w14:paraId="1847B9AD" w14:textId="6780C3B6" w:rsidR="006F7D44" w:rsidRPr="003B7861" w:rsidRDefault="001C40F6" w:rsidP="00D121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sdt>
              <w:sdtPr>
                <w:rPr>
                  <w:rStyle w:val="PlaceholderText"/>
                  <w:sz w:val="18"/>
                  <w:szCs w:val="18"/>
                </w:rPr>
                <w:alias w:val="Title"/>
                <w:tag w:val=""/>
                <w:id w:val="-1862963826"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 w:multiLine="1"/>
              </w:sdtPr>
              <w:sdtEndPr>
                <w:rPr>
                  <w:rStyle w:val="PlaceholderText"/>
                </w:rPr>
              </w:sdtEndPr>
              <w:sdtContent>
                <w:r w:rsidR="005D75BE" w:rsidRPr="003B7861">
                  <w:rPr>
                    <w:rStyle w:val="PlaceholderText"/>
                    <w:sz w:val="18"/>
                    <w:szCs w:val="18"/>
                  </w:rPr>
                  <w:t>Methodology Name</w:t>
                </w:r>
              </w:sdtContent>
            </w:sdt>
          </w:p>
        </w:tc>
      </w:tr>
      <w:tr w:rsidR="00DD5F10" w:rsidRPr="003B7861" w14:paraId="3FA2285C" w14:textId="77777777" w:rsidTr="00C244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2A5B9A"/>
          </w:tcPr>
          <w:p w14:paraId="386306B5" w14:textId="14F494F3" w:rsidR="00DD5F10" w:rsidRPr="003B7861" w:rsidRDefault="001269C5" w:rsidP="006F7D44">
            <w:pPr>
              <w:pStyle w:val="Normal-whit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cept t</w:t>
            </w:r>
            <w:r w:rsidR="00B03F3E" w:rsidRPr="003B7861">
              <w:rPr>
                <w:sz w:val="18"/>
                <w:szCs w:val="18"/>
              </w:rPr>
              <w:t>ype</w:t>
            </w:r>
          </w:p>
        </w:tc>
        <w:sdt>
          <w:sdtPr>
            <w:rPr>
              <w:sz w:val="18"/>
              <w:szCs w:val="18"/>
              <w:lang w:val="en-GB"/>
            </w:rPr>
            <w:id w:val="-722595255"/>
            <w:placeholder>
              <w:docPart w:val="88DC02C7A7C641FF94861683FA05C7C2"/>
            </w:placeholder>
            <w:showingPlcHdr/>
          </w:sdtPr>
          <w:sdtEndPr/>
          <w:sdtContent>
            <w:tc>
              <w:tcPr>
                <w:tcW w:w="7462" w:type="dxa"/>
                <w:shd w:val="clear" w:color="auto" w:fill="F2F2F2" w:themeFill="background1" w:themeFillShade="F2"/>
                <w:vAlign w:val="center"/>
              </w:tcPr>
              <w:p w14:paraId="4A051276" w14:textId="5856ABE0" w:rsidR="00DD5F10" w:rsidRPr="003B7861" w:rsidRDefault="00B81C2F" w:rsidP="00D1218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PlaceholderText"/>
                    <w:sz w:val="18"/>
                    <w:szCs w:val="18"/>
                  </w:rPr>
                </w:pPr>
                <w:r w:rsidRPr="003B7861">
                  <w:rPr>
                    <w:rStyle w:val="PlaceholderText"/>
                    <w:sz w:val="18"/>
                    <w:szCs w:val="18"/>
                  </w:rPr>
                  <w:t>Methodology</w:t>
                </w:r>
                <w:r w:rsidR="00A442FB" w:rsidRPr="003B7861">
                  <w:rPr>
                    <w:rStyle w:val="PlaceholderText"/>
                    <w:sz w:val="18"/>
                    <w:szCs w:val="18"/>
                  </w:rPr>
                  <w:t>/</w:t>
                </w:r>
                <w:r w:rsidR="00551A47" w:rsidRPr="003B7861">
                  <w:rPr>
                    <w:rStyle w:val="PlaceholderText"/>
                    <w:sz w:val="18"/>
                    <w:szCs w:val="18"/>
                  </w:rPr>
                  <w:t>methodology revision</w:t>
                </w:r>
              </w:p>
            </w:tc>
          </w:sdtContent>
        </w:sdt>
      </w:tr>
      <w:tr w:rsidR="00E24D40" w:rsidRPr="003B7861" w14:paraId="35908364" w14:textId="77777777" w:rsidTr="00C244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left w:val="none" w:sz="0" w:space="0" w:color="auto"/>
            </w:tcBorders>
            <w:shd w:val="clear" w:color="auto" w:fill="2A5B9A"/>
          </w:tcPr>
          <w:p w14:paraId="7EBB7AAE" w14:textId="27E0F58F" w:rsidR="00E24D40" w:rsidRPr="003B7861" w:rsidRDefault="00AD35CB" w:rsidP="006F7D44">
            <w:pPr>
              <w:pStyle w:val="Normal-white"/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>Date of Issue</w:t>
            </w:r>
          </w:p>
        </w:tc>
        <w:tc>
          <w:tcPr>
            <w:tcW w:w="7462" w:type="dxa"/>
            <w:shd w:val="clear" w:color="auto" w:fill="F2F2F2" w:themeFill="background1" w:themeFillShade="F2"/>
            <w:vAlign w:val="center"/>
          </w:tcPr>
          <w:p w14:paraId="795E6689" w14:textId="27C6F3C7" w:rsidR="00E24D40" w:rsidRPr="003B7861" w:rsidRDefault="001C40F6" w:rsidP="00D121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laceholderText"/>
                <w:sz w:val="18"/>
                <w:szCs w:val="18"/>
              </w:rPr>
            </w:pPr>
            <w:sdt>
              <w:sdtPr>
                <w:rPr>
                  <w:color w:val="808080"/>
                  <w:sz w:val="18"/>
                  <w:szCs w:val="18"/>
                  <w:lang w:val="en-GB"/>
                </w:rPr>
                <w:id w:val="-2048211712"/>
                <w:placeholder>
                  <w:docPart w:val="EC6A0965AB8243DFA5A8B8A168835A8A"/>
                </w:placeholder>
                <w:showingPlcHdr/>
                <w:date>
                  <w:dateFormat w:val="d.M.yyyy"/>
                  <w:lid w:val="is-IS"/>
                  <w:storeMappedDataAs w:val="dateTime"/>
                  <w:calendar w:val="gregorian"/>
                </w:date>
              </w:sdtPr>
              <w:sdtEndPr/>
              <w:sdtContent>
                <w:r w:rsidR="000A0881" w:rsidRPr="003B7861">
                  <w:rPr>
                    <w:rStyle w:val="PlaceholderText"/>
                    <w:sz w:val="18"/>
                    <w:szCs w:val="18"/>
                  </w:rPr>
                  <w:t>Date</w:t>
                </w:r>
              </w:sdtContent>
            </w:sdt>
          </w:p>
        </w:tc>
      </w:tr>
      <w:tr w:rsidR="002031F5" w:rsidRPr="003B7861" w14:paraId="03341370" w14:textId="77777777" w:rsidTr="00C244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left w:val="none" w:sz="0" w:space="0" w:color="auto"/>
            </w:tcBorders>
            <w:shd w:val="clear" w:color="auto" w:fill="2A5B9A"/>
          </w:tcPr>
          <w:p w14:paraId="38F0AE6E" w14:textId="0CE107BF" w:rsidR="002031F5" w:rsidRPr="003B7861" w:rsidRDefault="002031F5" w:rsidP="006F7D44">
            <w:pPr>
              <w:pStyle w:val="Normal-white"/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>Sector</w:t>
            </w:r>
          </w:p>
        </w:tc>
        <w:tc>
          <w:tcPr>
            <w:tcW w:w="7462" w:type="dxa"/>
            <w:shd w:val="clear" w:color="auto" w:fill="F2F2F2" w:themeFill="background1" w:themeFillShade="F2"/>
            <w:vAlign w:val="center"/>
          </w:tcPr>
          <w:sdt>
            <w:sdtPr>
              <w:rPr>
                <w:rStyle w:val="PlaceholderText"/>
                <w:rFonts w:eastAsiaTheme="minorHAnsi"/>
                <w:sz w:val="18"/>
                <w:szCs w:val="18"/>
              </w:rPr>
              <w:alias w:val="Sector"/>
              <w:tag w:val=""/>
              <w:id w:val="-1904668601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PlaceholderText"/>
              </w:rPr>
            </w:sdtEndPr>
            <w:sdtContent>
              <w:p w14:paraId="0460734D" w14:textId="1507282D" w:rsidR="002031F5" w:rsidRPr="003B7861" w:rsidRDefault="00D12186" w:rsidP="00D12186">
                <w:pPr>
                  <w:pStyle w:val="NoSpacing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PlaceholderText"/>
                    <w:color w:val="404040" w:themeColor="text1" w:themeTint="BF"/>
                    <w:sz w:val="18"/>
                    <w:szCs w:val="18"/>
                  </w:rPr>
                </w:pPr>
                <w:r w:rsidRPr="003B7861">
                  <w:rPr>
                    <w:rStyle w:val="PlaceholderText"/>
                    <w:rFonts w:eastAsiaTheme="minorHAnsi"/>
                    <w:sz w:val="18"/>
                    <w:szCs w:val="18"/>
                  </w:rPr>
                  <w:t>Sector</w:t>
                </w:r>
              </w:p>
            </w:sdtContent>
          </w:sdt>
        </w:tc>
      </w:tr>
      <w:tr w:rsidR="00594F0E" w:rsidRPr="003B7861" w14:paraId="43FAD86E" w14:textId="77777777" w:rsidTr="00C244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2A5B9A"/>
          </w:tcPr>
          <w:p w14:paraId="531EA5DB" w14:textId="2678ECE5" w:rsidR="00594F0E" w:rsidRPr="003B7861" w:rsidRDefault="00594F0E" w:rsidP="006F7D44">
            <w:pPr>
              <w:pStyle w:val="Normal-white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zation</w:t>
            </w:r>
          </w:p>
        </w:tc>
        <w:sdt>
          <w:sdtPr>
            <w:rPr>
              <w:sz w:val="18"/>
              <w:szCs w:val="18"/>
              <w:lang w:val="en-GB"/>
            </w:rPr>
            <w:id w:val="-1582833484"/>
            <w:placeholder>
              <w:docPart w:val="50C27F8157644FD29B9547C8ABFE5844"/>
            </w:placeholder>
            <w:showingPlcHdr/>
          </w:sdtPr>
          <w:sdtEndPr/>
          <w:sdtContent>
            <w:tc>
              <w:tcPr>
                <w:tcW w:w="7462" w:type="dxa"/>
                <w:shd w:val="clear" w:color="auto" w:fill="F2F2F2" w:themeFill="background1" w:themeFillShade="F2"/>
                <w:vAlign w:val="center"/>
              </w:tcPr>
              <w:p w14:paraId="59CDB738" w14:textId="0A0EC677" w:rsidR="00594F0E" w:rsidRDefault="00594F0E" w:rsidP="00D12186">
                <w:pPr>
                  <w:pStyle w:val="NoSpacing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PlaceholderText"/>
                    <w:rFonts w:eastAsiaTheme="minorHAnsi"/>
                    <w:sz w:val="18"/>
                    <w:szCs w:val="18"/>
                  </w:rPr>
                </w:pPr>
                <w:r>
                  <w:rPr>
                    <w:rStyle w:val="PlaceholderText"/>
                    <w:sz w:val="18"/>
                    <w:szCs w:val="18"/>
                  </w:rPr>
                  <w:t>Name</w:t>
                </w:r>
                <w:r w:rsidR="008C5947">
                  <w:rPr>
                    <w:rStyle w:val="PlaceholderText"/>
                    <w:sz w:val="18"/>
                    <w:szCs w:val="18"/>
                  </w:rPr>
                  <w:t xml:space="preserve"> of submitting organization</w:t>
                </w:r>
              </w:p>
            </w:tc>
          </w:sdtContent>
        </w:sdt>
      </w:tr>
      <w:tr w:rsidR="002031F5" w:rsidRPr="003B7861" w14:paraId="41FB2E42" w14:textId="77777777" w:rsidTr="00C244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left w:val="none" w:sz="0" w:space="0" w:color="auto"/>
            </w:tcBorders>
            <w:shd w:val="clear" w:color="auto" w:fill="2A5B9A"/>
          </w:tcPr>
          <w:p w14:paraId="1C601F19" w14:textId="020F438D" w:rsidR="002031F5" w:rsidRPr="003B7861" w:rsidRDefault="002031F5" w:rsidP="006F7D44">
            <w:pPr>
              <w:pStyle w:val="Normal-white"/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>Prepared by</w:t>
            </w:r>
          </w:p>
        </w:tc>
        <w:tc>
          <w:tcPr>
            <w:tcW w:w="7462" w:type="dxa"/>
            <w:shd w:val="clear" w:color="auto" w:fill="F2F2F2" w:themeFill="background1" w:themeFillShade="F2"/>
            <w:vAlign w:val="center"/>
          </w:tcPr>
          <w:sdt>
            <w:sdtPr>
              <w:rPr>
                <w:color w:val="595959" w:themeColor="text1" w:themeTint="A6"/>
                <w:sz w:val="18"/>
                <w:szCs w:val="18"/>
              </w:rPr>
              <w:alias w:val="Author"/>
              <w:tag w:val=""/>
              <w:id w:val="-1105342296"/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 w14:paraId="2E95C033" w14:textId="77777777" w:rsidR="002031F5" w:rsidRPr="003B7861" w:rsidRDefault="002031F5" w:rsidP="00C75B10">
                <w:pPr>
                  <w:pStyle w:val="NoSpacing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PlaceholderText"/>
                    <w:sz w:val="18"/>
                    <w:szCs w:val="18"/>
                  </w:rPr>
                </w:pPr>
                <w:r w:rsidRPr="003B7861">
                  <w:rPr>
                    <w:rStyle w:val="PlaceholderText"/>
                    <w:rFonts w:eastAsiaTheme="minorHAnsi"/>
                    <w:sz w:val="18"/>
                    <w:szCs w:val="18"/>
                  </w:rPr>
                  <w:t>Author</w:t>
                </w:r>
              </w:p>
            </w:sdtContent>
          </w:sdt>
        </w:tc>
      </w:tr>
      <w:tr w:rsidR="002031F5" w:rsidRPr="003B7861" w14:paraId="43E6325C" w14:textId="77777777" w:rsidTr="00C244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left w:val="none" w:sz="0" w:space="0" w:color="auto"/>
              <w:bottom w:val="none" w:sz="0" w:space="0" w:color="auto"/>
            </w:tcBorders>
            <w:shd w:val="clear" w:color="auto" w:fill="2A5B9A"/>
          </w:tcPr>
          <w:p w14:paraId="48523AFC" w14:textId="5CB189BE" w:rsidR="002031F5" w:rsidRPr="003B7861" w:rsidRDefault="002031F5" w:rsidP="006F7D44">
            <w:pPr>
              <w:pStyle w:val="Normal-white"/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 xml:space="preserve">Contact </w:t>
            </w:r>
          </w:p>
        </w:tc>
        <w:sdt>
          <w:sdtPr>
            <w:rPr>
              <w:sz w:val="18"/>
              <w:szCs w:val="18"/>
              <w:lang w:val="en-GB"/>
            </w:rPr>
            <w:id w:val="-136035811"/>
            <w:placeholder>
              <w:docPart w:val="C869BA9CD5BE4558B62B7148B9CAF2A5"/>
            </w:placeholder>
            <w:showingPlcHdr/>
          </w:sdtPr>
          <w:sdtEndPr/>
          <w:sdtContent>
            <w:tc>
              <w:tcPr>
                <w:tcW w:w="7462" w:type="dxa"/>
                <w:shd w:val="clear" w:color="auto" w:fill="F2F2F2" w:themeFill="background1" w:themeFillShade="F2"/>
                <w:vAlign w:val="center"/>
              </w:tcPr>
              <w:p w14:paraId="15ADB42F" w14:textId="541AAF12" w:rsidR="002031F5" w:rsidRPr="003B7861" w:rsidRDefault="000A0881" w:rsidP="00D12186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Style w:val="PlaceholderText"/>
                    <w:sz w:val="18"/>
                    <w:szCs w:val="18"/>
                  </w:rPr>
                </w:pPr>
                <w:r w:rsidRPr="003B7861">
                  <w:rPr>
                    <w:rStyle w:val="PlaceholderText"/>
                    <w:sz w:val="18"/>
                    <w:szCs w:val="18"/>
                  </w:rPr>
                  <w:t>Full Address, Telephone, Email, Website</w:t>
                </w:r>
              </w:p>
            </w:tc>
          </w:sdtContent>
        </w:sdt>
      </w:tr>
    </w:tbl>
    <w:p w14:paraId="27B0B162" w14:textId="00E78C80" w:rsidR="009211B0" w:rsidRDefault="009211B0" w:rsidP="00DC70FB"/>
    <w:p w14:paraId="130F8F9C" w14:textId="5704FCE2" w:rsidR="008A581C" w:rsidRDefault="008A581C" w:rsidP="00835FEE"/>
    <w:sdt>
      <w:sdtPr>
        <w:id w:val="-1714032226"/>
        <w:placeholder>
          <w:docPart w:val="8C12A7589EC546A2ABFDBF5AD1ABDF78"/>
        </w:placeholder>
        <w:showingPlcHdr/>
      </w:sdtPr>
      <w:sdtEndPr/>
      <w:sdtContent>
        <w:p w14:paraId="716B71C3" w14:textId="72771116" w:rsidR="00DF56CA" w:rsidRDefault="00DF56CA" w:rsidP="00835FEE">
          <w:pPr>
            <w:jc w:val="both"/>
            <w:rPr>
              <w:rStyle w:val="PlaceholderText"/>
            </w:rPr>
          </w:pPr>
          <w:r w:rsidRPr="00DF56CA">
            <w:rPr>
              <w:rStyle w:val="PlaceholderText"/>
            </w:rPr>
            <w:t xml:space="preserve">Instructions for completing the methodology </w:t>
          </w:r>
          <w:r w:rsidR="009719D1">
            <w:rPr>
              <w:rStyle w:val="PlaceholderText"/>
            </w:rPr>
            <w:t>concept note</w:t>
          </w:r>
          <w:r w:rsidRPr="00DF56CA">
            <w:rPr>
              <w:rStyle w:val="PlaceholderText"/>
            </w:rPr>
            <w:t xml:space="preserve"> are </w:t>
          </w:r>
          <w:r w:rsidR="005061F9">
            <w:rPr>
              <w:rStyle w:val="PlaceholderText"/>
            </w:rPr>
            <w:t>described in the</w:t>
          </w:r>
          <w:r w:rsidR="003C01E7">
            <w:rPr>
              <w:rStyle w:val="PlaceholderText"/>
            </w:rPr>
            <w:t xml:space="preserve"> placeholder text </w:t>
          </w:r>
          <w:r w:rsidR="005061F9">
            <w:rPr>
              <w:rStyle w:val="PlaceholderText"/>
            </w:rPr>
            <w:t>of this document</w:t>
          </w:r>
          <w:r w:rsidRPr="00DF56CA">
            <w:rPr>
              <w:rStyle w:val="PlaceholderText"/>
            </w:rPr>
            <w:t xml:space="preserve">. </w:t>
          </w:r>
          <w:proofErr w:type="gramStart"/>
          <w:r w:rsidR="00B140A7">
            <w:rPr>
              <w:rStyle w:val="PlaceholderText"/>
            </w:rPr>
            <w:t>I</w:t>
          </w:r>
          <w:r w:rsidRPr="00DF56CA">
            <w:rPr>
              <w:rStyle w:val="PlaceholderText"/>
            </w:rPr>
            <w:t>n order to</w:t>
          </w:r>
          <w:proofErr w:type="gramEnd"/>
          <w:r w:rsidRPr="00DF56CA">
            <w:rPr>
              <w:rStyle w:val="PlaceholderText"/>
            </w:rPr>
            <w:t xml:space="preserve"> complete the template</w:t>
          </w:r>
          <w:r w:rsidR="00B140A7">
            <w:rPr>
              <w:rStyle w:val="PlaceholderText"/>
            </w:rPr>
            <w:t xml:space="preserve"> </w:t>
          </w:r>
          <w:r w:rsidR="00D5696D">
            <w:rPr>
              <w:rStyle w:val="PlaceholderText"/>
            </w:rPr>
            <w:t>requirements that</w:t>
          </w:r>
          <w:r w:rsidR="000B4DCF">
            <w:rPr>
              <w:rStyle w:val="PlaceholderText"/>
            </w:rPr>
            <w:t xml:space="preserve"> are</w:t>
          </w:r>
          <w:r w:rsidR="00B140A7">
            <w:rPr>
              <w:rStyle w:val="PlaceholderText"/>
            </w:rPr>
            <w:t xml:space="preserve"> set out in ICR Methodology Document</w:t>
          </w:r>
          <w:r w:rsidR="005061F9">
            <w:rPr>
              <w:rStyle w:val="PlaceholderText"/>
            </w:rPr>
            <w:t>, all instructions</w:t>
          </w:r>
          <w:r w:rsidR="001456FD">
            <w:rPr>
              <w:rStyle w:val="PlaceholderText"/>
            </w:rPr>
            <w:t xml:space="preserve"> shall be followed</w:t>
          </w:r>
          <w:r w:rsidR="005061F9">
            <w:rPr>
              <w:rStyle w:val="PlaceholderText"/>
            </w:rPr>
            <w:t xml:space="preserve"> in the best manner possible</w:t>
          </w:r>
          <w:r w:rsidR="001456FD">
            <w:rPr>
              <w:rStyle w:val="PlaceholderText"/>
            </w:rPr>
            <w:t xml:space="preserve">. </w:t>
          </w:r>
          <w:r w:rsidR="006E2773">
            <w:rPr>
              <w:rStyle w:val="PlaceholderText"/>
            </w:rPr>
            <w:t>I</w:t>
          </w:r>
          <w:r w:rsidRPr="00DF56CA">
            <w:rPr>
              <w:rStyle w:val="PlaceholderText"/>
            </w:rPr>
            <w:t xml:space="preserve">nstructions are to serve as a guide and do not represent an exhaustive list of the information </w:t>
          </w:r>
          <w:r w:rsidR="00A7483F">
            <w:rPr>
              <w:rStyle w:val="PlaceholderText"/>
            </w:rPr>
            <w:t xml:space="preserve">that </w:t>
          </w:r>
          <w:r w:rsidRPr="00DF56CA">
            <w:rPr>
              <w:rStyle w:val="PlaceholderText"/>
            </w:rPr>
            <w:t xml:space="preserve">must </w:t>
          </w:r>
          <w:r w:rsidR="00A7483F">
            <w:rPr>
              <w:rStyle w:val="PlaceholderText"/>
            </w:rPr>
            <w:t xml:space="preserve">be </w:t>
          </w:r>
          <w:r w:rsidRPr="00DF56CA">
            <w:rPr>
              <w:rStyle w:val="PlaceholderText"/>
            </w:rPr>
            <w:t>provide</w:t>
          </w:r>
          <w:r w:rsidR="00A7483F">
            <w:rPr>
              <w:rStyle w:val="PlaceholderText"/>
            </w:rPr>
            <w:t xml:space="preserve">d </w:t>
          </w:r>
          <w:r w:rsidRPr="00DF56CA">
            <w:rPr>
              <w:rStyle w:val="PlaceholderText"/>
            </w:rPr>
            <w:t xml:space="preserve">under each section of the template. </w:t>
          </w:r>
          <w:r w:rsidR="00A7483F">
            <w:rPr>
              <w:rStyle w:val="PlaceholderText"/>
            </w:rPr>
            <w:t xml:space="preserve">The methodology </w:t>
          </w:r>
          <w:r w:rsidR="001456FD">
            <w:rPr>
              <w:rStyle w:val="PlaceholderText"/>
            </w:rPr>
            <w:t xml:space="preserve">concept note </w:t>
          </w:r>
          <w:r w:rsidR="00A7483F">
            <w:rPr>
              <w:rStyle w:val="PlaceholderText"/>
            </w:rPr>
            <w:t xml:space="preserve">shall </w:t>
          </w:r>
          <w:r w:rsidR="007E19AB">
            <w:rPr>
              <w:rStyle w:val="PlaceholderText"/>
            </w:rPr>
            <w:t xml:space="preserve">use clear and concise language. </w:t>
          </w:r>
        </w:p>
        <w:p w14:paraId="2B07E3A4" w14:textId="4C619EB3" w:rsidR="005648C8" w:rsidRDefault="008C4340" w:rsidP="00835FEE">
          <w:pPr>
            <w:jc w:val="both"/>
            <w:rPr>
              <w:rStyle w:val="PlaceholderText"/>
            </w:rPr>
          </w:pPr>
          <w:r w:rsidRPr="00DF56CA">
            <w:rPr>
              <w:rStyle w:val="PlaceholderText"/>
            </w:rPr>
            <w:t xml:space="preserve">The </w:t>
          </w:r>
          <w:r w:rsidR="00BA0222">
            <w:rPr>
              <w:rStyle w:val="PlaceholderText"/>
            </w:rPr>
            <w:t xml:space="preserve">language shall </w:t>
          </w:r>
          <w:r w:rsidR="008253A4">
            <w:rPr>
              <w:rStyle w:val="PlaceholderText"/>
            </w:rPr>
            <w:t>be normalized and according to ISO standard where the following</w:t>
          </w:r>
          <w:r w:rsidR="008253A4" w:rsidRPr="008253A4">
            <w:rPr>
              <w:rStyle w:val="PlaceholderText"/>
            </w:rPr>
            <w:t xml:space="preserve"> verbal forms </w:t>
          </w:r>
          <w:r w:rsidR="00061A2A">
            <w:rPr>
              <w:rStyle w:val="PlaceholderText"/>
            </w:rPr>
            <w:t>shall be</w:t>
          </w:r>
          <w:r w:rsidR="008253A4" w:rsidRPr="008253A4">
            <w:rPr>
              <w:rStyle w:val="PlaceholderText"/>
            </w:rPr>
            <w:t xml:space="preserve"> used: “shall” indicates a requirement</w:t>
          </w:r>
          <w:r w:rsidR="005648C8">
            <w:rPr>
              <w:rStyle w:val="PlaceholderText"/>
            </w:rPr>
            <w:t>,</w:t>
          </w:r>
          <w:r w:rsidR="008253A4" w:rsidRPr="008253A4">
            <w:rPr>
              <w:rStyle w:val="PlaceholderText"/>
            </w:rPr>
            <w:t xml:space="preserve"> “should” indicates a recommendation</w:t>
          </w:r>
          <w:r w:rsidR="00246617">
            <w:rPr>
              <w:rStyle w:val="PlaceholderText"/>
            </w:rPr>
            <w:t xml:space="preserve">, </w:t>
          </w:r>
          <w:r w:rsidR="008253A4" w:rsidRPr="008253A4">
            <w:rPr>
              <w:rStyle w:val="PlaceholderText"/>
            </w:rPr>
            <w:t>“may” indicates a permission</w:t>
          </w:r>
          <w:r w:rsidR="00246617">
            <w:rPr>
              <w:rStyle w:val="PlaceholderText"/>
            </w:rPr>
            <w:t xml:space="preserve">, </w:t>
          </w:r>
          <w:r w:rsidR="008253A4" w:rsidRPr="008253A4">
            <w:rPr>
              <w:rStyle w:val="PlaceholderText"/>
            </w:rPr>
            <w:t>“can” indicates a possibility or a capability.</w:t>
          </w:r>
        </w:p>
        <w:p w14:paraId="75664031" w14:textId="6ED787F3" w:rsidR="008A581C" w:rsidRDefault="00754F64" w:rsidP="00835FEE">
          <w:pPr>
            <w:jc w:val="both"/>
          </w:pPr>
          <w:r>
            <w:rPr>
              <w:rStyle w:val="PlaceholderText"/>
            </w:rPr>
            <w:t>Pl</w:t>
          </w:r>
          <w:r w:rsidR="00DF56CA" w:rsidRPr="00DF56CA">
            <w:rPr>
              <w:rStyle w:val="PlaceholderText"/>
            </w:rPr>
            <w:t xml:space="preserve">ease complete all sections </w:t>
          </w:r>
          <w:r>
            <w:rPr>
              <w:rStyle w:val="PlaceholderText"/>
            </w:rPr>
            <w:t xml:space="preserve">of this template </w:t>
          </w:r>
          <w:r w:rsidR="00DF56CA" w:rsidRPr="00DF56CA">
            <w:rPr>
              <w:rStyle w:val="PlaceholderText"/>
            </w:rPr>
            <w:t xml:space="preserve">using </w:t>
          </w:r>
          <w:r>
            <w:rPr>
              <w:rStyle w:val="PlaceholderText"/>
            </w:rPr>
            <w:t xml:space="preserve">preformatted </w:t>
          </w:r>
          <w:r w:rsidR="002C5E41">
            <w:rPr>
              <w:rStyle w:val="PlaceholderText"/>
            </w:rPr>
            <w:t>text</w:t>
          </w:r>
          <w:r w:rsidR="00DF56CA" w:rsidRPr="00DF56CA">
            <w:rPr>
              <w:rStyle w:val="PlaceholderText"/>
            </w:rPr>
            <w:t xml:space="preserve">. </w:t>
          </w:r>
          <w:r w:rsidR="002C5E41">
            <w:rPr>
              <w:rStyle w:val="PlaceholderText"/>
            </w:rPr>
            <w:t xml:space="preserve">If </w:t>
          </w:r>
          <w:r w:rsidR="00DF56CA" w:rsidRPr="00DF56CA">
            <w:rPr>
              <w:rStyle w:val="PlaceholderText"/>
            </w:rPr>
            <w:t xml:space="preserve">a section is not applicable, </w:t>
          </w:r>
          <w:r w:rsidR="002C5E41">
            <w:rPr>
              <w:rStyle w:val="PlaceholderText"/>
            </w:rPr>
            <w:t xml:space="preserve">justify </w:t>
          </w:r>
          <w:r w:rsidR="00DF56CA" w:rsidRPr="00DF56CA">
            <w:rPr>
              <w:rStyle w:val="PlaceholderText"/>
            </w:rPr>
            <w:t xml:space="preserve">why the section is not applicable </w:t>
          </w:r>
          <w:r w:rsidR="002C5E41">
            <w:rPr>
              <w:rStyle w:val="PlaceholderText"/>
            </w:rPr>
            <w:t xml:space="preserve">but </w:t>
          </w:r>
          <w:r w:rsidR="00DF56CA" w:rsidRPr="00DF56CA">
            <w:rPr>
              <w:rStyle w:val="PlaceholderText"/>
            </w:rPr>
            <w:t>do not delete the section from the final document</w:t>
          </w:r>
          <w:r w:rsidR="002C5E41">
            <w:rPr>
              <w:rStyle w:val="PlaceholderText"/>
            </w:rPr>
            <w:t xml:space="preserve">. </w:t>
          </w:r>
          <w:r w:rsidR="00DF56CA" w:rsidRPr="00DF56CA">
            <w:rPr>
              <w:rStyle w:val="PlaceholderText"/>
            </w:rPr>
            <w:t>Delete all instructions</w:t>
          </w:r>
          <w:r w:rsidR="002C5E41">
            <w:rPr>
              <w:rStyle w:val="PlaceholderText"/>
            </w:rPr>
            <w:t xml:space="preserve"> and placeholder text</w:t>
          </w:r>
          <w:r w:rsidR="00DF56CA" w:rsidRPr="00DF56CA">
            <w:rPr>
              <w:rStyle w:val="PlaceholderText"/>
            </w:rPr>
            <w:t xml:space="preserve">, including this text, from the final document. </w:t>
          </w:r>
        </w:p>
      </w:sdtContent>
    </w:sdt>
    <w:p w14:paraId="3DDDD3AA" w14:textId="77777777" w:rsidR="004A19E3" w:rsidRDefault="004A19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6C0D48B" w14:textId="61F29D3D" w:rsidR="00E60996" w:rsidRDefault="00E60996" w:rsidP="006953F6">
      <w:pPr>
        <w:pStyle w:val="Heading1"/>
        <w:numPr>
          <w:ilvl w:val="0"/>
          <w:numId w:val="6"/>
        </w:numPr>
      </w:pPr>
      <w:bookmarkStart w:id="0" w:name="_Toc71187872"/>
      <w:r>
        <w:lastRenderedPageBreak/>
        <w:t>Summary Description of the Methodology</w:t>
      </w:r>
    </w:p>
    <w:sdt>
      <w:sdtPr>
        <w:id w:val="-1702002383"/>
        <w:placeholder>
          <w:docPart w:val="2707EF95AD8B4DD18C81A2C479702C01"/>
        </w:placeholder>
        <w:showingPlcHdr/>
      </w:sdtPr>
      <w:sdtEndPr/>
      <w:sdtContent>
        <w:p w14:paraId="666E6527" w14:textId="77777777" w:rsidR="00424425" w:rsidRDefault="00424425" w:rsidP="00424425">
          <w:r w:rsidRPr="0012126E">
            <w:rPr>
              <w:rStyle w:val="PlaceholderText"/>
            </w:rPr>
            <w:t>Provide a summary description of key elements of the proposed new methodology, including project activities of the applied methodology and how the proposed methodology applied and methodological steps</w:t>
          </w:r>
          <w:r>
            <w:rPr>
              <w:rStyle w:val="PlaceholderText"/>
            </w:rPr>
            <w:t>.</w:t>
          </w:r>
        </w:p>
      </w:sdtContent>
    </w:sdt>
    <w:tbl>
      <w:tblPr>
        <w:tblStyle w:val="TableGrid"/>
        <w:tblW w:w="0" w:type="auto"/>
        <w:tblBorders>
          <w:top w:val="single" w:sz="4" w:space="0" w:color="2A4888"/>
          <w:left w:val="single" w:sz="4" w:space="0" w:color="2A4888"/>
          <w:bottom w:val="single" w:sz="4" w:space="0" w:color="2A4888"/>
          <w:right w:val="single" w:sz="4" w:space="0" w:color="2A4888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60996" w14:paraId="3F49A666" w14:textId="77777777" w:rsidTr="00632ABE">
        <w:tc>
          <w:tcPr>
            <w:tcW w:w="9350" w:type="dxa"/>
          </w:tcPr>
          <w:p w14:paraId="73710C28" w14:textId="77777777" w:rsidR="00E60996" w:rsidRDefault="00E60996" w:rsidP="00084C32">
            <w:pPr>
              <w:rPr>
                <w:color w:val="808080"/>
              </w:rPr>
            </w:pPr>
          </w:p>
          <w:p w14:paraId="4E1FEA1D" w14:textId="77777777" w:rsidR="00424425" w:rsidRDefault="00424425" w:rsidP="00084C32"/>
          <w:p w14:paraId="31024624" w14:textId="52EC4BAC" w:rsidR="00424425" w:rsidRPr="00A672EC" w:rsidRDefault="00424425" w:rsidP="00084C32">
            <w:pPr>
              <w:rPr>
                <w:color w:val="808080"/>
              </w:rPr>
            </w:pPr>
          </w:p>
        </w:tc>
      </w:tr>
    </w:tbl>
    <w:p w14:paraId="0E51FA08" w14:textId="41DC2D4E" w:rsidR="00677B74" w:rsidRDefault="00677B74" w:rsidP="006317A3"/>
    <w:p w14:paraId="36C2EFC4" w14:textId="426E89BE" w:rsidR="002A70F8" w:rsidRDefault="00677B74">
      <w:r>
        <w:br w:type="page"/>
      </w:r>
    </w:p>
    <w:p w14:paraId="09C4215A" w14:textId="77777777" w:rsidR="002A70F8" w:rsidRDefault="002A70F8" w:rsidP="002A70F8">
      <w:pPr>
        <w:pStyle w:val="Heading1"/>
        <w:numPr>
          <w:ilvl w:val="0"/>
          <w:numId w:val="6"/>
        </w:numPr>
      </w:pPr>
      <w:r>
        <w:lastRenderedPageBreak/>
        <w:t xml:space="preserve">Methodologies </w:t>
      </w:r>
    </w:p>
    <w:p w14:paraId="44402E85" w14:textId="77777777" w:rsidR="002A70F8" w:rsidRDefault="002A70F8" w:rsidP="002A70F8">
      <w:pPr>
        <w:pStyle w:val="Heading2"/>
        <w:numPr>
          <w:ilvl w:val="1"/>
          <w:numId w:val="6"/>
        </w:numPr>
      </w:pPr>
      <w:r>
        <w:t>Other Methodologies</w:t>
      </w:r>
    </w:p>
    <w:sdt>
      <w:sdtPr>
        <w:id w:val="1564912672"/>
        <w:placeholder>
          <w:docPart w:val="A947D5DBBEC34EEA8CE4E03CBDC58812"/>
        </w:placeholder>
        <w:showingPlcHdr/>
      </w:sdtPr>
      <w:sdtEndPr/>
      <w:sdtContent>
        <w:p w14:paraId="513CE68A" w14:textId="699DA1BC" w:rsidR="00CC4BE7" w:rsidRDefault="00CC4BE7" w:rsidP="002A70F8">
          <w:pPr>
            <w:jc w:val="both"/>
          </w:pPr>
          <w:r w:rsidRPr="00CC4BE7">
            <w:rPr>
              <w:rStyle w:val="PlaceholderText"/>
            </w:rPr>
            <w:t>Using the table below, list all reviewed methodologies that are similar to the proposed new methodology, amend as needed. Provide a link to the referenced methodology.</w:t>
          </w:r>
        </w:p>
      </w:sdtContent>
    </w:sdt>
    <w:p w14:paraId="1E58F274" w14:textId="2D6D32A6" w:rsidR="002A70F8" w:rsidRPr="007C30A3" w:rsidRDefault="002A70F8" w:rsidP="002A70F8">
      <w:pPr>
        <w:jc w:val="both"/>
      </w:pPr>
      <w:r w:rsidRPr="00BC0DEB">
        <w:t xml:space="preserve">Approved and pending methodologies under </w:t>
      </w:r>
      <w:r>
        <w:t xml:space="preserve">ICR Program and/or other </w:t>
      </w:r>
      <w:r w:rsidRPr="00BC0DEB">
        <w:t>GHG programs, that fall under the same sectoral scope were reviewed to determine whether an existing methodology could be reasonably revised to meet the objective of this proposed</w:t>
      </w:r>
      <w:r>
        <w:t xml:space="preserve"> new</w:t>
      </w:r>
      <w:r w:rsidRPr="00BC0DEB">
        <w:t xml:space="preserve"> methodology. </w:t>
      </w:r>
      <w:r>
        <w:t xml:space="preserve">The </w:t>
      </w:r>
      <w:r w:rsidRPr="00BC0DEB">
        <w:t>methodologies identified</w:t>
      </w:r>
      <w:r>
        <w:t xml:space="preserve"> </w:t>
      </w:r>
      <w:r w:rsidRPr="00BC0DEB">
        <w:t xml:space="preserve">are </w:t>
      </w:r>
      <w:r>
        <w:t xml:space="preserve">listed </w:t>
      </w:r>
      <w:r w:rsidRPr="00BC0DEB">
        <w:t xml:space="preserve">in </w:t>
      </w:r>
      <w:r>
        <w:t xml:space="preserve">the table </w:t>
      </w:r>
      <w:r w:rsidRPr="00BC0DEB">
        <w:t>below.</w:t>
      </w:r>
    </w:p>
    <w:tbl>
      <w:tblPr>
        <w:tblStyle w:val="GridTable4-Accent5"/>
        <w:tblW w:w="0" w:type="auto"/>
        <w:tblBorders>
          <w:top w:val="single" w:sz="4" w:space="0" w:color="2A4888"/>
          <w:left w:val="single" w:sz="4" w:space="0" w:color="2A4888"/>
          <w:bottom w:val="single" w:sz="4" w:space="0" w:color="2A4888"/>
          <w:right w:val="single" w:sz="4" w:space="0" w:color="2A4888"/>
          <w:insideH w:val="single" w:sz="4" w:space="0" w:color="2A4888"/>
          <w:insideV w:val="single" w:sz="4" w:space="0" w:color="2A4888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A70F8" w:rsidRPr="003B7861" w14:paraId="30E255DF" w14:textId="77777777" w:rsidTr="00BA5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tcBorders>
              <w:top w:val="single" w:sz="4" w:space="0" w:color="2A5B9A"/>
              <w:left w:val="single" w:sz="4" w:space="0" w:color="2A5B9A"/>
              <w:bottom w:val="single" w:sz="4" w:space="0" w:color="2A4888"/>
              <w:right w:val="none" w:sz="0" w:space="0" w:color="auto"/>
            </w:tcBorders>
            <w:shd w:val="clear" w:color="auto" w:fill="2A5B9A"/>
          </w:tcPr>
          <w:p w14:paraId="555A212F" w14:textId="77777777" w:rsidR="002A70F8" w:rsidRPr="003B7861" w:rsidRDefault="002A70F8" w:rsidP="00BA5D72">
            <w:pPr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>Methodology</w:t>
            </w:r>
          </w:p>
        </w:tc>
        <w:tc>
          <w:tcPr>
            <w:tcW w:w="2337" w:type="dxa"/>
            <w:tcBorders>
              <w:top w:val="single" w:sz="4" w:space="0" w:color="2A5B9A"/>
              <w:left w:val="none" w:sz="0" w:space="0" w:color="auto"/>
              <w:bottom w:val="single" w:sz="4" w:space="0" w:color="2A4888"/>
              <w:right w:val="none" w:sz="0" w:space="0" w:color="auto"/>
            </w:tcBorders>
            <w:shd w:val="clear" w:color="auto" w:fill="2A5B9A"/>
          </w:tcPr>
          <w:p w14:paraId="7DB7E821" w14:textId="77777777" w:rsidR="002A70F8" w:rsidRPr="003B7861" w:rsidRDefault="002A70F8" w:rsidP="00BA5D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>Title</w:t>
            </w:r>
          </w:p>
        </w:tc>
        <w:tc>
          <w:tcPr>
            <w:tcW w:w="2338" w:type="dxa"/>
            <w:tcBorders>
              <w:top w:val="single" w:sz="4" w:space="0" w:color="2A5B9A"/>
              <w:left w:val="none" w:sz="0" w:space="0" w:color="auto"/>
              <w:bottom w:val="single" w:sz="4" w:space="0" w:color="2A4888"/>
              <w:right w:val="none" w:sz="0" w:space="0" w:color="auto"/>
            </w:tcBorders>
            <w:shd w:val="clear" w:color="auto" w:fill="2A5B9A"/>
          </w:tcPr>
          <w:p w14:paraId="135134F3" w14:textId="77777777" w:rsidR="002A70F8" w:rsidRPr="003B7861" w:rsidRDefault="002A70F8" w:rsidP="00BA5D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>GHG Program</w:t>
            </w:r>
          </w:p>
        </w:tc>
        <w:tc>
          <w:tcPr>
            <w:tcW w:w="2338" w:type="dxa"/>
            <w:tcBorders>
              <w:top w:val="single" w:sz="4" w:space="0" w:color="2A5B9A"/>
              <w:left w:val="none" w:sz="0" w:space="0" w:color="auto"/>
              <w:bottom w:val="single" w:sz="4" w:space="0" w:color="2A4888"/>
              <w:right w:val="single" w:sz="4" w:space="0" w:color="2A5B9A"/>
            </w:tcBorders>
            <w:shd w:val="clear" w:color="auto" w:fill="2A5B9A"/>
          </w:tcPr>
          <w:p w14:paraId="2D69049A" w14:textId="77777777" w:rsidR="002A70F8" w:rsidRPr="003B7861" w:rsidRDefault="002A70F8" w:rsidP="00BA5D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3B7861">
              <w:rPr>
                <w:sz w:val="18"/>
                <w:szCs w:val="18"/>
              </w:rPr>
              <w:t>Comments</w:t>
            </w:r>
          </w:p>
        </w:tc>
      </w:tr>
      <w:tr w:rsidR="002A70F8" w:rsidRPr="003B7861" w14:paraId="43675DBE" w14:textId="77777777" w:rsidTr="00BA5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sdt>
          <w:sdtPr>
            <w:rPr>
              <w:sz w:val="18"/>
              <w:szCs w:val="18"/>
            </w:rPr>
            <w:id w:val="1650321932"/>
            <w:placeholder>
              <w:docPart w:val="67D76A7FFE3C4AFCB5F67E35284868E7"/>
            </w:placeholder>
            <w:showingPlcHdr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337" w:type="dxa"/>
                <w:tcBorders>
                  <w:top w:val="single" w:sz="4" w:space="0" w:color="2A4888"/>
                  <w:left w:val="single" w:sz="4" w:space="0" w:color="2A5B9A"/>
                  <w:bottom w:val="single" w:sz="4" w:space="0" w:color="FFFFFF" w:themeColor="background1"/>
                  <w:right w:val="single" w:sz="4" w:space="0" w:color="FFFFFF" w:themeColor="background1"/>
                </w:tcBorders>
                <w:shd w:val="clear" w:color="auto" w:fill="F2F2F2" w:themeFill="background1" w:themeFillShade="F2"/>
              </w:tcPr>
              <w:p w14:paraId="76052240" w14:textId="77777777" w:rsidR="002A70F8" w:rsidRPr="003B7861" w:rsidRDefault="002A70F8" w:rsidP="00BA5D72">
                <w:pPr>
                  <w:rPr>
                    <w:sz w:val="18"/>
                    <w:szCs w:val="18"/>
                  </w:rPr>
                </w:pPr>
                <w:r w:rsidRPr="003B7861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539939257"/>
            <w:placeholder>
              <w:docPart w:val="D4FC134675F44FBE801EF33346D45621"/>
            </w:placeholder>
            <w:showingPlcHdr/>
          </w:sdtPr>
          <w:sdtEndPr/>
          <w:sdtContent>
            <w:tc>
              <w:tcPr>
                <w:tcW w:w="2337" w:type="dxa"/>
                <w:tcBorders>
                  <w:top w:val="single" w:sz="4" w:space="0" w:color="2A4888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shd w:val="clear" w:color="auto" w:fill="F2F2F2" w:themeFill="background1" w:themeFillShade="F2"/>
              </w:tcPr>
              <w:p w14:paraId="3DFFF413" w14:textId="77777777" w:rsidR="002A70F8" w:rsidRPr="003B7861" w:rsidRDefault="002A70F8" w:rsidP="00BA5D7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8"/>
                    <w:szCs w:val="18"/>
                  </w:rPr>
                </w:pPr>
                <w:r w:rsidRPr="003B7861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944971173"/>
            <w:placeholder>
              <w:docPart w:val="5053C639CE44412CA1E636B862EFEA28"/>
            </w:placeholder>
            <w:showingPlcHdr/>
          </w:sdtPr>
          <w:sdtEndPr/>
          <w:sdtContent>
            <w:tc>
              <w:tcPr>
                <w:tcW w:w="2338" w:type="dxa"/>
                <w:tcBorders>
                  <w:top w:val="single" w:sz="4" w:space="0" w:color="2A4888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FFFFFF" w:themeColor="background1"/>
                </w:tcBorders>
                <w:shd w:val="clear" w:color="auto" w:fill="F2F2F2" w:themeFill="background1" w:themeFillShade="F2"/>
              </w:tcPr>
              <w:p w14:paraId="1F435C70" w14:textId="77777777" w:rsidR="002A70F8" w:rsidRPr="003B7861" w:rsidRDefault="002A70F8" w:rsidP="00BA5D7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8"/>
                    <w:szCs w:val="18"/>
                  </w:rPr>
                </w:pPr>
                <w:r w:rsidRPr="003B7861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  <w:sdt>
          <w:sdtPr>
            <w:rPr>
              <w:sz w:val="18"/>
              <w:szCs w:val="18"/>
            </w:rPr>
            <w:id w:val="-2039648238"/>
            <w:placeholder>
              <w:docPart w:val="E465FC4FB9A247348D3ABE8DAD32A9CD"/>
            </w:placeholder>
            <w:showingPlcHdr/>
          </w:sdtPr>
          <w:sdtEndPr/>
          <w:sdtContent>
            <w:tc>
              <w:tcPr>
                <w:tcW w:w="2338" w:type="dxa"/>
                <w:tcBorders>
                  <w:top w:val="single" w:sz="4" w:space="0" w:color="2A4888"/>
                  <w:left w:val="single" w:sz="4" w:space="0" w:color="FFFFFF" w:themeColor="background1"/>
                  <w:bottom w:val="single" w:sz="4" w:space="0" w:color="FFFFFF" w:themeColor="background1"/>
                  <w:right w:val="single" w:sz="4" w:space="0" w:color="2A5B9A"/>
                </w:tcBorders>
                <w:shd w:val="clear" w:color="auto" w:fill="F2F2F2" w:themeFill="background1" w:themeFillShade="F2"/>
              </w:tcPr>
              <w:p w14:paraId="763DFEDD" w14:textId="77777777" w:rsidR="002A70F8" w:rsidRPr="003B7861" w:rsidRDefault="002A70F8" w:rsidP="00BA5D72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18"/>
                    <w:szCs w:val="18"/>
                  </w:rPr>
                </w:pPr>
                <w:r w:rsidRPr="003B7861">
                  <w:rPr>
                    <w:rStyle w:val="PlaceholderText"/>
                    <w:sz w:val="18"/>
                    <w:szCs w:val="18"/>
                  </w:rPr>
                  <w:t>Click or tap here to enter text.</w:t>
                </w:r>
              </w:p>
            </w:tc>
          </w:sdtContent>
        </w:sdt>
      </w:tr>
      <w:sdt>
        <w:sdtPr>
          <w:rPr>
            <w:b w:val="0"/>
            <w:bCs w:val="0"/>
            <w:sz w:val="18"/>
            <w:szCs w:val="18"/>
          </w:rPr>
          <w:id w:val="672452281"/>
          <w15:repeatingSection/>
        </w:sdtPr>
        <w:sdtEndPr/>
        <w:sdtContent>
          <w:sdt>
            <w:sdtPr>
              <w:rPr>
                <w:b w:val="0"/>
                <w:bCs w:val="0"/>
                <w:sz w:val="18"/>
                <w:szCs w:val="18"/>
              </w:rPr>
              <w:id w:val="1177461164"/>
              <w:placeholder>
                <w:docPart w:val="17753534247C4F428CEA325BBB24AB6F"/>
              </w:placeholder>
              <w15:repeatingSectionItem/>
            </w:sdtPr>
            <w:sdtEndPr/>
            <w:sdtContent>
              <w:tr w:rsidR="002A70F8" w:rsidRPr="003B7861" w14:paraId="4E831A84" w14:textId="77777777" w:rsidTr="00BA5D72">
                <w:sdt>
                  <w:sdtPr>
                    <w:rPr>
                      <w:b w:val="0"/>
                      <w:bCs w:val="0"/>
                      <w:sz w:val="18"/>
                      <w:szCs w:val="18"/>
                    </w:rPr>
                    <w:id w:val="1761562372"/>
                    <w:placeholder>
                      <w:docPart w:val="D671D54223A341EFA826C530B8B6D16C"/>
                    </w:placeholder>
                    <w:showingPlcHdr/>
                  </w:sdtPr>
                  <w:sdtEndPr>
                    <w:rPr>
                      <w:bCs/>
                    </w:rPr>
                  </w:sdtEndPr>
                  <w:sdtContent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337" w:type="dxa"/>
                        <w:tcBorders>
                          <w:top w:val="single" w:sz="4" w:space="0" w:color="FFFFFF" w:themeColor="background1"/>
                          <w:left w:val="single" w:sz="4" w:space="0" w:color="2A5B9A"/>
                          <w:bottom w:val="single" w:sz="4" w:space="0" w:color="2A5B9A"/>
                          <w:right w:val="single" w:sz="4" w:space="0" w:color="FFFFFF" w:themeColor="background1"/>
                        </w:tcBorders>
                        <w:shd w:val="clear" w:color="auto" w:fill="F2F2F2" w:themeFill="background1" w:themeFillShade="F2"/>
                      </w:tcPr>
                      <w:p w14:paraId="6F842CCB" w14:textId="77777777" w:rsidR="002A70F8" w:rsidRPr="003B7861" w:rsidRDefault="002A70F8" w:rsidP="00BA5D72">
                        <w:pPr>
                          <w:rPr>
                            <w:sz w:val="18"/>
                            <w:szCs w:val="18"/>
                          </w:rPr>
                        </w:pPr>
                        <w:r w:rsidRPr="003B7861">
                          <w:rPr>
                            <w:rStyle w:val="PlaceholderText"/>
                            <w:sz w:val="18"/>
                            <w:szCs w:val="18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sz w:val="18"/>
                      <w:szCs w:val="18"/>
                    </w:rPr>
                    <w:id w:val="-1988689635"/>
                    <w:placeholder>
                      <w:docPart w:val="ACD5D373CD264EE6B1AE779825E0788A"/>
                    </w:placeholder>
                    <w:showingPlcHdr/>
                  </w:sdtPr>
                  <w:sdtEndPr/>
                  <w:sdtContent>
                    <w:tc>
                      <w:tcPr>
                        <w:tcW w:w="2337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2A5B9A"/>
                          <w:right w:val="single" w:sz="4" w:space="0" w:color="FFFFFF" w:themeColor="background1"/>
                        </w:tcBorders>
                        <w:shd w:val="clear" w:color="auto" w:fill="F2F2F2" w:themeFill="background1" w:themeFillShade="F2"/>
                      </w:tcPr>
                      <w:p w14:paraId="3CB761BB" w14:textId="77777777" w:rsidR="002A70F8" w:rsidRPr="003B7861" w:rsidRDefault="002A70F8" w:rsidP="00BA5D72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sz w:val="18"/>
                            <w:szCs w:val="18"/>
                          </w:rPr>
                        </w:pPr>
                        <w:r w:rsidRPr="003B7861">
                          <w:rPr>
                            <w:rStyle w:val="PlaceholderText"/>
                            <w:sz w:val="18"/>
                            <w:szCs w:val="18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sz w:val="18"/>
                      <w:szCs w:val="18"/>
                    </w:rPr>
                    <w:id w:val="403950349"/>
                    <w:placeholder>
                      <w:docPart w:val="45CD9D25F8A74B51803442EF457000EB"/>
                    </w:placeholder>
                    <w:showingPlcHdr/>
                  </w:sdtPr>
                  <w:sdtEndPr/>
                  <w:sdtContent>
                    <w:tc>
                      <w:tcPr>
                        <w:tcW w:w="2338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2A5B9A"/>
                          <w:right w:val="single" w:sz="4" w:space="0" w:color="FFFFFF" w:themeColor="background1"/>
                        </w:tcBorders>
                        <w:shd w:val="clear" w:color="auto" w:fill="F2F2F2" w:themeFill="background1" w:themeFillShade="F2"/>
                      </w:tcPr>
                      <w:p w14:paraId="622D11AE" w14:textId="77777777" w:rsidR="002A70F8" w:rsidRPr="003B7861" w:rsidRDefault="002A70F8" w:rsidP="00BA5D72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sz w:val="18"/>
                            <w:szCs w:val="18"/>
                          </w:rPr>
                        </w:pPr>
                        <w:r w:rsidRPr="003B7861">
                          <w:rPr>
                            <w:rStyle w:val="PlaceholderText"/>
                            <w:sz w:val="18"/>
                            <w:szCs w:val="18"/>
                          </w:rPr>
                          <w:t>Click or tap here to enter text.</w:t>
                        </w:r>
                      </w:p>
                    </w:tc>
                  </w:sdtContent>
                </w:sdt>
                <w:sdt>
                  <w:sdtPr>
                    <w:rPr>
                      <w:sz w:val="18"/>
                      <w:szCs w:val="18"/>
                    </w:rPr>
                    <w:id w:val="-1918619469"/>
                    <w:placeholder>
                      <w:docPart w:val="F9BCFD0367D44449A9B8DBE9D22CE889"/>
                    </w:placeholder>
                    <w:showingPlcHdr/>
                  </w:sdtPr>
                  <w:sdtEndPr/>
                  <w:sdtContent>
                    <w:tc>
                      <w:tcPr>
                        <w:tcW w:w="2338" w:type="dxa"/>
                        <w:tc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2A5B9A"/>
                          <w:right w:val="single" w:sz="4" w:space="0" w:color="2A5B9A"/>
                        </w:tcBorders>
                        <w:shd w:val="clear" w:color="auto" w:fill="F2F2F2" w:themeFill="background1" w:themeFillShade="F2"/>
                      </w:tcPr>
                      <w:p w14:paraId="760C3CBD" w14:textId="77777777" w:rsidR="002A70F8" w:rsidRPr="003B7861" w:rsidRDefault="002A70F8" w:rsidP="00BA5D72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sz w:val="18"/>
                            <w:szCs w:val="18"/>
                          </w:rPr>
                        </w:pPr>
                        <w:r w:rsidRPr="003B7861">
                          <w:rPr>
                            <w:rStyle w:val="PlaceholderText"/>
                            <w:sz w:val="18"/>
                            <w:szCs w:val="18"/>
                          </w:rPr>
                          <w:t>Click or tap here to enter text.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p w14:paraId="65FE0451" w14:textId="5C2547D2" w:rsidR="009E294C" w:rsidRDefault="009E294C" w:rsidP="00677B74"/>
    <w:p w14:paraId="1D4123E0" w14:textId="77777777" w:rsidR="009E294C" w:rsidRDefault="009E294C">
      <w:r>
        <w:br w:type="page"/>
      </w:r>
    </w:p>
    <w:p w14:paraId="6213F1A4" w14:textId="115B75A3" w:rsidR="00B64887" w:rsidRDefault="00F1007E" w:rsidP="006953F6">
      <w:pPr>
        <w:pStyle w:val="Heading1"/>
        <w:numPr>
          <w:ilvl w:val="0"/>
          <w:numId w:val="6"/>
        </w:numPr>
      </w:pPr>
      <w:r>
        <w:lastRenderedPageBreak/>
        <w:t>Project Activities</w:t>
      </w:r>
    </w:p>
    <w:sdt>
      <w:sdtPr>
        <w:id w:val="31014302"/>
        <w:placeholder>
          <w:docPart w:val="1B46A3C36C8E40F3804AD4A66831318C"/>
        </w:placeholder>
        <w:showingPlcHdr/>
      </w:sdtPr>
      <w:sdtEndPr/>
      <w:sdtContent>
        <w:p w14:paraId="0C91FD7C" w14:textId="337EE9BD" w:rsidR="00354CEB" w:rsidRDefault="00F45997" w:rsidP="00354CEB">
          <w:r>
            <w:rPr>
              <w:rStyle w:val="PlaceholderText"/>
            </w:rPr>
            <w:t xml:space="preserve">Describe the project activities associated with the application of the methodology </w:t>
          </w:r>
          <w:r w:rsidR="00D525CA">
            <w:rPr>
              <w:rStyle w:val="PlaceholderText"/>
            </w:rPr>
            <w:t>and provide information on planned projects that are awaiting approval of a methodology</w:t>
          </w:r>
          <w:r w:rsidR="00DA4293">
            <w:rPr>
              <w:rStyle w:val="PlaceholderText"/>
            </w:rPr>
            <w:t>.</w:t>
          </w:r>
        </w:p>
      </w:sdtContent>
    </w:sdt>
    <w:tbl>
      <w:tblPr>
        <w:tblStyle w:val="TableGrid"/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Look w:val="04A0" w:firstRow="1" w:lastRow="0" w:firstColumn="1" w:lastColumn="0" w:noHBand="0" w:noVBand="1"/>
      </w:tblPr>
      <w:tblGrid>
        <w:gridCol w:w="9350"/>
      </w:tblGrid>
      <w:tr w:rsidR="004259B5" w14:paraId="12385156" w14:textId="77777777" w:rsidTr="004259B5">
        <w:tc>
          <w:tcPr>
            <w:tcW w:w="9350" w:type="dxa"/>
          </w:tcPr>
          <w:p w14:paraId="0F9468D7" w14:textId="77777777" w:rsidR="004259B5" w:rsidRDefault="004259B5"/>
          <w:p w14:paraId="09F1C950" w14:textId="77777777" w:rsidR="004259B5" w:rsidRDefault="004259B5"/>
          <w:p w14:paraId="457AC730" w14:textId="4B86B59B" w:rsidR="004259B5" w:rsidRDefault="004259B5"/>
        </w:tc>
      </w:tr>
    </w:tbl>
    <w:p w14:paraId="6F6AE8BE" w14:textId="77777777" w:rsidR="00F1007E" w:rsidRDefault="00F1007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5125A76" w14:textId="7CBCBB50" w:rsidR="00677B74" w:rsidRDefault="009E294C" w:rsidP="006953F6">
      <w:pPr>
        <w:pStyle w:val="Heading1"/>
        <w:numPr>
          <w:ilvl w:val="0"/>
          <w:numId w:val="6"/>
        </w:numPr>
      </w:pPr>
      <w:r>
        <w:lastRenderedPageBreak/>
        <w:t>Applicability Conditions</w:t>
      </w:r>
    </w:p>
    <w:sdt>
      <w:sdtPr>
        <w:id w:val="2130500886"/>
        <w:placeholder>
          <w:docPart w:val="792EFB3ACE4A4D23866436C761F0D6F4"/>
        </w:placeholder>
        <w:showingPlcHdr/>
      </w:sdtPr>
      <w:sdtEndPr/>
      <w:sdtContent>
        <w:p w14:paraId="013097BA" w14:textId="67873879" w:rsidR="007E2840" w:rsidRDefault="002E123A" w:rsidP="00B847C6">
          <w:r>
            <w:rPr>
              <w:rStyle w:val="PlaceholderText"/>
            </w:rPr>
            <w:t>Se</w:t>
          </w:r>
          <w:r w:rsidRPr="002E123A">
            <w:rPr>
              <w:rStyle w:val="PlaceholderText"/>
            </w:rPr>
            <w:t>t out specific applicability criteria that define project eligibility</w:t>
          </w:r>
          <w:r>
            <w:rPr>
              <w:rStyle w:val="PlaceholderText"/>
            </w:rPr>
            <w:t xml:space="preserve"> for application of the methodology</w:t>
          </w:r>
          <w:r w:rsidRPr="002E123A">
            <w:rPr>
              <w:rStyle w:val="PlaceholderText"/>
            </w:rPr>
            <w:t>, such as geographic location, technology type, historical land use, any other conditions under which the methodology is applicable</w:t>
          </w:r>
          <w:r w:rsidR="00063008">
            <w:rPr>
              <w:rStyle w:val="PlaceholderText"/>
            </w:rPr>
            <w:t>,</w:t>
          </w:r>
          <w:r w:rsidR="00F61EB8">
            <w:rPr>
              <w:rStyle w:val="PlaceholderText"/>
            </w:rPr>
            <w:t xml:space="preserve"> and </w:t>
          </w:r>
          <w:r w:rsidR="00CE7585">
            <w:rPr>
              <w:rStyle w:val="PlaceholderText"/>
            </w:rPr>
            <w:t xml:space="preserve">any </w:t>
          </w:r>
          <w:r w:rsidR="00F61EB8">
            <w:rPr>
              <w:rStyle w:val="PlaceholderText"/>
            </w:rPr>
            <w:t xml:space="preserve">exclusion of </w:t>
          </w:r>
          <w:r w:rsidR="00F20A32">
            <w:rPr>
              <w:rStyle w:val="PlaceholderText"/>
            </w:rPr>
            <w:t xml:space="preserve">the </w:t>
          </w:r>
          <w:r w:rsidR="00F61EB8">
            <w:rPr>
              <w:rStyle w:val="PlaceholderText"/>
            </w:rPr>
            <w:t>application</w:t>
          </w:r>
          <w:r w:rsidR="00F20A32">
            <w:rPr>
              <w:rStyle w:val="PlaceholderText"/>
            </w:rPr>
            <w:t xml:space="preserve"> of the </w:t>
          </w:r>
          <w:r w:rsidR="00063008">
            <w:rPr>
              <w:rStyle w:val="PlaceholderText"/>
            </w:rPr>
            <w:t>methodology</w:t>
          </w:r>
          <w:r w:rsidR="00CC7EE4" w:rsidRPr="00411003">
            <w:rPr>
              <w:rStyle w:val="PlaceholderText"/>
            </w:rPr>
            <w:t>.</w:t>
          </w:r>
        </w:p>
      </w:sdtContent>
    </w:sdt>
    <w:bookmarkEnd w:id="0" w:displacedByCustomXml="prev"/>
    <w:tbl>
      <w:tblPr>
        <w:tblStyle w:val="TableGrid"/>
        <w:tblW w:w="0" w:type="auto"/>
        <w:tblBorders>
          <w:top w:val="single" w:sz="4" w:space="0" w:color="2A4888"/>
          <w:left w:val="single" w:sz="4" w:space="0" w:color="2A4888"/>
          <w:bottom w:val="single" w:sz="4" w:space="0" w:color="2A4888"/>
          <w:right w:val="single" w:sz="4" w:space="0" w:color="2A4888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4727C" w14:paraId="7D05FB1C" w14:textId="77777777" w:rsidTr="00632ABE">
        <w:tc>
          <w:tcPr>
            <w:tcW w:w="9350" w:type="dxa"/>
          </w:tcPr>
          <w:p w14:paraId="269EF14C" w14:textId="0506B6B0" w:rsidR="00F84EB8" w:rsidRDefault="00F84EB8" w:rsidP="0004727C">
            <w:r>
              <w:t>This methodology applies to project activities that</w:t>
            </w:r>
            <w:proofErr w:type="gramStart"/>
            <w:r w:rsidR="00F75CF7">
              <w:t>….(</w:t>
            </w:r>
            <w:proofErr w:type="gramEnd"/>
            <w:r w:rsidR="00F75CF7">
              <w:t>a description of the project activities)</w:t>
            </w:r>
            <w:r w:rsidR="00925E87">
              <w:t>.</w:t>
            </w:r>
          </w:p>
          <w:p w14:paraId="56CE8012" w14:textId="77777777" w:rsidR="009C7814" w:rsidRDefault="009C7814" w:rsidP="0004727C"/>
          <w:p w14:paraId="1490E225" w14:textId="390D8F0A" w:rsidR="009C7814" w:rsidRDefault="009C7814" w:rsidP="0004727C">
            <w:r>
              <w:t xml:space="preserve">The methodology is further applicable </w:t>
            </w:r>
            <w:r w:rsidR="00ED4C57">
              <w:t xml:space="preserve">under the following conditions: </w:t>
            </w:r>
          </w:p>
          <w:p w14:paraId="0FE55ADD" w14:textId="5ABD3EAA" w:rsidR="00ED4C57" w:rsidRDefault="00286083" w:rsidP="00286083">
            <w:pPr>
              <w:pStyle w:val="ListParagraph"/>
              <w:numPr>
                <w:ilvl w:val="0"/>
                <w:numId w:val="30"/>
              </w:numPr>
            </w:pPr>
            <w:r>
              <w:t>Condition A</w:t>
            </w:r>
          </w:p>
          <w:p w14:paraId="0F4D876E" w14:textId="358A0ACD" w:rsidR="00286083" w:rsidRDefault="00286083" w:rsidP="00286083">
            <w:pPr>
              <w:pStyle w:val="ListParagraph"/>
              <w:numPr>
                <w:ilvl w:val="0"/>
                <w:numId w:val="30"/>
              </w:numPr>
            </w:pPr>
            <w:r>
              <w:t>Cond</w:t>
            </w:r>
            <w:r w:rsidR="00A86888">
              <w:t>ition B</w:t>
            </w:r>
          </w:p>
          <w:p w14:paraId="3B86E273" w14:textId="2C469DCF" w:rsidR="00A86888" w:rsidRDefault="00A86888" w:rsidP="00286083">
            <w:pPr>
              <w:pStyle w:val="ListParagraph"/>
              <w:numPr>
                <w:ilvl w:val="0"/>
                <w:numId w:val="30"/>
              </w:numPr>
            </w:pPr>
            <w:r>
              <w:t>Condition C</w:t>
            </w:r>
          </w:p>
          <w:p w14:paraId="1B96F081" w14:textId="27FA5ED6" w:rsidR="001825E9" w:rsidRDefault="001825E9" w:rsidP="001825E9">
            <w:r>
              <w:t>The methodology is not applicable under the following conditions</w:t>
            </w:r>
          </w:p>
          <w:p w14:paraId="2D64C520" w14:textId="77777777" w:rsidR="001D3203" w:rsidRDefault="001D3203" w:rsidP="001D3203">
            <w:pPr>
              <w:pStyle w:val="ListParagraph"/>
              <w:numPr>
                <w:ilvl w:val="0"/>
                <w:numId w:val="30"/>
              </w:numPr>
            </w:pPr>
            <w:r>
              <w:t>Condition A</w:t>
            </w:r>
          </w:p>
          <w:p w14:paraId="0DEB387E" w14:textId="77777777" w:rsidR="001D3203" w:rsidRDefault="001D3203" w:rsidP="001D3203">
            <w:pPr>
              <w:pStyle w:val="ListParagraph"/>
              <w:numPr>
                <w:ilvl w:val="0"/>
                <w:numId w:val="30"/>
              </w:numPr>
            </w:pPr>
            <w:r>
              <w:t>Condition B</w:t>
            </w:r>
          </w:p>
          <w:p w14:paraId="13E2E16A" w14:textId="77777777" w:rsidR="001D3203" w:rsidRDefault="001D3203" w:rsidP="001D3203">
            <w:pPr>
              <w:pStyle w:val="ListParagraph"/>
              <w:numPr>
                <w:ilvl w:val="0"/>
                <w:numId w:val="30"/>
              </w:numPr>
            </w:pPr>
            <w:r>
              <w:t>Condition C</w:t>
            </w:r>
          </w:p>
          <w:p w14:paraId="716CFBD4" w14:textId="4F010684" w:rsidR="0004727C" w:rsidRDefault="0004727C" w:rsidP="00925E87"/>
        </w:tc>
      </w:tr>
    </w:tbl>
    <w:p w14:paraId="6D67CFF0" w14:textId="7BEC024E" w:rsidR="00991B57" w:rsidRDefault="00991B57" w:rsidP="0004727C"/>
    <w:p w14:paraId="28216C0A" w14:textId="6D1F67F3" w:rsidR="008937FE" w:rsidRDefault="00991B57">
      <w:r>
        <w:br w:type="page"/>
      </w:r>
    </w:p>
    <w:p w14:paraId="2E0CCA0D" w14:textId="3F1749FF" w:rsidR="008937FE" w:rsidRDefault="008937FE" w:rsidP="008937FE">
      <w:pPr>
        <w:pStyle w:val="Heading1"/>
        <w:numPr>
          <w:ilvl w:val="0"/>
          <w:numId w:val="6"/>
        </w:numPr>
      </w:pPr>
      <w:r>
        <w:lastRenderedPageBreak/>
        <w:t xml:space="preserve">Additionality </w:t>
      </w:r>
    </w:p>
    <w:sdt>
      <w:sdtPr>
        <w:id w:val="-410785105"/>
        <w:placeholder>
          <w:docPart w:val="E8609BEEB5FC4588BCCD6F4A7FAF8D50"/>
        </w:placeholder>
        <w:showingPlcHdr/>
      </w:sdtPr>
      <w:sdtEndPr/>
      <w:sdtContent>
        <w:p w14:paraId="448E8F25" w14:textId="3132E8CB" w:rsidR="00DA4293" w:rsidRPr="00F85954" w:rsidRDefault="00DA4293" w:rsidP="008937FE">
          <w:r w:rsidRPr="00DA4293">
            <w:rPr>
              <w:rStyle w:val="PlaceholderText"/>
            </w:rPr>
            <w:t>Demonstrate approach and provide criteria and procedures for determining additionality.</w:t>
          </w:r>
        </w:p>
      </w:sdtContent>
    </w:sdt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937FE" w14:paraId="6D98D83F" w14:textId="77777777" w:rsidTr="00BA5D72">
        <w:tc>
          <w:tcPr>
            <w:tcW w:w="9350" w:type="dxa"/>
          </w:tcPr>
          <w:p w14:paraId="3BB01264" w14:textId="77777777" w:rsidR="008937FE" w:rsidRDefault="008937FE" w:rsidP="00BA5D72"/>
          <w:p w14:paraId="6CBE4C9C" w14:textId="77777777" w:rsidR="008937FE" w:rsidRDefault="008937FE" w:rsidP="00BA5D72"/>
          <w:p w14:paraId="5B8DE50C" w14:textId="77777777" w:rsidR="008937FE" w:rsidRDefault="008937FE" w:rsidP="00BA5D72"/>
        </w:tc>
      </w:tr>
    </w:tbl>
    <w:p w14:paraId="57845970" w14:textId="01A25D4C" w:rsidR="009D4A7B" w:rsidRDefault="009D4A7B"/>
    <w:p w14:paraId="4CE1E8A0" w14:textId="77777777" w:rsidR="009D4A7B" w:rsidRDefault="009D4A7B">
      <w:r>
        <w:br w:type="page"/>
      </w:r>
    </w:p>
    <w:p w14:paraId="11A62EED" w14:textId="77777777" w:rsidR="009D4A7B" w:rsidRDefault="009D4A7B" w:rsidP="009D4A7B">
      <w:pPr>
        <w:pStyle w:val="Heading1"/>
        <w:numPr>
          <w:ilvl w:val="0"/>
          <w:numId w:val="6"/>
        </w:numPr>
      </w:pPr>
      <w:r>
        <w:lastRenderedPageBreak/>
        <w:t>Quantification of GHG Emission Mitigations</w:t>
      </w:r>
    </w:p>
    <w:sdt>
      <w:sdtPr>
        <w:id w:val="792564253"/>
        <w:placeholder>
          <w:docPart w:val="BB5CBABA07E7477095382D43421F6B4F"/>
        </w:placeholder>
        <w:showingPlcHdr/>
      </w:sdtPr>
      <w:sdtEndPr/>
      <w:sdtContent>
        <w:p w14:paraId="4D98F626" w14:textId="06973B76" w:rsidR="009D4A7B" w:rsidRPr="00B87141" w:rsidRDefault="009D4A7B" w:rsidP="009D4A7B">
          <w:pPr>
            <w:rPr>
              <w:color w:val="808080"/>
            </w:rPr>
          </w:pPr>
          <w:r w:rsidRPr="002974FB">
            <w:rPr>
              <w:rStyle w:val="PlaceholderText"/>
            </w:rPr>
            <w:t>Describe t</w:t>
          </w:r>
          <w:r>
            <w:rPr>
              <w:rStyle w:val="PlaceholderText"/>
            </w:rPr>
            <w:t>he</w:t>
          </w:r>
          <w:r w:rsidRPr="002974FB">
            <w:rPr>
              <w:rStyle w:val="PlaceholderText"/>
            </w:rPr>
            <w:t xml:space="preserve"> procedures</w:t>
          </w:r>
          <w:r>
            <w:rPr>
              <w:rStyle w:val="PlaceholderText"/>
            </w:rPr>
            <w:t xml:space="preserve"> </w:t>
          </w:r>
          <w:r w:rsidRPr="002974FB">
            <w:rPr>
              <w:rStyle w:val="PlaceholderText"/>
            </w:rPr>
            <w:t xml:space="preserve">for </w:t>
          </w:r>
          <w:r>
            <w:rPr>
              <w:rStyle w:val="PlaceholderText"/>
            </w:rPr>
            <w:t>quantifying</w:t>
          </w:r>
          <w:r w:rsidRPr="002974FB">
            <w:rPr>
              <w:rStyle w:val="PlaceholderText"/>
            </w:rPr>
            <w:t xml:space="preserve"> GHG emissions </w:t>
          </w:r>
          <w:r>
            <w:rPr>
              <w:rStyle w:val="PlaceholderText"/>
            </w:rPr>
            <w:t>mitigations</w:t>
          </w:r>
          <w:r w:rsidR="00B87141">
            <w:rPr>
              <w:rStyle w:val="PlaceholderText"/>
            </w:rPr>
            <w:t xml:space="preserve"> including any leakage. </w:t>
          </w:r>
        </w:p>
      </w:sdtContent>
    </w:sdt>
    <w:tbl>
      <w:tblPr>
        <w:tblStyle w:val="TableGrid"/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87141" w14:paraId="2F2B47BC" w14:textId="77777777" w:rsidTr="00B87141">
        <w:tc>
          <w:tcPr>
            <w:tcW w:w="9350" w:type="dxa"/>
          </w:tcPr>
          <w:p w14:paraId="485A9493" w14:textId="77777777" w:rsidR="00B87141" w:rsidRDefault="00B87141"/>
          <w:p w14:paraId="3F39BD86" w14:textId="77777777" w:rsidR="00084C32" w:rsidRDefault="00084C32"/>
          <w:p w14:paraId="78A36374" w14:textId="7B7E8177" w:rsidR="0028017C" w:rsidRDefault="0028017C"/>
        </w:tc>
      </w:tr>
    </w:tbl>
    <w:p w14:paraId="060ED231" w14:textId="74BA07AB" w:rsidR="00515D1C" w:rsidRDefault="00515D1C"/>
    <w:p w14:paraId="1FC52508" w14:textId="77777777" w:rsidR="00515D1C" w:rsidRDefault="00515D1C">
      <w:r>
        <w:br w:type="page"/>
      </w:r>
    </w:p>
    <w:p w14:paraId="692A6BC3" w14:textId="77777777" w:rsidR="00515D1C" w:rsidRDefault="00515D1C" w:rsidP="00515D1C">
      <w:pPr>
        <w:pStyle w:val="Heading1"/>
        <w:numPr>
          <w:ilvl w:val="0"/>
          <w:numId w:val="6"/>
        </w:numPr>
      </w:pPr>
      <w:r>
        <w:lastRenderedPageBreak/>
        <w:t>Monitoring</w:t>
      </w:r>
    </w:p>
    <w:sdt>
      <w:sdtPr>
        <w:id w:val="-650526039"/>
        <w:placeholder>
          <w:docPart w:val="F82739979ADD48ECB979346E9907B0E7"/>
        </w:placeholder>
        <w:showingPlcHdr/>
      </w:sdtPr>
      <w:sdtEndPr/>
      <w:sdtContent>
        <w:p w14:paraId="7520DA4D" w14:textId="71D4378F" w:rsidR="004D3FD9" w:rsidRPr="007E5291" w:rsidRDefault="004D3FD9" w:rsidP="004D3FD9">
          <w:pPr>
            <w:rPr>
              <w:color w:val="808080"/>
            </w:rPr>
          </w:pPr>
          <w:r>
            <w:rPr>
              <w:rStyle w:val="PlaceholderText"/>
            </w:rPr>
            <w:t xml:space="preserve">Describe procedures on how </w:t>
          </w:r>
          <w:r w:rsidRPr="00D75BE7">
            <w:rPr>
              <w:rStyle w:val="PlaceholderText"/>
            </w:rPr>
            <w:t xml:space="preserve">monitoring related </w:t>
          </w:r>
          <w:r w:rsidR="00FC6537">
            <w:rPr>
              <w:rStyle w:val="PlaceholderText"/>
            </w:rPr>
            <w:t>to</w:t>
          </w:r>
          <w:r w:rsidRPr="00D75BE7">
            <w:rPr>
              <w:rStyle w:val="PlaceholderText"/>
            </w:rPr>
            <w:t xml:space="preserve"> collectio</w:t>
          </w:r>
          <w:r>
            <w:rPr>
              <w:rStyle w:val="PlaceholderText"/>
            </w:rPr>
            <w:t xml:space="preserve">n </w:t>
          </w:r>
          <w:r w:rsidRPr="00D75BE7">
            <w:rPr>
              <w:rStyle w:val="PlaceholderText"/>
            </w:rPr>
            <w:t xml:space="preserve">and archiving of relevant data </w:t>
          </w:r>
          <w:r>
            <w:rPr>
              <w:rStyle w:val="PlaceholderText"/>
            </w:rPr>
            <w:t xml:space="preserve">for the </w:t>
          </w:r>
          <w:r w:rsidR="00B62B46">
            <w:rPr>
              <w:rStyle w:val="PlaceholderText"/>
            </w:rPr>
            <w:t>quantification of mitigations</w:t>
          </w:r>
          <w:r w:rsidR="007E5291">
            <w:rPr>
              <w:rStyle w:val="PlaceholderText"/>
            </w:rPr>
            <w:t xml:space="preserve"> is </w:t>
          </w:r>
          <w:r w:rsidR="009067C5">
            <w:rPr>
              <w:rStyle w:val="PlaceholderText"/>
            </w:rPr>
            <w:t>to be performed</w:t>
          </w:r>
          <w:r w:rsidR="00B62B46">
            <w:rPr>
              <w:rStyle w:val="PlaceholderText"/>
            </w:rPr>
            <w:t xml:space="preserve">. </w:t>
          </w:r>
        </w:p>
      </w:sdtContent>
    </w:sdt>
    <w:tbl>
      <w:tblPr>
        <w:tblStyle w:val="TableGrid"/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9067C5" w14:paraId="2E1FEF74" w14:textId="77777777" w:rsidTr="009067C5">
        <w:tc>
          <w:tcPr>
            <w:tcW w:w="9350" w:type="dxa"/>
          </w:tcPr>
          <w:p w14:paraId="3F71E3D7" w14:textId="77777777" w:rsidR="009067C5" w:rsidRDefault="009067C5"/>
          <w:p w14:paraId="1F66B0B8" w14:textId="77777777" w:rsidR="0028017C" w:rsidRDefault="0028017C"/>
          <w:p w14:paraId="15E28549" w14:textId="6C20BFFB" w:rsidR="00084C32" w:rsidRDefault="00084C32"/>
        </w:tc>
      </w:tr>
    </w:tbl>
    <w:p w14:paraId="76715440" w14:textId="5F9FB200" w:rsidR="009067C5" w:rsidRDefault="009067C5"/>
    <w:p w14:paraId="0C7C99B9" w14:textId="77777777" w:rsidR="009067C5" w:rsidRDefault="009067C5">
      <w:r>
        <w:br w:type="page"/>
      </w:r>
    </w:p>
    <w:p w14:paraId="40DFAA93" w14:textId="4DC680F7" w:rsidR="00991B57" w:rsidRDefault="00545F0B" w:rsidP="007C1B0E">
      <w:pPr>
        <w:pStyle w:val="Heading1"/>
        <w:numPr>
          <w:ilvl w:val="0"/>
          <w:numId w:val="6"/>
        </w:numPr>
      </w:pPr>
      <w:r>
        <w:lastRenderedPageBreak/>
        <w:t>Development Team and Funding</w:t>
      </w:r>
    </w:p>
    <w:sdt>
      <w:sdtPr>
        <w:id w:val="-441226238"/>
        <w:placeholder>
          <w:docPart w:val="9E6A9104E826488EBD1C9526F53FE50D"/>
        </w:placeholder>
        <w:showingPlcHdr/>
      </w:sdtPr>
      <w:sdtEndPr/>
      <w:sdtContent>
        <w:p w14:paraId="75880043" w14:textId="239D2880" w:rsidR="00097542" w:rsidRDefault="00097542" w:rsidP="00097542">
          <w:r>
            <w:rPr>
              <w:rStyle w:val="PlaceholderText"/>
            </w:rPr>
            <w:t>Provide a description o</w:t>
          </w:r>
          <w:r w:rsidR="00E97594">
            <w:rPr>
              <w:rStyle w:val="PlaceholderText"/>
            </w:rPr>
            <w:t>f</w:t>
          </w:r>
          <w:r>
            <w:rPr>
              <w:rStyle w:val="PlaceholderText"/>
            </w:rPr>
            <w:t xml:space="preserve"> the </w:t>
          </w:r>
          <w:r w:rsidR="00E97594">
            <w:rPr>
              <w:rStyle w:val="PlaceholderText"/>
            </w:rPr>
            <w:t>development team and their competence</w:t>
          </w:r>
          <w:r w:rsidR="007A6D37">
            <w:rPr>
              <w:rStyle w:val="PlaceholderText"/>
            </w:rPr>
            <w:t>,</w:t>
          </w:r>
          <w:r w:rsidR="00E97594">
            <w:rPr>
              <w:rStyle w:val="PlaceholderText"/>
            </w:rPr>
            <w:t xml:space="preserve"> </w:t>
          </w:r>
          <w:r w:rsidR="004B0586">
            <w:rPr>
              <w:rStyle w:val="PlaceholderText"/>
            </w:rPr>
            <w:t xml:space="preserve">including qualification and expertise </w:t>
          </w:r>
          <w:r w:rsidR="00E97594">
            <w:rPr>
              <w:rStyle w:val="PlaceholderText"/>
            </w:rPr>
            <w:t xml:space="preserve">for </w:t>
          </w:r>
          <w:r w:rsidR="00084C32">
            <w:rPr>
              <w:rStyle w:val="PlaceholderText"/>
            </w:rPr>
            <w:t>developing</w:t>
          </w:r>
          <w:r w:rsidR="00E97594">
            <w:rPr>
              <w:rStyle w:val="PlaceholderText"/>
            </w:rPr>
            <w:t xml:space="preserve"> the methodology and implement project activities</w:t>
          </w:r>
          <w:r>
            <w:rPr>
              <w:rStyle w:val="PlaceholderText"/>
            </w:rPr>
            <w:t>.</w:t>
          </w:r>
          <w:r w:rsidR="00C455BE" w:rsidRPr="00C455BE">
            <w:t xml:space="preserve"> </w:t>
          </w:r>
          <w:r w:rsidR="00C455BE" w:rsidRPr="00C455BE">
            <w:rPr>
              <w:rStyle w:val="PlaceholderText"/>
            </w:rPr>
            <w:t>Further</w:t>
          </w:r>
          <w:r w:rsidR="00C455BE">
            <w:rPr>
              <w:rStyle w:val="PlaceholderText"/>
            </w:rPr>
            <w:t xml:space="preserve"> provide information </w:t>
          </w:r>
          <w:r w:rsidR="00C455BE" w:rsidRPr="00C455BE">
            <w:rPr>
              <w:rStyle w:val="PlaceholderText"/>
            </w:rPr>
            <w:t>of funding sources for the development of the methodology and implementation of identified projects.</w:t>
          </w:r>
          <w:r w:rsidR="00C455BE">
            <w:rPr>
              <w:rStyle w:val="PlaceholderText"/>
            </w:rPr>
            <w:t xml:space="preserve"> </w:t>
          </w:r>
        </w:p>
      </w:sdtContent>
    </w:sdt>
    <w:tbl>
      <w:tblPr>
        <w:tblStyle w:val="TableGrid"/>
        <w:tblW w:w="0" w:type="auto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455BE" w14:paraId="5D2FB491" w14:textId="77777777" w:rsidTr="00C455BE">
        <w:tc>
          <w:tcPr>
            <w:tcW w:w="9350" w:type="dxa"/>
          </w:tcPr>
          <w:p w14:paraId="382F2127" w14:textId="77777777" w:rsidR="00C455BE" w:rsidRDefault="00C455BE" w:rsidP="00545F0B"/>
          <w:p w14:paraId="3D2C0236" w14:textId="77777777" w:rsidR="00084C32" w:rsidRDefault="00084C32" w:rsidP="00545F0B"/>
          <w:p w14:paraId="3921B529" w14:textId="0317A545" w:rsidR="00084C32" w:rsidRDefault="00084C32" w:rsidP="00545F0B"/>
        </w:tc>
      </w:tr>
    </w:tbl>
    <w:p w14:paraId="03C9B4CA" w14:textId="77777777" w:rsidR="00545F0B" w:rsidRDefault="00545F0B" w:rsidP="00545F0B"/>
    <w:p w14:paraId="08BD59C2" w14:textId="77777777" w:rsidR="00084C32" w:rsidRDefault="00084C3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778A11D" w14:textId="692698B5" w:rsidR="00FF7C8F" w:rsidRDefault="0069042F" w:rsidP="006953F6">
      <w:pPr>
        <w:pStyle w:val="Heading1"/>
        <w:numPr>
          <w:ilvl w:val="0"/>
          <w:numId w:val="6"/>
        </w:numPr>
      </w:pPr>
      <w:r>
        <w:lastRenderedPageBreak/>
        <w:t>References</w:t>
      </w:r>
    </w:p>
    <w:sdt>
      <w:sdtPr>
        <w:id w:val="1731958691"/>
        <w:placeholder>
          <w:docPart w:val="A5D20942E9DA4897AB0CA4C013E1CE0B"/>
        </w:placeholder>
        <w:showingPlcHdr/>
      </w:sdtPr>
      <w:sdtEndPr/>
      <w:sdtContent>
        <w:p w14:paraId="463142A5" w14:textId="4AA69C8A" w:rsidR="007E49BA" w:rsidRDefault="007E49BA" w:rsidP="007E49BA">
          <w:r>
            <w:rPr>
              <w:rStyle w:val="PlaceholderText"/>
            </w:rPr>
            <w:t>Include references that are relevant to the methodology</w:t>
          </w:r>
          <w:r w:rsidR="00084C32">
            <w:rPr>
              <w:rStyle w:val="PlaceholderText"/>
            </w:rPr>
            <w:t xml:space="preserve"> concept note</w:t>
          </w:r>
          <w:r>
            <w:rPr>
              <w:rStyle w:val="PlaceholderText"/>
            </w:rPr>
            <w:t>.</w:t>
          </w:r>
        </w:p>
      </w:sdtContent>
    </w:sdt>
    <w:tbl>
      <w:tblPr>
        <w:tblStyle w:val="TableGrid"/>
        <w:tblW w:w="0" w:type="auto"/>
        <w:tblBorders>
          <w:top w:val="single" w:sz="4" w:space="0" w:color="2A5B9A"/>
          <w:left w:val="single" w:sz="4" w:space="0" w:color="2A5B9A"/>
          <w:bottom w:val="single" w:sz="4" w:space="0" w:color="2A5B9A"/>
          <w:right w:val="single" w:sz="4" w:space="0" w:color="2A5B9A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601E3" w14:paraId="1D9A881F" w14:textId="77777777" w:rsidTr="008C6E2D">
        <w:tc>
          <w:tcPr>
            <w:tcW w:w="9350" w:type="dxa"/>
          </w:tcPr>
          <w:p w14:paraId="50A323A0" w14:textId="48DD7A5E" w:rsidR="00B601E3" w:rsidRDefault="00B601E3" w:rsidP="00B601E3"/>
        </w:tc>
      </w:tr>
      <w:tr w:rsidR="007E49BA" w14:paraId="3C46F4CD" w14:textId="77777777" w:rsidTr="008C6E2D">
        <w:tc>
          <w:tcPr>
            <w:tcW w:w="9350" w:type="dxa"/>
          </w:tcPr>
          <w:p w14:paraId="302832A1" w14:textId="77777777" w:rsidR="007E49BA" w:rsidRDefault="007E49BA" w:rsidP="00B601E3"/>
          <w:p w14:paraId="23F2FFAA" w14:textId="092A205D" w:rsidR="007E49BA" w:rsidRDefault="007E49BA" w:rsidP="00B601E3"/>
        </w:tc>
      </w:tr>
    </w:tbl>
    <w:p w14:paraId="4C64BC51" w14:textId="77777777" w:rsidR="00B601E3" w:rsidRPr="0093287F" w:rsidRDefault="00B601E3" w:rsidP="00B601E3"/>
    <w:p w14:paraId="4F230FA8" w14:textId="77777777" w:rsidR="00A70FB8" w:rsidRDefault="00A70FB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D059CAE" w14:textId="57937602" w:rsidR="00A811B4" w:rsidRDefault="009F6FF4" w:rsidP="00F01D3C">
      <w:pPr>
        <w:pStyle w:val="Heading1"/>
      </w:pPr>
      <w:r>
        <w:lastRenderedPageBreak/>
        <w:t>Appendix</w:t>
      </w:r>
    </w:p>
    <w:sdt>
      <w:sdtPr>
        <w:id w:val="1415135233"/>
        <w:placeholder>
          <w:docPart w:val="D8006E69F6C84A7EA8B92171451E41BC"/>
        </w:placeholder>
        <w:showingPlcHdr/>
      </w:sdtPr>
      <w:sdtEndPr/>
      <w:sdtContent>
        <w:p w14:paraId="72A1D9A5" w14:textId="5248D6A4" w:rsidR="007E49BA" w:rsidRPr="007E49BA" w:rsidRDefault="007E49BA" w:rsidP="007E49BA">
          <w:r w:rsidRPr="00D20EF3">
            <w:rPr>
              <w:rStyle w:val="PlaceholderText"/>
            </w:rPr>
            <w:t xml:space="preserve">Provide </w:t>
          </w:r>
          <w:r>
            <w:rPr>
              <w:rStyle w:val="PlaceholderText"/>
            </w:rPr>
            <w:t>any additional information as needed to accommodate transparency. Additional information can be attached as a separate file but provide reference to supplementary documentation</w:t>
          </w:r>
          <w:r w:rsidRPr="0048254E">
            <w:rPr>
              <w:rStyle w:val="PlaceholderText"/>
            </w:rPr>
            <w:t>.</w:t>
          </w:r>
        </w:p>
      </w:sdtContent>
    </w:sdt>
    <w:tbl>
      <w:tblPr>
        <w:tblStyle w:val="TableGrid"/>
        <w:tblW w:w="0" w:type="auto"/>
        <w:tblBorders>
          <w:top w:val="single" w:sz="4" w:space="0" w:color="2A5B9A"/>
          <w:left w:val="single" w:sz="4" w:space="0" w:color="2A5B9A"/>
          <w:bottom w:val="single" w:sz="4" w:space="0" w:color="2A5B9A"/>
          <w:right w:val="single" w:sz="4" w:space="0" w:color="2A5B9A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811B4" w14:paraId="3ACD2BC7" w14:textId="77777777" w:rsidTr="008C6E2D">
        <w:tc>
          <w:tcPr>
            <w:tcW w:w="9350" w:type="dxa"/>
          </w:tcPr>
          <w:p w14:paraId="496D9EAC" w14:textId="77777777" w:rsidR="00A811B4" w:rsidRDefault="00A811B4" w:rsidP="000764EE">
            <w:pPr>
              <w:rPr>
                <w:color w:val="808080"/>
              </w:rPr>
            </w:pPr>
          </w:p>
          <w:p w14:paraId="2C479C6D" w14:textId="77777777" w:rsidR="007E49BA" w:rsidRDefault="007E49BA" w:rsidP="000764EE">
            <w:pPr>
              <w:rPr>
                <w:color w:val="808080"/>
              </w:rPr>
            </w:pPr>
          </w:p>
          <w:p w14:paraId="53F6B6BC" w14:textId="0D6D1191" w:rsidR="007E49BA" w:rsidRPr="000C0398" w:rsidRDefault="007E49BA" w:rsidP="000764EE">
            <w:pPr>
              <w:rPr>
                <w:color w:val="808080"/>
              </w:rPr>
            </w:pPr>
          </w:p>
        </w:tc>
      </w:tr>
    </w:tbl>
    <w:p w14:paraId="25E45216" w14:textId="77777777" w:rsidR="00A811B4" w:rsidRDefault="00A811B4" w:rsidP="00CC15FA"/>
    <w:sectPr w:rsidR="00A811B4" w:rsidSect="00680954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B380B" w14:textId="77777777" w:rsidR="00000041" w:rsidRDefault="00000041" w:rsidP="00A543BE">
      <w:pPr>
        <w:spacing w:after="0" w:line="240" w:lineRule="auto"/>
      </w:pPr>
      <w:r>
        <w:separator/>
      </w:r>
    </w:p>
  </w:endnote>
  <w:endnote w:type="continuationSeparator" w:id="0">
    <w:p w14:paraId="1C770BDE" w14:textId="77777777" w:rsidR="00000041" w:rsidRDefault="00000041" w:rsidP="00A543BE">
      <w:pPr>
        <w:spacing w:after="0" w:line="240" w:lineRule="auto"/>
      </w:pPr>
      <w:r>
        <w:continuationSeparator/>
      </w:r>
    </w:p>
  </w:endnote>
  <w:endnote w:type="continuationNotice" w:id="1">
    <w:p w14:paraId="40170DB1" w14:textId="77777777" w:rsidR="00000041" w:rsidRDefault="000000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239140"/>
      <w:docPartObj>
        <w:docPartGallery w:val="Page Numbers (Bottom of Page)"/>
        <w:docPartUnique/>
      </w:docPartObj>
    </w:sdtPr>
    <w:sdtEndPr/>
    <w:sdtContent>
      <w:p w14:paraId="2D409ECC" w14:textId="54AADBB7" w:rsidR="00B93976" w:rsidRDefault="00A70FB8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8241" behindDoc="0" locked="0" layoutInCell="1" allowOverlap="1" wp14:anchorId="0ADD15B8" wp14:editId="63963176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0" t="0" r="19050" b="0"/>
                  <wp:wrapNone/>
                  <wp:docPr id="2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3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96F99A" w14:textId="77777777" w:rsidR="00A70FB8" w:rsidRDefault="00A70FB8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4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2A4888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2A4888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0ADD15B8" id="Group 2" o:spid="_x0000_s1029" style="position:absolute;margin-left:0;margin-top:0;width:610.5pt;height:15pt;z-index:251658241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0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  <v:textbox inset="0,0,0,0">
                      <w:txbxContent>
                        <w:p w14:paraId="5E96F99A" w14:textId="77777777" w:rsidR="00A70FB8" w:rsidRDefault="00A70FB8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1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2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" strokecolor="#2a4888"/>
                    <v:shape id="AutoShape 28" o:spid="_x0000_s1033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" adj="20904" strokecolor="#2a4888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F697C" w14:textId="77777777" w:rsidR="00000041" w:rsidRDefault="00000041" w:rsidP="00A543BE">
      <w:pPr>
        <w:spacing w:after="0" w:line="240" w:lineRule="auto"/>
      </w:pPr>
      <w:r>
        <w:separator/>
      </w:r>
    </w:p>
  </w:footnote>
  <w:footnote w:type="continuationSeparator" w:id="0">
    <w:p w14:paraId="708E1598" w14:textId="77777777" w:rsidR="00000041" w:rsidRDefault="00000041" w:rsidP="00A543BE">
      <w:pPr>
        <w:spacing w:after="0" w:line="240" w:lineRule="auto"/>
      </w:pPr>
      <w:r>
        <w:continuationSeparator/>
      </w:r>
    </w:p>
  </w:footnote>
  <w:footnote w:type="continuationNotice" w:id="1">
    <w:p w14:paraId="33A22C6B" w14:textId="77777777" w:rsidR="00000041" w:rsidRDefault="000000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01AED" w14:textId="6319CCCA" w:rsidR="00AC35F3" w:rsidRDefault="00AC35F3" w:rsidP="00632ABE">
    <w:pPr>
      <w:pBdr>
        <w:bottom w:val="single" w:sz="4" w:space="1" w:color="2A4888"/>
      </w:pBdr>
      <w:jc w:val="right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9A1EA58" wp14:editId="584FB6B8">
          <wp:simplePos x="0" y="0"/>
          <wp:positionH relativeFrom="column">
            <wp:posOffset>10160</wp:posOffset>
          </wp:positionH>
          <wp:positionV relativeFrom="paragraph">
            <wp:posOffset>-138430</wp:posOffset>
          </wp:positionV>
          <wp:extent cx="695325" cy="403860"/>
          <wp:effectExtent l="0" t="0" r="9525" b="0"/>
          <wp:wrapTight wrapText="bothSides">
            <wp:wrapPolygon edited="0">
              <wp:start x="0" y="0"/>
              <wp:lineTo x="0" y="20377"/>
              <wp:lineTo x="21304" y="20377"/>
              <wp:lineTo x="21304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853" b="3853"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4038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A1780A3" w14:textId="6C7681AC" w:rsidR="00AE45CF" w:rsidRPr="00F771C5" w:rsidRDefault="00727E83" w:rsidP="00632ABE">
    <w:pPr>
      <w:pBdr>
        <w:bottom w:val="single" w:sz="4" w:space="1" w:color="2A4888"/>
      </w:pBdr>
      <w:jc w:val="right"/>
      <w:rPr>
        <w:noProof/>
        <w:sz w:val="16"/>
        <w:szCs w:val="18"/>
      </w:rPr>
    </w:pPr>
    <w:r>
      <w:rPr>
        <w:noProof/>
        <w:sz w:val="16"/>
        <w:szCs w:val="18"/>
      </w:rPr>
      <w:t xml:space="preserve">Methodology </w:t>
    </w:r>
    <w:r w:rsidR="001269C5">
      <w:rPr>
        <w:noProof/>
        <w:sz w:val="16"/>
        <w:szCs w:val="18"/>
      </w:rPr>
      <w:t>Concept Note</w:t>
    </w:r>
    <w:r>
      <w:rPr>
        <w:noProof/>
        <w:sz w:val="16"/>
        <w:szCs w:val="18"/>
      </w:rPr>
      <w:t xml:space="preserve"> v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A1DA8"/>
    <w:multiLevelType w:val="hybridMultilevel"/>
    <w:tmpl w:val="35B23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A6C7F"/>
    <w:multiLevelType w:val="multilevel"/>
    <w:tmpl w:val="2D547C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D0C42F9"/>
    <w:multiLevelType w:val="hybridMultilevel"/>
    <w:tmpl w:val="5EA0A8FC"/>
    <w:lvl w:ilvl="0" w:tplc="048483F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E3CC7"/>
    <w:multiLevelType w:val="hybridMultilevel"/>
    <w:tmpl w:val="9D540FB0"/>
    <w:lvl w:ilvl="0" w:tplc="E9029B8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C25A5"/>
    <w:multiLevelType w:val="hybridMultilevel"/>
    <w:tmpl w:val="638090E8"/>
    <w:lvl w:ilvl="0" w:tplc="E9029B8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E78E2"/>
    <w:multiLevelType w:val="multilevel"/>
    <w:tmpl w:val="5308CE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8401061"/>
    <w:multiLevelType w:val="hybridMultilevel"/>
    <w:tmpl w:val="0412959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7A6F72"/>
    <w:multiLevelType w:val="hybridMultilevel"/>
    <w:tmpl w:val="507E8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A3707B"/>
    <w:multiLevelType w:val="hybridMultilevel"/>
    <w:tmpl w:val="B8C87B62"/>
    <w:lvl w:ilvl="0" w:tplc="0CC074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F4748"/>
    <w:multiLevelType w:val="multilevel"/>
    <w:tmpl w:val="5308CE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0695E5E"/>
    <w:multiLevelType w:val="multilevel"/>
    <w:tmpl w:val="5308CE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7F73783"/>
    <w:multiLevelType w:val="hybridMultilevel"/>
    <w:tmpl w:val="A162BDA2"/>
    <w:lvl w:ilvl="0" w:tplc="43E2992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BF46D4"/>
    <w:multiLevelType w:val="hybridMultilevel"/>
    <w:tmpl w:val="6F22EBCC"/>
    <w:lvl w:ilvl="0" w:tplc="43E2992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6F1ECB"/>
    <w:multiLevelType w:val="hybridMultilevel"/>
    <w:tmpl w:val="6A36F420"/>
    <w:lvl w:ilvl="0" w:tplc="E9029B8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5449A9"/>
    <w:multiLevelType w:val="multilevel"/>
    <w:tmpl w:val="5308CE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43AA1F09"/>
    <w:multiLevelType w:val="hybridMultilevel"/>
    <w:tmpl w:val="7C10FEDC"/>
    <w:lvl w:ilvl="0" w:tplc="9C10A8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13148"/>
    <w:multiLevelType w:val="hybridMultilevel"/>
    <w:tmpl w:val="82EE79B2"/>
    <w:lvl w:ilvl="0" w:tplc="040F000F">
      <w:start w:val="1"/>
      <w:numFmt w:val="decimal"/>
      <w:lvlText w:val="%1."/>
      <w:lvlJc w:val="left"/>
      <w:pPr>
        <w:ind w:left="720" w:hanging="360"/>
      </w:p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3068BA"/>
    <w:multiLevelType w:val="multilevel"/>
    <w:tmpl w:val="5308CE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1D64495"/>
    <w:multiLevelType w:val="multilevel"/>
    <w:tmpl w:val="9AF051B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34E1EDB"/>
    <w:multiLevelType w:val="hybridMultilevel"/>
    <w:tmpl w:val="F346774A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03941"/>
    <w:multiLevelType w:val="multilevel"/>
    <w:tmpl w:val="5308CE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9C64243"/>
    <w:multiLevelType w:val="hybridMultilevel"/>
    <w:tmpl w:val="A0F0A58E"/>
    <w:lvl w:ilvl="0" w:tplc="43E2992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E34D90"/>
    <w:multiLevelType w:val="hybridMultilevel"/>
    <w:tmpl w:val="3C5AB29A"/>
    <w:lvl w:ilvl="0" w:tplc="85DA5EE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808080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9212F5"/>
    <w:multiLevelType w:val="hybridMultilevel"/>
    <w:tmpl w:val="F4E48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D2008"/>
    <w:multiLevelType w:val="hybridMultilevel"/>
    <w:tmpl w:val="C57841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FA743D"/>
    <w:multiLevelType w:val="hybridMultilevel"/>
    <w:tmpl w:val="2A08D16E"/>
    <w:lvl w:ilvl="0" w:tplc="E9029B8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6A79C5"/>
    <w:multiLevelType w:val="hybridMultilevel"/>
    <w:tmpl w:val="D13C9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BB7A2C"/>
    <w:multiLevelType w:val="hybridMultilevel"/>
    <w:tmpl w:val="5F5A66DE"/>
    <w:lvl w:ilvl="0" w:tplc="E36650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194AA7"/>
    <w:multiLevelType w:val="hybridMultilevel"/>
    <w:tmpl w:val="0212E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6679B4"/>
    <w:multiLevelType w:val="hybridMultilevel"/>
    <w:tmpl w:val="B6FC81BC"/>
    <w:lvl w:ilvl="0" w:tplc="B8E24E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3D06CB"/>
    <w:multiLevelType w:val="hybridMultilevel"/>
    <w:tmpl w:val="8B5CB868"/>
    <w:lvl w:ilvl="0" w:tplc="B8E24E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91729B"/>
    <w:multiLevelType w:val="hybridMultilevel"/>
    <w:tmpl w:val="DB5CDF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0"/>
  </w:num>
  <w:num w:numId="3">
    <w:abstractNumId w:val="28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13"/>
  </w:num>
  <w:num w:numId="9">
    <w:abstractNumId w:val="25"/>
  </w:num>
  <w:num w:numId="10">
    <w:abstractNumId w:val="19"/>
  </w:num>
  <w:num w:numId="11">
    <w:abstractNumId w:val="12"/>
  </w:num>
  <w:num w:numId="12">
    <w:abstractNumId w:val="14"/>
  </w:num>
  <w:num w:numId="13">
    <w:abstractNumId w:val="17"/>
  </w:num>
  <w:num w:numId="14">
    <w:abstractNumId w:val="21"/>
  </w:num>
  <w:num w:numId="15">
    <w:abstractNumId w:val="20"/>
  </w:num>
  <w:num w:numId="16">
    <w:abstractNumId w:val="11"/>
  </w:num>
  <w:num w:numId="17">
    <w:abstractNumId w:val="23"/>
  </w:num>
  <w:num w:numId="18">
    <w:abstractNumId w:val="9"/>
  </w:num>
  <w:num w:numId="19">
    <w:abstractNumId w:val="10"/>
  </w:num>
  <w:num w:numId="20">
    <w:abstractNumId w:val="27"/>
  </w:num>
  <w:num w:numId="21">
    <w:abstractNumId w:val="29"/>
  </w:num>
  <w:num w:numId="22">
    <w:abstractNumId w:val="30"/>
  </w:num>
  <w:num w:numId="23">
    <w:abstractNumId w:val="24"/>
  </w:num>
  <w:num w:numId="24">
    <w:abstractNumId w:val="31"/>
  </w:num>
  <w:num w:numId="25">
    <w:abstractNumId w:val="8"/>
  </w:num>
  <w:num w:numId="26">
    <w:abstractNumId w:val="6"/>
  </w:num>
  <w:num w:numId="27">
    <w:abstractNumId w:val="18"/>
  </w:num>
  <w:num w:numId="28">
    <w:abstractNumId w:val="1"/>
  </w:num>
  <w:num w:numId="29">
    <w:abstractNumId w:val="22"/>
  </w:num>
  <w:num w:numId="30">
    <w:abstractNumId w:val="2"/>
  </w:num>
  <w:num w:numId="31">
    <w:abstractNumId w:val="16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TExtTA1MLUwNzNX0lEKTi0uzszPAymwrAUASBcOSCwAAAA="/>
  </w:docVars>
  <w:rsids>
    <w:rsidRoot w:val="008A581C"/>
    <w:rsid w:val="00000041"/>
    <w:rsid w:val="000103B4"/>
    <w:rsid w:val="0001442B"/>
    <w:rsid w:val="00014505"/>
    <w:rsid w:val="00020650"/>
    <w:rsid w:val="00021700"/>
    <w:rsid w:val="00024871"/>
    <w:rsid w:val="000261AE"/>
    <w:rsid w:val="00027466"/>
    <w:rsid w:val="00027634"/>
    <w:rsid w:val="000321AA"/>
    <w:rsid w:val="0003351A"/>
    <w:rsid w:val="00041470"/>
    <w:rsid w:val="00041D1D"/>
    <w:rsid w:val="0004256D"/>
    <w:rsid w:val="00042F4E"/>
    <w:rsid w:val="00044F46"/>
    <w:rsid w:val="00045256"/>
    <w:rsid w:val="00046E64"/>
    <w:rsid w:val="000470D4"/>
    <w:rsid w:val="0004727C"/>
    <w:rsid w:val="00050E0E"/>
    <w:rsid w:val="00052C6B"/>
    <w:rsid w:val="00053048"/>
    <w:rsid w:val="000602B8"/>
    <w:rsid w:val="00061A2A"/>
    <w:rsid w:val="00061D77"/>
    <w:rsid w:val="00063008"/>
    <w:rsid w:val="00063383"/>
    <w:rsid w:val="00066F6C"/>
    <w:rsid w:val="00067758"/>
    <w:rsid w:val="000677EA"/>
    <w:rsid w:val="000764EE"/>
    <w:rsid w:val="00076A4E"/>
    <w:rsid w:val="00077ABD"/>
    <w:rsid w:val="00077F47"/>
    <w:rsid w:val="00084C32"/>
    <w:rsid w:val="000875CF"/>
    <w:rsid w:val="000930CF"/>
    <w:rsid w:val="000936F7"/>
    <w:rsid w:val="000966EF"/>
    <w:rsid w:val="00097542"/>
    <w:rsid w:val="000A0881"/>
    <w:rsid w:val="000A0F7C"/>
    <w:rsid w:val="000A28B3"/>
    <w:rsid w:val="000B4DCF"/>
    <w:rsid w:val="000B7B0B"/>
    <w:rsid w:val="000B7DEB"/>
    <w:rsid w:val="000C59B8"/>
    <w:rsid w:val="000D461D"/>
    <w:rsid w:val="000D6939"/>
    <w:rsid w:val="000F0379"/>
    <w:rsid w:val="000F3D0E"/>
    <w:rsid w:val="000F5A9A"/>
    <w:rsid w:val="000F6419"/>
    <w:rsid w:val="00102726"/>
    <w:rsid w:val="00102A49"/>
    <w:rsid w:val="0010442B"/>
    <w:rsid w:val="0011354F"/>
    <w:rsid w:val="00117C93"/>
    <w:rsid w:val="00117FC3"/>
    <w:rsid w:val="0012126E"/>
    <w:rsid w:val="00122C1F"/>
    <w:rsid w:val="001246EC"/>
    <w:rsid w:val="001269C5"/>
    <w:rsid w:val="00127084"/>
    <w:rsid w:val="001275CB"/>
    <w:rsid w:val="001337F9"/>
    <w:rsid w:val="001365D0"/>
    <w:rsid w:val="001367B0"/>
    <w:rsid w:val="00140220"/>
    <w:rsid w:val="0014451C"/>
    <w:rsid w:val="00144762"/>
    <w:rsid w:val="001456FD"/>
    <w:rsid w:val="00150927"/>
    <w:rsid w:val="00150B70"/>
    <w:rsid w:val="001572BD"/>
    <w:rsid w:val="00160269"/>
    <w:rsid w:val="001604A4"/>
    <w:rsid w:val="001613DE"/>
    <w:rsid w:val="0016249C"/>
    <w:rsid w:val="00164888"/>
    <w:rsid w:val="00164F0C"/>
    <w:rsid w:val="0017188C"/>
    <w:rsid w:val="00172731"/>
    <w:rsid w:val="00181383"/>
    <w:rsid w:val="001825E9"/>
    <w:rsid w:val="00182809"/>
    <w:rsid w:val="00184A73"/>
    <w:rsid w:val="00186A2B"/>
    <w:rsid w:val="001955B9"/>
    <w:rsid w:val="00195F38"/>
    <w:rsid w:val="001A2318"/>
    <w:rsid w:val="001A336F"/>
    <w:rsid w:val="001B16ED"/>
    <w:rsid w:val="001B1BF1"/>
    <w:rsid w:val="001C00DA"/>
    <w:rsid w:val="001C23D3"/>
    <w:rsid w:val="001C32AB"/>
    <w:rsid w:val="001C3381"/>
    <w:rsid w:val="001D3203"/>
    <w:rsid w:val="001E0989"/>
    <w:rsid w:val="001E4CE1"/>
    <w:rsid w:val="001F07BB"/>
    <w:rsid w:val="001F0FA9"/>
    <w:rsid w:val="001F466C"/>
    <w:rsid w:val="001F5A01"/>
    <w:rsid w:val="001F6FB3"/>
    <w:rsid w:val="00200C4D"/>
    <w:rsid w:val="002031F5"/>
    <w:rsid w:val="00204273"/>
    <w:rsid w:val="00205148"/>
    <w:rsid w:val="00205915"/>
    <w:rsid w:val="00206A32"/>
    <w:rsid w:val="00220EF6"/>
    <w:rsid w:val="0022149A"/>
    <w:rsid w:val="002237F5"/>
    <w:rsid w:val="00237ADC"/>
    <w:rsid w:val="00240071"/>
    <w:rsid w:val="0024291B"/>
    <w:rsid w:val="00244E3D"/>
    <w:rsid w:val="00246617"/>
    <w:rsid w:val="00247C33"/>
    <w:rsid w:val="00250DF0"/>
    <w:rsid w:val="0025204C"/>
    <w:rsid w:val="00253C7B"/>
    <w:rsid w:val="00263B37"/>
    <w:rsid w:val="00265C5C"/>
    <w:rsid w:val="00265D8C"/>
    <w:rsid w:val="00271C45"/>
    <w:rsid w:val="00272345"/>
    <w:rsid w:val="0027333A"/>
    <w:rsid w:val="00273939"/>
    <w:rsid w:val="002776F3"/>
    <w:rsid w:val="00277912"/>
    <w:rsid w:val="0028017C"/>
    <w:rsid w:val="0028372B"/>
    <w:rsid w:val="00286083"/>
    <w:rsid w:val="0029114E"/>
    <w:rsid w:val="00296274"/>
    <w:rsid w:val="002974FB"/>
    <w:rsid w:val="002A24C4"/>
    <w:rsid w:val="002A282F"/>
    <w:rsid w:val="002A5664"/>
    <w:rsid w:val="002A57FA"/>
    <w:rsid w:val="002A70F8"/>
    <w:rsid w:val="002B5C15"/>
    <w:rsid w:val="002B607C"/>
    <w:rsid w:val="002C4CFC"/>
    <w:rsid w:val="002C5E41"/>
    <w:rsid w:val="002C6FC6"/>
    <w:rsid w:val="002D073D"/>
    <w:rsid w:val="002D3526"/>
    <w:rsid w:val="002D753B"/>
    <w:rsid w:val="002E123A"/>
    <w:rsid w:val="002E3CD0"/>
    <w:rsid w:val="002E3DBD"/>
    <w:rsid w:val="002E3E70"/>
    <w:rsid w:val="002E407E"/>
    <w:rsid w:val="002F5F94"/>
    <w:rsid w:val="00303D5D"/>
    <w:rsid w:val="00303DE4"/>
    <w:rsid w:val="00307C12"/>
    <w:rsid w:val="00311FD5"/>
    <w:rsid w:val="00313DAA"/>
    <w:rsid w:val="003166A1"/>
    <w:rsid w:val="003234A3"/>
    <w:rsid w:val="003243F7"/>
    <w:rsid w:val="00327E06"/>
    <w:rsid w:val="00335A93"/>
    <w:rsid w:val="0034158D"/>
    <w:rsid w:val="003420C9"/>
    <w:rsid w:val="00343A58"/>
    <w:rsid w:val="00346EC7"/>
    <w:rsid w:val="0035317C"/>
    <w:rsid w:val="00354CEB"/>
    <w:rsid w:val="00366B59"/>
    <w:rsid w:val="00372A05"/>
    <w:rsid w:val="003730AE"/>
    <w:rsid w:val="00373ED0"/>
    <w:rsid w:val="00380705"/>
    <w:rsid w:val="00382B51"/>
    <w:rsid w:val="003843CB"/>
    <w:rsid w:val="00386F5D"/>
    <w:rsid w:val="00391293"/>
    <w:rsid w:val="003915A7"/>
    <w:rsid w:val="00391F93"/>
    <w:rsid w:val="00392C3D"/>
    <w:rsid w:val="003A16B6"/>
    <w:rsid w:val="003A48F4"/>
    <w:rsid w:val="003B7861"/>
    <w:rsid w:val="003B7A5F"/>
    <w:rsid w:val="003B7FCC"/>
    <w:rsid w:val="003C01E7"/>
    <w:rsid w:val="003C181E"/>
    <w:rsid w:val="003C667C"/>
    <w:rsid w:val="003C6962"/>
    <w:rsid w:val="003C787F"/>
    <w:rsid w:val="003D33E0"/>
    <w:rsid w:val="003D41A8"/>
    <w:rsid w:val="003E160B"/>
    <w:rsid w:val="003E5F7B"/>
    <w:rsid w:val="003E7041"/>
    <w:rsid w:val="003E7472"/>
    <w:rsid w:val="003F051C"/>
    <w:rsid w:val="003F08BB"/>
    <w:rsid w:val="003F214D"/>
    <w:rsid w:val="003F7095"/>
    <w:rsid w:val="00404B6D"/>
    <w:rsid w:val="004139F3"/>
    <w:rsid w:val="00413D06"/>
    <w:rsid w:val="004169E0"/>
    <w:rsid w:val="00424425"/>
    <w:rsid w:val="004259B5"/>
    <w:rsid w:val="004302F3"/>
    <w:rsid w:val="00430C04"/>
    <w:rsid w:val="00440165"/>
    <w:rsid w:val="004464C7"/>
    <w:rsid w:val="00451EDB"/>
    <w:rsid w:val="00453152"/>
    <w:rsid w:val="0045657C"/>
    <w:rsid w:val="00461EE7"/>
    <w:rsid w:val="0046225A"/>
    <w:rsid w:val="004629CB"/>
    <w:rsid w:val="004638E4"/>
    <w:rsid w:val="00475F42"/>
    <w:rsid w:val="004770A9"/>
    <w:rsid w:val="004773A4"/>
    <w:rsid w:val="0048254E"/>
    <w:rsid w:val="00485D53"/>
    <w:rsid w:val="004952D6"/>
    <w:rsid w:val="004963B6"/>
    <w:rsid w:val="004A0F2A"/>
    <w:rsid w:val="004A19E3"/>
    <w:rsid w:val="004A3DEE"/>
    <w:rsid w:val="004A4BAD"/>
    <w:rsid w:val="004A4CC6"/>
    <w:rsid w:val="004A576E"/>
    <w:rsid w:val="004B0586"/>
    <w:rsid w:val="004B19E7"/>
    <w:rsid w:val="004B2002"/>
    <w:rsid w:val="004B6229"/>
    <w:rsid w:val="004C03B0"/>
    <w:rsid w:val="004C261B"/>
    <w:rsid w:val="004C7EA4"/>
    <w:rsid w:val="004D14DD"/>
    <w:rsid w:val="004D3FD9"/>
    <w:rsid w:val="004D5E50"/>
    <w:rsid w:val="004D6E51"/>
    <w:rsid w:val="004D78A6"/>
    <w:rsid w:val="004E5274"/>
    <w:rsid w:val="004E7F78"/>
    <w:rsid w:val="004F04D4"/>
    <w:rsid w:val="005051F4"/>
    <w:rsid w:val="005061F9"/>
    <w:rsid w:val="00506821"/>
    <w:rsid w:val="00510FA6"/>
    <w:rsid w:val="00512373"/>
    <w:rsid w:val="005157EB"/>
    <w:rsid w:val="00515D1C"/>
    <w:rsid w:val="00525189"/>
    <w:rsid w:val="005347A3"/>
    <w:rsid w:val="00536AAC"/>
    <w:rsid w:val="005415C0"/>
    <w:rsid w:val="00541686"/>
    <w:rsid w:val="005452D8"/>
    <w:rsid w:val="00545F0B"/>
    <w:rsid w:val="00546E0C"/>
    <w:rsid w:val="00551A47"/>
    <w:rsid w:val="00555AE1"/>
    <w:rsid w:val="00560083"/>
    <w:rsid w:val="00560566"/>
    <w:rsid w:val="005648C8"/>
    <w:rsid w:val="00574768"/>
    <w:rsid w:val="00581DAA"/>
    <w:rsid w:val="005832FE"/>
    <w:rsid w:val="0058334C"/>
    <w:rsid w:val="00590B49"/>
    <w:rsid w:val="00594F0E"/>
    <w:rsid w:val="005A26FB"/>
    <w:rsid w:val="005A33B8"/>
    <w:rsid w:val="005B065E"/>
    <w:rsid w:val="005B481C"/>
    <w:rsid w:val="005C0774"/>
    <w:rsid w:val="005C3384"/>
    <w:rsid w:val="005D0D01"/>
    <w:rsid w:val="005D5763"/>
    <w:rsid w:val="005D5ECD"/>
    <w:rsid w:val="005D7178"/>
    <w:rsid w:val="005D75BE"/>
    <w:rsid w:val="005E5F73"/>
    <w:rsid w:val="005E6CD2"/>
    <w:rsid w:val="005E7F02"/>
    <w:rsid w:val="005F0155"/>
    <w:rsid w:val="005F1DDF"/>
    <w:rsid w:val="006000E7"/>
    <w:rsid w:val="00603E65"/>
    <w:rsid w:val="00607BA7"/>
    <w:rsid w:val="00610B8B"/>
    <w:rsid w:val="00611F6C"/>
    <w:rsid w:val="00612027"/>
    <w:rsid w:val="0061286F"/>
    <w:rsid w:val="006131F0"/>
    <w:rsid w:val="00621BB1"/>
    <w:rsid w:val="006249C7"/>
    <w:rsid w:val="006317A3"/>
    <w:rsid w:val="00632ABE"/>
    <w:rsid w:val="00633E4C"/>
    <w:rsid w:val="00636502"/>
    <w:rsid w:val="006367C4"/>
    <w:rsid w:val="006374DF"/>
    <w:rsid w:val="006474F5"/>
    <w:rsid w:val="006502E0"/>
    <w:rsid w:val="006537B9"/>
    <w:rsid w:val="00654A07"/>
    <w:rsid w:val="00656368"/>
    <w:rsid w:val="006572C7"/>
    <w:rsid w:val="0066088F"/>
    <w:rsid w:val="00662C2C"/>
    <w:rsid w:val="00665B1F"/>
    <w:rsid w:val="00677B74"/>
    <w:rsid w:val="00680954"/>
    <w:rsid w:val="00682E73"/>
    <w:rsid w:val="00687E4D"/>
    <w:rsid w:val="0069042F"/>
    <w:rsid w:val="006937DB"/>
    <w:rsid w:val="006953F6"/>
    <w:rsid w:val="00697075"/>
    <w:rsid w:val="006A05AE"/>
    <w:rsid w:val="006A4D20"/>
    <w:rsid w:val="006A4DBF"/>
    <w:rsid w:val="006A629A"/>
    <w:rsid w:val="006C3AA9"/>
    <w:rsid w:val="006C6A59"/>
    <w:rsid w:val="006C6F1D"/>
    <w:rsid w:val="006C7B43"/>
    <w:rsid w:val="006D41D0"/>
    <w:rsid w:val="006D4805"/>
    <w:rsid w:val="006D53FF"/>
    <w:rsid w:val="006E123F"/>
    <w:rsid w:val="006E245D"/>
    <w:rsid w:val="006E2773"/>
    <w:rsid w:val="006E6362"/>
    <w:rsid w:val="006F3807"/>
    <w:rsid w:val="006F7D44"/>
    <w:rsid w:val="0070161B"/>
    <w:rsid w:val="00706358"/>
    <w:rsid w:val="00707379"/>
    <w:rsid w:val="0071113A"/>
    <w:rsid w:val="00713A59"/>
    <w:rsid w:val="00713C6C"/>
    <w:rsid w:val="00715D9B"/>
    <w:rsid w:val="007233EC"/>
    <w:rsid w:val="00725FF7"/>
    <w:rsid w:val="00727E83"/>
    <w:rsid w:val="007308F5"/>
    <w:rsid w:val="00733447"/>
    <w:rsid w:val="0073423A"/>
    <w:rsid w:val="00735852"/>
    <w:rsid w:val="0073776F"/>
    <w:rsid w:val="007412DB"/>
    <w:rsid w:val="00742F7D"/>
    <w:rsid w:val="00743329"/>
    <w:rsid w:val="0074445F"/>
    <w:rsid w:val="00754F64"/>
    <w:rsid w:val="0075681C"/>
    <w:rsid w:val="00761774"/>
    <w:rsid w:val="00763A81"/>
    <w:rsid w:val="00763CDA"/>
    <w:rsid w:val="00767783"/>
    <w:rsid w:val="007749C0"/>
    <w:rsid w:val="00776F81"/>
    <w:rsid w:val="00783621"/>
    <w:rsid w:val="00787EAD"/>
    <w:rsid w:val="00793794"/>
    <w:rsid w:val="007A0515"/>
    <w:rsid w:val="007A200C"/>
    <w:rsid w:val="007A231B"/>
    <w:rsid w:val="007A6D37"/>
    <w:rsid w:val="007B35D0"/>
    <w:rsid w:val="007B6351"/>
    <w:rsid w:val="007C1B0E"/>
    <w:rsid w:val="007C30A3"/>
    <w:rsid w:val="007C3A46"/>
    <w:rsid w:val="007D47C1"/>
    <w:rsid w:val="007E19AB"/>
    <w:rsid w:val="007E2840"/>
    <w:rsid w:val="007E49BA"/>
    <w:rsid w:val="007E5291"/>
    <w:rsid w:val="007E5EFF"/>
    <w:rsid w:val="007E783E"/>
    <w:rsid w:val="007F14B2"/>
    <w:rsid w:val="00802A75"/>
    <w:rsid w:val="008047E0"/>
    <w:rsid w:val="008049EB"/>
    <w:rsid w:val="00805258"/>
    <w:rsid w:val="00807440"/>
    <w:rsid w:val="00822D25"/>
    <w:rsid w:val="008249F4"/>
    <w:rsid w:val="008253A4"/>
    <w:rsid w:val="00834AC2"/>
    <w:rsid w:val="00835FEE"/>
    <w:rsid w:val="0084120D"/>
    <w:rsid w:val="00843382"/>
    <w:rsid w:val="00845C17"/>
    <w:rsid w:val="00846A5A"/>
    <w:rsid w:val="0085206B"/>
    <w:rsid w:val="0085209C"/>
    <w:rsid w:val="00853498"/>
    <w:rsid w:val="008545B6"/>
    <w:rsid w:val="00854EF0"/>
    <w:rsid w:val="00857CE9"/>
    <w:rsid w:val="008611A4"/>
    <w:rsid w:val="00864836"/>
    <w:rsid w:val="00866AB2"/>
    <w:rsid w:val="00867566"/>
    <w:rsid w:val="008709A6"/>
    <w:rsid w:val="00873BA1"/>
    <w:rsid w:val="00874870"/>
    <w:rsid w:val="0087544C"/>
    <w:rsid w:val="00875C08"/>
    <w:rsid w:val="008828AA"/>
    <w:rsid w:val="00883D19"/>
    <w:rsid w:val="008862FC"/>
    <w:rsid w:val="00891A28"/>
    <w:rsid w:val="008937FE"/>
    <w:rsid w:val="008A2798"/>
    <w:rsid w:val="008A33BC"/>
    <w:rsid w:val="008A467B"/>
    <w:rsid w:val="008A5551"/>
    <w:rsid w:val="008A581C"/>
    <w:rsid w:val="008A62C5"/>
    <w:rsid w:val="008B3C76"/>
    <w:rsid w:val="008C0434"/>
    <w:rsid w:val="008C4340"/>
    <w:rsid w:val="008C5947"/>
    <w:rsid w:val="008C6E2D"/>
    <w:rsid w:val="008D1C3B"/>
    <w:rsid w:val="008D1F91"/>
    <w:rsid w:val="008D2133"/>
    <w:rsid w:val="008D260D"/>
    <w:rsid w:val="008D267C"/>
    <w:rsid w:val="008D2C96"/>
    <w:rsid w:val="008D60BC"/>
    <w:rsid w:val="008D69AD"/>
    <w:rsid w:val="008E04EE"/>
    <w:rsid w:val="008E18AA"/>
    <w:rsid w:val="008E1B18"/>
    <w:rsid w:val="008E2401"/>
    <w:rsid w:val="008E2FBC"/>
    <w:rsid w:val="008E43BD"/>
    <w:rsid w:val="008F0A00"/>
    <w:rsid w:val="00903230"/>
    <w:rsid w:val="00904748"/>
    <w:rsid w:val="009067C5"/>
    <w:rsid w:val="00906D31"/>
    <w:rsid w:val="009114B8"/>
    <w:rsid w:val="009211B0"/>
    <w:rsid w:val="009237AB"/>
    <w:rsid w:val="00925E87"/>
    <w:rsid w:val="00931442"/>
    <w:rsid w:val="0093287F"/>
    <w:rsid w:val="00940B81"/>
    <w:rsid w:val="00950549"/>
    <w:rsid w:val="009513F0"/>
    <w:rsid w:val="00957A74"/>
    <w:rsid w:val="00966A0B"/>
    <w:rsid w:val="009706F2"/>
    <w:rsid w:val="009719D1"/>
    <w:rsid w:val="009732B1"/>
    <w:rsid w:val="009856BF"/>
    <w:rsid w:val="00986246"/>
    <w:rsid w:val="0098671F"/>
    <w:rsid w:val="00991B57"/>
    <w:rsid w:val="009A1643"/>
    <w:rsid w:val="009A2DF9"/>
    <w:rsid w:val="009A3895"/>
    <w:rsid w:val="009A6BC8"/>
    <w:rsid w:val="009B138D"/>
    <w:rsid w:val="009B4354"/>
    <w:rsid w:val="009C0174"/>
    <w:rsid w:val="009C45B2"/>
    <w:rsid w:val="009C5788"/>
    <w:rsid w:val="009C7814"/>
    <w:rsid w:val="009D08D1"/>
    <w:rsid w:val="009D1050"/>
    <w:rsid w:val="009D2F6B"/>
    <w:rsid w:val="009D4A7B"/>
    <w:rsid w:val="009E0713"/>
    <w:rsid w:val="009E294C"/>
    <w:rsid w:val="009E7BD5"/>
    <w:rsid w:val="009F34C1"/>
    <w:rsid w:val="009F3BCA"/>
    <w:rsid w:val="009F4F62"/>
    <w:rsid w:val="009F52A8"/>
    <w:rsid w:val="009F5AA2"/>
    <w:rsid w:val="009F6FF4"/>
    <w:rsid w:val="00A01269"/>
    <w:rsid w:val="00A0214B"/>
    <w:rsid w:val="00A03D10"/>
    <w:rsid w:val="00A048DD"/>
    <w:rsid w:val="00A061D0"/>
    <w:rsid w:val="00A11527"/>
    <w:rsid w:val="00A11542"/>
    <w:rsid w:val="00A13048"/>
    <w:rsid w:val="00A13EE7"/>
    <w:rsid w:val="00A14420"/>
    <w:rsid w:val="00A155C8"/>
    <w:rsid w:val="00A172F7"/>
    <w:rsid w:val="00A242DA"/>
    <w:rsid w:val="00A25660"/>
    <w:rsid w:val="00A26F59"/>
    <w:rsid w:val="00A30F18"/>
    <w:rsid w:val="00A32A3F"/>
    <w:rsid w:val="00A3403C"/>
    <w:rsid w:val="00A35393"/>
    <w:rsid w:val="00A4308C"/>
    <w:rsid w:val="00A442FB"/>
    <w:rsid w:val="00A543BE"/>
    <w:rsid w:val="00A55930"/>
    <w:rsid w:val="00A57F67"/>
    <w:rsid w:val="00A672EC"/>
    <w:rsid w:val="00A70FB8"/>
    <w:rsid w:val="00A72751"/>
    <w:rsid w:val="00A72CDF"/>
    <w:rsid w:val="00A7483F"/>
    <w:rsid w:val="00A75A1B"/>
    <w:rsid w:val="00A761D9"/>
    <w:rsid w:val="00A811B4"/>
    <w:rsid w:val="00A8165F"/>
    <w:rsid w:val="00A84B85"/>
    <w:rsid w:val="00A86888"/>
    <w:rsid w:val="00A908F4"/>
    <w:rsid w:val="00A94108"/>
    <w:rsid w:val="00AA3E07"/>
    <w:rsid w:val="00AB1E5F"/>
    <w:rsid w:val="00AB3DFB"/>
    <w:rsid w:val="00AB42B7"/>
    <w:rsid w:val="00AB4856"/>
    <w:rsid w:val="00AB672E"/>
    <w:rsid w:val="00AC05AB"/>
    <w:rsid w:val="00AC0D68"/>
    <w:rsid w:val="00AC35F3"/>
    <w:rsid w:val="00AC55D4"/>
    <w:rsid w:val="00AD0AF3"/>
    <w:rsid w:val="00AD0E6A"/>
    <w:rsid w:val="00AD125A"/>
    <w:rsid w:val="00AD2BC7"/>
    <w:rsid w:val="00AD35CB"/>
    <w:rsid w:val="00AD4FF2"/>
    <w:rsid w:val="00AD76FD"/>
    <w:rsid w:val="00AE2782"/>
    <w:rsid w:val="00AE45CF"/>
    <w:rsid w:val="00AF152F"/>
    <w:rsid w:val="00AF181F"/>
    <w:rsid w:val="00AF4622"/>
    <w:rsid w:val="00AF7C96"/>
    <w:rsid w:val="00B03F3E"/>
    <w:rsid w:val="00B140A7"/>
    <w:rsid w:val="00B142B0"/>
    <w:rsid w:val="00B221FF"/>
    <w:rsid w:val="00B27120"/>
    <w:rsid w:val="00B27ADE"/>
    <w:rsid w:val="00B3151F"/>
    <w:rsid w:val="00B34DAD"/>
    <w:rsid w:val="00B416F4"/>
    <w:rsid w:val="00B462DA"/>
    <w:rsid w:val="00B521AF"/>
    <w:rsid w:val="00B56D55"/>
    <w:rsid w:val="00B601E3"/>
    <w:rsid w:val="00B605C2"/>
    <w:rsid w:val="00B62194"/>
    <w:rsid w:val="00B62B46"/>
    <w:rsid w:val="00B63715"/>
    <w:rsid w:val="00B64887"/>
    <w:rsid w:val="00B73292"/>
    <w:rsid w:val="00B747A9"/>
    <w:rsid w:val="00B7570A"/>
    <w:rsid w:val="00B81C2F"/>
    <w:rsid w:val="00B83E97"/>
    <w:rsid w:val="00B843D9"/>
    <w:rsid w:val="00B847C6"/>
    <w:rsid w:val="00B853E8"/>
    <w:rsid w:val="00B86332"/>
    <w:rsid w:val="00B87141"/>
    <w:rsid w:val="00B878B2"/>
    <w:rsid w:val="00B87A03"/>
    <w:rsid w:val="00B90884"/>
    <w:rsid w:val="00B91F1A"/>
    <w:rsid w:val="00B92106"/>
    <w:rsid w:val="00B93976"/>
    <w:rsid w:val="00BA0222"/>
    <w:rsid w:val="00BA0447"/>
    <w:rsid w:val="00BA24FD"/>
    <w:rsid w:val="00BA646A"/>
    <w:rsid w:val="00BB1B21"/>
    <w:rsid w:val="00BB2910"/>
    <w:rsid w:val="00BB2983"/>
    <w:rsid w:val="00BB3146"/>
    <w:rsid w:val="00BC0DEB"/>
    <w:rsid w:val="00BC0F9B"/>
    <w:rsid w:val="00BC3CC4"/>
    <w:rsid w:val="00BC5F87"/>
    <w:rsid w:val="00BE6697"/>
    <w:rsid w:val="00BE733D"/>
    <w:rsid w:val="00BF16CA"/>
    <w:rsid w:val="00BF5DC7"/>
    <w:rsid w:val="00C06FBE"/>
    <w:rsid w:val="00C07FE1"/>
    <w:rsid w:val="00C10B87"/>
    <w:rsid w:val="00C12A9E"/>
    <w:rsid w:val="00C12AD6"/>
    <w:rsid w:val="00C15485"/>
    <w:rsid w:val="00C16789"/>
    <w:rsid w:val="00C244B3"/>
    <w:rsid w:val="00C318A1"/>
    <w:rsid w:val="00C32EE1"/>
    <w:rsid w:val="00C34B6C"/>
    <w:rsid w:val="00C35B9A"/>
    <w:rsid w:val="00C36F9D"/>
    <w:rsid w:val="00C37C2A"/>
    <w:rsid w:val="00C455BE"/>
    <w:rsid w:val="00C55475"/>
    <w:rsid w:val="00C57271"/>
    <w:rsid w:val="00C6143D"/>
    <w:rsid w:val="00C62556"/>
    <w:rsid w:val="00C65758"/>
    <w:rsid w:val="00C7316B"/>
    <w:rsid w:val="00C75B10"/>
    <w:rsid w:val="00C77498"/>
    <w:rsid w:val="00C80EF5"/>
    <w:rsid w:val="00C82B7D"/>
    <w:rsid w:val="00C927A2"/>
    <w:rsid w:val="00C93809"/>
    <w:rsid w:val="00C94096"/>
    <w:rsid w:val="00C969C1"/>
    <w:rsid w:val="00C974FB"/>
    <w:rsid w:val="00CA0EB7"/>
    <w:rsid w:val="00CA4702"/>
    <w:rsid w:val="00CA5293"/>
    <w:rsid w:val="00CB121A"/>
    <w:rsid w:val="00CB32B0"/>
    <w:rsid w:val="00CB5222"/>
    <w:rsid w:val="00CB7576"/>
    <w:rsid w:val="00CC15FA"/>
    <w:rsid w:val="00CC2C34"/>
    <w:rsid w:val="00CC4A4E"/>
    <w:rsid w:val="00CC4BE7"/>
    <w:rsid w:val="00CC4E9C"/>
    <w:rsid w:val="00CC72CC"/>
    <w:rsid w:val="00CC7EE4"/>
    <w:rsid w:val="00CD0299"/>
    <w:rsid w:val="00CD14C5"/>
    <w:rsid w:val="00CD15F7"/>
    <w:rsid w:val="00CD1868"/>
    <w:rsid w:val="00CE14AB"/>
    <w:rsid w:val="00CE14DC"/>
    <w:rsid w:val="00CE263C"/>
    <w:rsid w:val="00CE2A8A"/>
    <w:rsid w:val="00CE3085"/>
    <w:rsid w:val="00CE4882"/>
    <w:rsid w:val="00CE7585"/>
    <w:rsid w:val="00CF0EEB"/>
    <w:rsid w:val="00CF76DA"/>
    <w:rsid w:val="00CF7A23"/>
    <w:rsid w:val="00D0053C"/>
    <w:rsid w:val="00D02BA1"/>
    <w:rsid w:val="00D050E7"/>
    <w:rsid w:val="00D056AC"/>
    <w:rsid w:val="00D112FF"/>
    <w:rsid w:val="00D12186"/>
    <w:rsid w:val="00D144C2"/>
    <w:rsid w:val="00D15E7C"/>
    <w:rsid w:val="00D1786F"/>
    <w:rsid w:val="00D20EF3"/>
    <w:rsid w:val="00D21161"/>
    <w:rsid w:val="00D23875"/>
    <w:rsid w:val="00D31A73"/>
    <w:rsid w:val="00D40A20"/>
    <w:rsid w:val="00D41809"/>
    <w:rsid w:val="00D44853"/>
    <w:rsid w:val="00D525CA"/>
    <w:rsid w:val="00D5372C"/>
    <w:rsid w:val="00D54098"/>
    <w:rsid w:val="00D5696D"/>
    <w:rsid w:val="00D57ED1"/>
    <w:rsid w:val="00D60BDF"/>
    <w:rsid w:val="00D61DF9"/>
    <w:rsid w:val="00D72A25"/>
    <w:rsid w:val="00D72B7C"/>
    <w:rsid w:val="00D72BDE"/>
    <w:rsid w:val="00D73566"/>
    <w:rsid w:val="00D75BE7"/>
    <w:rsid w:val="00D76DB2"/>
    <w:rsid w:val="00D80921"/>
    <w:rsid w:val="00D85295"/>
    <w:rsid w:val="00D86E70"/>
    <w:rsid w:val="00D90B7E"/>
    <w:rsid w:val="00D977F2"/>
    <w:rsid w:val="00DA4293"/>
    <w:rsid w:val="00DB29CC"/>
    <w:rsid w:val="00DB3174"/>
    <w:rsid w:val="00DB4D05"/>
    <w:rsid w:val="00DB52AA"/>
    <w:rsid w:val="00DC1F35"/>
    <w:rsid w:val="00DC390F"/>
    <w:rsid w:val="00DC60B3"/>
    <w:rsid w:val="00DC70FB"/>
    <w:rsid w:val="00DD35A3"/>
    <w:rsid w:val="00DD5F10"/>
    <w:rsid w:val="00DD747F"/>
    <w:rsid w:val="00DF097F"/>
    <w:rsid w:val="00DF1FCD"/>
    <w:rsid w:val="00DF24DE"/>
    <w:rsid w:val="00DF294D"/>
    <w:rsid w:val="00DF459E"/>
    <w:rsid w:val="00DF56CA"/>
    <w:rsid w:val="00E05EAC"/>
    <w:rsid w:val="00E078D1"/>
    <w:rsid w:val="00E10D0D"/>
    <w:rsid w:val="00E11200"/>
    <w:rsid w:val="00E1609E"/>
    <w:rsid w:val="00E226EC"/>
    <w:rsid w:val="00E24D40"/>
    <w:rsid w:val="00E31647"/>
    <w:rsid w:val="00E31904"/>
    <w:rsid w:val="00E3267A"/>
    <w:rsid w:val="00E35485"/>
    <w:rsid w:val="00E367E3"/>
    <w:rsid w:val="00E421F1"/>
    <w:rsid w:val="00E427A7"/>
    <w:rsid w:val="00E46132"/>
    <w:rsid w:val="00E469FC"/>
    <w:rsid w:val="00E52E94"/>
    <w:rsid w:val="00E55006"/>
    <w:rsid w:val="00E5587B"/>
    <w:rsid w:val="00E56AD6"/>
    <w:rsid w:val="00E56B83"/>
    <w:rsid w:val="00E60062"/>
    <w:rsid w:val="00E60996"/>
    <w:rsid w:val="00E66B6E"/>
    <w:rsid w:val="00E679E8"/>
    <w:rsid w:val="00E71B4A"/>
    <w:rsid w:val="00E7605B"/>
    <w:rsid w:val="00E777EF"/>
    <w:rsid w:val="00E77BF3"/>
    <w:rsid w:val="00E80AE1"/>
    <w:rsid w:val="00E87CF6"/>
    <w:rsid w:val="00E93D4D"/>
    <w:rsid w:val="00E9745A"/>
    <w:rsid w:val="00E97594"/>
    <w:rsid w:val="00EA46F5"/>
    <w:rsid w:val="00EA592C"/>
    <w:rsid w:val="00EA7E7D"/>
    <w:rsid w:val="00EB1C90"/>
    <w:rsid w:val="00EB3A52"/>
    <w:rsid w:val="00EB7913"/>
    <w:rsid w:val="00EC160F"/>
    <w:rsid w:val="00ED0ABC"/>
    <w:rsid w:val="00ED37CD"/>
    <w:rsid w:val="00ED4A6C"/>
    <w:rsid w:val="00ED4C57"/>
    <w:rsid w:val="00ED5DF8"/>
    <w:rsid w:val="00EE4003"/>
    <w:rsid w:val="00EF5F7E"/>
    <w:rsid w:val="00F01D3C"/>
    <w:rsid w:val="00F0316E"/>
    <w:rsid w:val="00F040E7"/>
    <w:rsid w:val="00F05754"/>
    <w:rsid w:val="00F06455"/>
    <w:rsid w:val="00F065B1"/>
    <w:rsid w:val="00F1007E"/>
    <w:rsid w:val="00F17D03"/>
    <w:rsid w:val="00F200B6"/>
    <w:rsid w:val="00F20A32"/>
    <w:rsid w:val="00F22B41"/>
    <w:rsid w:val="00F2346A"/>
    <w:rsid w:val="00F24D2E"/>
    <w:rsid w:val="00F26769"/>
    <w:rsid w:val="00F335BA"/>
    <w:rsid w:val="00F3747F"/>
    <w:rsid w:val="00F37820"/>
    <w:rsid w:val="00F45997"/>
    <w:rsid w:val="00F5021A"/>
    <w:rsid w:val="00F565A9"/>
    <w:rsid w:val="00F566EB"/>
    <w:rsid w:val="00F60200"/>
    <w:rsid w:val="00F61DE3"/>
    <w:rsid w:val="00F61EB8"/>
    <w:rsid w:val="00F67711"/>
    <w:rsid w:val="00F75CF7"/>
    <w:rsid w:val="00F771C5"/>
    <w:rsid w:val="00F812DC"/>
    <w:rsid w:val="00F81590"/>
    <w:rsid w:val="00F835D1"/>
    <w:rsid w:val="00F847FE"/>
    <w:rsid w:val="00F84EB8"/>
    <w:rsid w:val="00F85954"/>
    <w:rsid w:val="00F86037"/>
    <w:rsid w:val="00FA35EA"/>
    <w:rsid w:val="00FA3FCF"/>
    <w:rsid w:val="00FA7A95"/>
    <w:rsid w:val="00FB1208"/>
    <w:rsid w:val="00FB54F2"/>
    <w:rsid w:val="00FC1EC4"/>
    <w:rsid w:val="00FC3588"/>
    <w:rsid w:val="00FC3CD2"/>
    <w:rsid w:val="00FC5DA0"/>
    <w:rsid w:val="00FC6537"/>
    <w:rsid w:val="00FD0B67"/>
    <w:rsid w:val="00FD34B0"/>
    <w:rsid w:val="00FD53CB"/>
    <w:rsid w:val="00FD7D5A"/>
    <w:rsid w:val="00FE0947"/>
    <w:rsid w:val="00FF3344"/>
    <w:rsid w:val="00FF3A18"/>
    <w:rsid w:val="00FF3CF0"/>
    <w:rsid w:val="00FF7A98"/>
    <w:rsid w:val="00FF7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6D6C62"/>
  <w15:chartTrackingRefBased/>
  <w15:docId w15:val="{E5292A00-FBA8-4CF1-901F-B50A6ACF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292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8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37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37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81C"/>
    <w:pPr>
      <w:tabs>
        <w:tab w:val="center" w:pos="4680"/>
        <w:tab w:val="right" w:pos="9360"/>
      </w:tabs>
      <w:spacing w:before="160" w:after="0" w:line="240" w:lineRule="auto"/>
    </w:pPr>
    <w:rPr>
      <w:rFonts w:ascii="Franklin Gothic Book" w:hAnsi="Franklin Gothic Book"/>
      <w:spacing w:val="2"/>
      <w:kern w:val="21"/>
      <w:sz w:val="21"/>
    </w:rPr>
  </w:style>
  <w:style w:type="character" w:customStyle="1" w:styleId="HeaderChar">
    <w:name w:val="Header Char"/>
    <w:basedOn w:val="DefaultParagraphFont"/>
    <w:link w:val="Header"/>
    <w:uiPriority w:val="99"/>
    <w:rsid w:val="008A581C"/>
    <w:rPr>
      <w:rFonts w:ascii="Franklin Gothic Book" w:hAnsi="Franklin Gothic Book"/>
      <w:spacing w:val="2"/>
      <w:kern w:val="21"/>
      <w:sz w:val="21"/>
    </w:rPr>
  </w:style>
  <w:style w:type="table" w:styleId="GridTable5Dark-Accent2">
    <w:name w:val="Grid Table 5 Dark Accent 2"/>
    <w:basedOn w:val="TableNormal"/>
    <w:uiPriority w:val="50"/>
    <w:rsid w:val="008A581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customStyle="1" w:styleId="TableText">
    <w:name w:val="Table Text"/>
    <w:basedOn w:val="Normal"/>
    <w:link w:val="TableTextChar"/>
    <w:qFormat/>
    <w:rsid w:val="008A581C"/>
    <w:pPr>
      <w:spacing w:before="160" w:after="0" w:line="276" w:lineRule="auto"/>
    </w:pPr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character" w:customStyle="1" w:styleId="TableTextChar">
    <w:name w:val="Table Text Char"/>
    <w:basedOn w:val="DefaultParagraphFont"/>
    <w:link w:val="TableText"/>
    <w:rsid w:val="008A581C"/>
    <w:rPr>
      <w:rFonts w:ascii="Franklin Gothic Book" w:hAnsi="Franklin Gothic Book" w:cs="Arial"/>
      <w:color w:val="404040" w:themeColor="text1" w:themeTint="BF"/>
      <w:spacing w:val="2"/>
      <w:kern w:val="21"/>
      <w:sz w:val="19"/>
      <w:szCs w:val="19"/>
    </w:rPr>
  </w:style>
  <w:style w:type="paragraph" w:styleId="ListParagraph">
    <w:name w:val="List Paragraph"/>
    <w:aliases w:val="MBZ Bullet Points"/>
    <w:basedOn w:val="Normal"/>
    <w:link w:val="ListParagraphChar"/>
    <w:uiPriority w:val="34"/>
    <w:rsid w:val="008A581C"/>
    <w:pPr>
      <w:ind w:left="720"/>
      <w:contextualSpacing/>
    </w:pPr>
  </w:style>
  <w:style w:type="paragraph" w:customStyle="1" w:styleId="Normal-white">
    <w:name w:val="Normal - white"/>
    <w:basedOn w:val="Normal"/>
    <w:qFormat/>
    <w:rsid w:val="00733447"/>
    <w:pPr>
      <w:spacing w:before="120" w:after="120" w:line="240" w:lineRule="auto"/>
      <w:contextualSpacing/>
    </w:pPr>
    <w:rPr>
      <w:rFonts w:cs="Arial"/>
      <w:bCs/>
      <w:color w:val="FFFFFF" w:themeColor="background1"/>
      <w:szCs w:val="24"/>
      <w:lang w:eastAsia="en-GB"/>
      <w14:cntxtAlts/>
    </w:rPr>
  </w:style>
  <w:style w:type="character" w:styleId="PlaceholderText">
    <w:name w:val="Placeholder Text"/>
    <w:basedOn w:val="DefaultParagraphFont"/>
    <w:uiPriority w:val="99"/>
    <w:semiHidden/>
    <w:rsid w:val="00733447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7E06"/>
    <w:pPr>
      <w:numPr>
        <w:ilvl w:val="1"/>
      </w:numPr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27E06"/>
    <w:rPr>
      <w:rFonts w:eastAsiaTheme="minorEastAsia"/>
      <w:color w:val="5A5A5A" w:themeColor="text1" w:themeTint="A5"/>
      <w:spacing w:val="15"/>
      <w:sz w:val="28"/>
    </w:rPr>
  </w:style>
  <w:style w:type="table" w:styleId="GridTable5Dark-Accent5">
    <w:name w:val="Grid Table 5 Dark Accent 5"/>
    <w:basedOn w:val="TableNormal"/>
    <w:uiPriority w:val="50"/>
    <w:rsid w:val="007334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68095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80954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B637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637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B637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9410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A9410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A94108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6Colorful-Accent5">
    <w:name w:val="Grid Table 6 Colorful Accent 5"/>
    <w:basedOn w:val="TableNormal"/>
    <w:uiPriority w:val="51"/>
    <w:rsid w:val="00FC5DA0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ListParagraphChar">
    <w:name w:val="List Paragraph Char"/>
    <w:aliases w:val="MBZ Bullet Points Char"/>
    <w:basedOn w:val="DefaultParagraphFont"/>
    <w:link w:val="ListParagraph"/>
    <w:rsid w:val="00807440"/>
  </w:style>
  <w:style w:type="character" w:customStyle="1" w:styleId="TableHeaderChar">
    <w:name w:val="Table Header Char"/>
    <w:basedOn w:val="DefaultParagraphFont"/>
    <w:link w:val="TableHeader"/>
    <w:locked/>
    <w:rsid w:val="00DF24DE"/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paragraph" w:customStyle="1" w:styleId="TableHeader">
    <w:name w:val="Table Header"/>
    <w:basedOn w:val="Normal"/>
    <w:link w:val="TableHeaderChar"/>
    <w:qFormat/>
    <w:rsid w:val="00DF24DE"/>
    <w:pPr>
      <w:spacing w:before="120" w:after="120" w:line="240" w:lineRule="auto"/>
    </w:pPr>
    <w:rPr>
      <w:rFonts w:ascii="Franklin Gothic Book" w:hAnsi="Franklin Gothic Book"/>
      <w:b/>
      <w:bCs/>
      <w:color w:val="FFFFFF" w:themeColor="background1"/>
      <w:spacing w:val="4"/>
      <w:kern w:val="21"/>
      <w:sz w:val="21"/>
    </w:rPr>
  </w:style>
  <w:style w:type="character" w:customStyle="1" w:styleId="TemplatetabletextChar">
    <w:name w:val="Template table text Char"/>
    <w:basedOn w:val="DefaultParagraphFont"/>
    <w:link w:val="Templatetabletext"/>
    <w:locked/>
    <w:rsid w:val="00DF24DE"/>
    <w:rPr>
      <w:rFonts w:ascii="Franklin Gothic Book" w:hAnsi="Franklin Gothic Book" w:cs="Arial"/>
      <w:color w:val="404040" w:themeColor="text1" w:themeTint="BF"/>
      <w:spacing w:val="2"/>
      <w:kern w:val="21"/>
      <w:sz w:val="21"/>
      <w:szCs w:val="21"/>
    </w:rPr>
  </w:style>
  <w:style w:type="paragraph" w:customStyle="1" w:styleId="Templatetabletext">
    <w:name w:val="Template table text"/>
    <w:basedOn w:val="Normal"/>
    <w:link w:val="TemplatetabletextChar"/>
    <w:qFormat/>
    <w:rsid w:val="00DF24DE"/>
    <w:pPr>
      <w:spacing w:beforeLines="40" w:afterLines="40" w:after="0" w:line="240" w:lineRule="auto"/>
    </w:pPr>
    <w:rPr>
      <w:rFonts w:ascii="Franklin Gothic Book" w:hAnsi="Franklin Gothic Book" w:cs="Arial"/>
      <w:color w:val="404040" w:themeColor="text1" w:themeTint="BF"/>
      <w:spacing w:val="2"/>
      <w:kern w:val="21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E56B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6B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78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A543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3BE"/>
    <w:rPr>
      <w:sz w:val="20"/>
    </w:rPr>
  </w:style>
  <w:style w:type="character" w:styleId="SubtleEmphasis">
    <w:name w:val="Subtle Emphasis"/>
    <w:aliases w:val="Table Note"/>
    <w:basedOn w:val="DefaultParagraphFont"/>
    <w:uiPriority w:val="19"/>
    <w:qFormat/>
    <w:rsid w:val="006000E7"/>
    <w:rPr>
      <w:rFonts w:ascii="Arial" w:hAnsi="Arial" w:cs="Arial" w:hint="default"/>
      <w:i/>
      <w:iCs/>
      <w:color w:val="44546A" w:themeColor="text2"/>
    </w:rPr>
  </w:style>
  <w:style w:type="table" w:customStyle="1" w:styleId="GSTableBoldline-heightcondensed">
    <w:name w:val="GS Table Bold (line-height condensed)"/>
    <w:basedOn w:val="TableNormal"/>
    <w:uiPriority w:val="99"/>
    <w:rsid w:val="00B92106"/>
    <w:pPr>
      <w:snapToGrid w:val="0"/>
      <w:spacing w:after="0" w:line="240" w:lineRule="auto"/>
    </w:pPr>
    <w:rPr>
      <w:rFonts w:cs="Times New Roman (Body CS)"/>
      <w:sz w:val="20"/>
      <w:szCs w:val="24"/>
    </w:rPr>
    <w:tblPr>
      <w:tblInd w:w="0" w:type="nil"/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noWrap/>
      <w:vAlign w:val="center"/>
    </w:tcPr>
    <w:tblStylePr w:type="firstRow">
      <w:rPr>
        <w:rFonts w:asciiTheme="majorHAnsi" w:hAnsiTheme="majorHAnsi" w:hint="default"/>
        <w:b/>
        <w:color w:val="FFFFFF" w:themeColor="background1"/>
        <w:sz w:val="21"/>
        <w:szCs w:val="21"/>
      </w:rPr>
      <w:tblPr/>
      <w:tcPr>
        <w:shd w:val="clear" w:color="auto" w:fill="4472C4" w:themeFill="accent1"/>
      </w:tcPr>
    </w:tblStylePr>
  </w:style>
  <w:style w:type="paragraph" w:styleId="Revision">
    <w:name w:val="Revision"/>
    <w:hidden/>
    <w:uiPriority w:val="99"/>
    <w:semiHidden/>
    <w:rsid w:val="00DB29CC"/>
    <w:pPr>
      <w:spacing w:after="0" w:line="240" w:lineRule="auto"/>
    </w:pPr>
    <w:rPr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D5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D576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D57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7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76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556A2A71E7D4A9CA3332E0D88B98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34F96-FD31-4D45-A4EB-2235ECB2D783}"/>
      </w:docPartPr>
      <w:docPartBody>
        <w:p w:rsidR="00DD284E" w:rsidRDefault="003D20A7" w:rsidP="003D20A7">
          <w:pPr>
            <w:pStyle w:val="E556A2A71E7D4A9CA3332E0D88B98743"/>
          </w:pPr>
          <w:r>
            <w:rPr>
              <w:color w:val="595959" w:themeColor="text1" w:themeTint="A6"/>
              <w:sz w:val="18"/>
              <w:szCs w:val="18"/>
            </w:rPr>
            <w:t>[Email address]</w:t>
          </w:r>
        </w:p>
      </w:docPartBody>
    </w:docPart>
    <w:docPart>
      <w:docPartPr>
        <w:name w:val="C869BA9CD5BE4558B62B7148B9CAF2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1F4EE-D19E-4E0C-80DC-1E6EF1FF91E3}"/>
      </w:docPartPr>
      <w:docPartBody>
        <w:p w:rsidR="00FD4C98" w:rsidRDefault="003D20A7" w:rsidP="003D20A7">
          <w:pPr>
            <w:pStyle w:val="C869BA9CD5BE4558B62B7148B9CAF2A5"/>
          </w:pPr>
          <w:r w:rsidRPr="003B7861">
            <w:rPr>
              <w:rStyle w:val="PlaceholderText"/>
              <w:sz w:val="18"/>
              <w:szCs w:val="18"/>
            </w:rPr>
            <w:t>Full Address, Telephone, Email, Website</w:t>
          </w:r>
        </w:p>
      </w:docPartBody>
    </w:docPart>
    <w:docPart>
      <w:docPartPr>
        <w:name w:val="EC6A0965AB8243DFA5A8B8A168835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DB66ED-585E-43B2-8046-A6AF94670585}"/>
      </w:docPartPr>
      <w:docPartBody>
        <w:p w:rsidR="00FD4C98" w:rsidRDefault="003D20A7" w:rsidP="003D20A7">
          <w:pPr>
            <w:pStyle w:val="EC6A0965AB8243DFA5A8B8A168835A8A"/>
          </w:pPr>
          <w:r w:rsidRPr="003B7861">
            <w:rPr>
              <w:rStyle w:val="PlaceholderText"/>
              <w:sz w:val="18"/>
              <w:szCs w:val="18"/>
            </w:rPr>
            <w:t>Date</w:t>
          </w:r>
        </w:p>
      </w:docPartBody>
    </w:docPart>
    <w:docPart>
      <w:docPartPr>
        <w:name w:val="792EFB3ACE4A4D23866436C761F0D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BD31E-FF71-4D39-87E4-4C0263D8CF6E}"/>
      </w:docPartPr>
      <w:docPartBody>
        <w:p w:rsidR="00FD4C98" w:rsidRDefault="003D20A7" w:rsidP="003D20A7">
          <w:pPr>
            <w:pStyle w:val="792EFB3ACE4A4D23866436C761F0D6F4"/>
          </w:pPr>
          <w:r>
            <w:rPr>
              <w:rStyle w:val="PlaceholderText"/>
            </w:rPr>
            <w:t>Se</w:t>
          </w:r>
          <w:r w:rsidRPr="002E123A">
            <w:rPr>
              <w:rStyle w:val="PlaceholderText"/>
            </w:rPr>
            <w:t>t out specific applicability criteria that define project eligibility</w:t>
          </w:r>
          <w:r>
            <w:rPr>
              <w:rStyle w:val="PlaceholderText"/>
            </w:rPr>
            <w:t xml:space="preserve"> for application of the methodology</w:t>
          </w:r>
          <w:r w:rsidRPr="002E123A">
            <w:rPr>
              <w:rStyle w:val="PlaceholderText"/>
            </w:rPr>
            <w:t>, such as geographic location, technology type, historical land use, any other conditions under which the methodology is applicable</w:t>
          </w:r>
          <w:r>
            <w:rPr>
              <w:rStyle w:val="PlaceholderText"/>
            </w:rPr>
            <w:t>, and any exclusion of the application of the methodology</w:t>
          </w:r>
          <w:r w:rsidRPr="00411003">
            <w:rPr>
              <w:rStyle w:val="PlaceholderText"/>
            </w:rPr>
            <w:t>.</w:t>
          </w:r>
        </w:p>
      </w:docPartBody>
    </w:docPart>
    <w:docPart>
      <w:docPartPr>
        <w:name w:val="8C12A7589EC546A2ABFDBF5AD1ABDF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7C994-0237-4474-B55F-C692BEC65314}"/>
      </w:docPartPr>
      <w:docPartBody>
        <w:p w:rsidR="003D20A7" w:rsidRDefault="003D20A7" w:rsidP="00835FEE">
          <w:pPr>
            <w:jc w:val="both"/>
            <w:rPr>
              <w:rStyle w:val="PlaceholderText"/>
            </w:rPr>
          </w:pPr>
          <w:r w:rsidRPr="00DF56CA">
            <w:rPr>
              <w:rStyle w:val="PlaceholderText"/>
            </w:rPr>
            <w:t xml:space="preserve">Instructions for completing the methodology </w:t>
          </w:r>
          <w:r>
            <w:rPr>
              <w:rStyle w:val="PlaceholderText"/>
            </w:rPr>
            <w:t>concept note</w:t>
          </w:r>
          <w:r w:rsidRPr="00DF56CA">
            <w:rPr>
              <w:rStyle w:val="PlaceholderText"/>
            </w:rPr>
            <w:t xml:space="preserve"> are </w:t>
          </w:r>
          <w:r>
            <w:rPr>
              <w:rStyle w:val="PlaceholderText"/>
            </w:rPr>
            <w:t>described in the placeholder text of this document</w:t>
          </w:r>
          <w:r w:rsidRPr="00DF56CA">
            <w:rPr>
              <w:rStyle w:val="PlaceholderText"/>
            </w:rPr>
            <w:t xml:space="preserve">. </w:t>
          </w:r>
          <w:r>
            <w:rPr>
              <w:rStyle w:val="PlaceholderText"/>
            </w:rPr>
            <w:t>I</w:t>
          </w:r>
          <w:r w:rsidRPr="00DF56CA">
            <w:rPr>
              <w:rStyle w:val="PlaceholderText"/>
            </w:rPr>
            <w:t>n order to complete the template</w:t>
          </w:r>
          <w:r>
            <w:rPr>
              <w:rStyle w:val="PlaceholderText"/>
            </w:rPr>
            <w:t xml:space="preserve"> requirements that are set out in ICR Methodology Document, all instructions shall be followed in the best manner possible. I</w:t>
          </w:r>
          <w:r w:rsidRPr="00DF56CA">
            <w:rPr>
              <w:rStyle w:val="PlaceholderText"/>
            </w:rPr>
            <w:t xml:space="preserve">nstructions are to serve as a guide and do not represent an exhaustive list of the information </w:t>
          </w:r>
          <w:r>
            <w:rPr>
              <w:rStyle w:val="PlaceholderText"/>
            </w:rPr>
            <w:t xml:space="preserve">that </w:t>
          </w:r>
          <w:r w:rsidRPr="00DF56CA">
            <w:rPr>
              <w:rStyle w:val="PlaceholderText"/>
            </w:rPr>
            <w:t xml:space="preserve">must </w:t>
          </w:r>
          <w:r>
            <w:rPr>
              <w:rStyle w:val="PlaceholderText"/>
            </w:rPr>
            <w:t xml:space="preserve">be </w:t>
          </w:r>
          <w:r w:rsidRPr="00DF56CA">
            <w:rPr>
              <w:rStyle w:val="PlaceholderText"/>
            </w:rPr>
            <w:t>provide</w:t>
          </w:r>
          <w:r>
            <w:rPr>
              <w:rStyle w:val="PlaceholderText"/>
            </w:rPr>
            <w:t xml:space="preserve">d </w:t>
          </w:r>
          <w:r w:rsidRPr="00DF56CA">
            <w:rPr>
              <w:rStyle w:val="PlaceholderText"/>
            </w:rPr>
            <w:t xml:space="preserve">under each section of the template. </w:t>
          </w:r>
          <w:r>
            <w:rPr>
              <w:rStyle w:val="PlaceholderText"/>
            </w:rPr>
            <w:t xml:space="preserve">The methodology concept note shall use clear and concise language. </w:t>
          </w:r>
        </w:p>
        <w:p w:rsidR="003D20A7" w:rsidRDefault="003D20A7" w:rsidP="00835FEE">
          <w:pPr>
            <w:jc w:val="both"/>
            <w:rPr>
              <w:rStyle w:val="PlaceholderText"/>
            </w:rPr>
          </w:pPr>
          <w:r w:rsidRPr="00DF56CA">
            <w:rPr>
              <w:rStyle w:val="PlaceholderText"/>
            </w:rPr>
            <w:t xml:space="preserve">The </w:t>
          </w:r>
          <w:r>
            <w:rPr>
              <w:rStyle w:val="PlaceholderText"/>
            </w:rPr>
            <w:t>language shall be normalized and according to ISO standard where the following</w:t>
          </w:r>
          <w:r w:rsidRPr="008253A4">
            <w:rPr>
              <w:rStyle w:val="PlaceholderText"/>
            </w:rPr>
            <w:t xml:space="preserve"> verbal forms </w:t>
          </w:r>
          <w:r>
            <w:rPr>
              <w:rStyle w:val="PlaceholderText"/>
            </w:rPr>
            <w:t>shall be</w:t>
          </w:r>
          <w:r w:rsidRPr="008253A4">
            <w:rPr>
              <w:rStyle w:val="PlaceholderText"/>
            </w:rPr>
            <w:t xml:space="preserve"> used: “shall” indicates a requirement</w:t>
          </w:r>
          <w:r>
            <w:rPr>
              <w:rStyle w:val="PlaceholderText"/>
            </w:rPr>
            <w:t>,</w:t>
          </w:r>
          <w:r w:rsidRPr="008253A4">
            <w:rPr>
              <w:rStyle w:val="PlaceholderText"/>
            </w:rPr>
            <w:t xml:space="preserve"> “should” indicates a recommendation</w:t>
          </w:r>
          <w:r>
            <w:rPr>
              <w:rStyle w:val="PlaceholderText"/>
            </w:rPr>
            <w:t xml:space="preserve">, </w:t>
          </w:r>
          <w:r w:rsidRPr="008253A4">
            <w:rPr>
              <w:rStyle w:val="PlaceholderText"/>
            </w:rPr>
            <w:t>“may” indicates a permission</w:t>
          </w:r>
          <w:r>
            <w:rPr>
              <w:rStyle w:val="PlaceholderText"/>
            </w:rPr>
            <w:t xml:space="preserve">, </w:t>
          </w:r>
          <w:r w:rsidRPr="008253A4">
            <w:rPr>
              <w:rStyle w:val="PlaceholderText"/>
            </w:rPr>
            <w:t>“can” indicates a possibility or a capability.</w:t>
          </w:r>
        </w:p>
        <w:p w:rsidR="00120367" w:rsidRDefault="003D20A7" w:rsidP="003D20A7">
          <w:pPr>
            <w:pStyle w:val="8C12A7589EC546A2ABFDBF5AD1ABDF78"/>
          </w:pPr>
          <w:r>
            <w:rPr>
              <w:rStyle w:val="PlaceholderText"/>
            </w:rPr>
            <w:t>Pl</w:t>
          </w:r>
          <w:r w:rsidRPr="00DF56CA">
            <w:rPr>
              <w:rStyle w:val="PlaceholderText"/>
            </w:rPr>
            <w:t xml:space="preserve">ease complete all sections </w:t>
          </w:r>
          <w:r>
            <w:rPr>
              <w:rStyle w:val="PlaceholderText"/>
            </w:rPr>
            <w:t xml:space="preserve">of this template </w:t>
          </w:r>
          <w:r w:rsidRPr="00DF56CA">
            <w:rPr>
              <w:rStyle w:val="PlaceholderText"/>
            </w:rPr>
            <w:t xml:space="preserve">using </w:t>
          </w:r>
          <w:r>
            <w:rPr>
              <w:rStyle w:val="PlaceholderText"/>
            </w:rPr>
            <w:t>preformatted text</w:t>
          </w:r>
          <w:r w:rsidRPr="00DF56CA">
            <w:rPr>
              <w:rStyle w:val="PlaceholderText"/>
            </w:rPr>
            <w:t xml:space="preserve">. </w:t>
          </w:r>
          <w:r>
            <w:rPr>
              <w:rStyle w:val="PlaceholderText"/>
            </w:rPr>
            <w:t xml:space="preserve">If </w:t>
          </w:r>
          <w:r w:rsidRPr="00DF56CA">
            <w:rPr>
              <w:rStyle w:val="PlaceholderText"/>
            </w:rPr>
            <w:t xml:space="preserve">a section is not applicable, </w:t>
          </w:r>
          <w:r>
            <w:rPr>
              <w:rStyle w:val="PlaceholderText"/>
            </w:rPr>
            <w:t xml:space="preserve">justify </w:t>
          </w:r>
          <w:r w:rsidRPr="00DF56CA">
            <w:rPr>
              <w:rStyle w:val="PlaceholderText"/>
            </w:rPr>
            <w:t xml:space="preserve">why the section is not applicable </w:t>
          </w:r>
          <w:r>
            <w:rPr>
              <w:rStyle w:val="PlaceholderText"/>
            </w:rPr>
            <w:t xml:space="preserve">but </w:t>
          </w:r>
          <w:r w:rsidRPr="00DF56CA">
            <w:rPr>
              <w:rStyle w:val="PlaceholderText"/>
            </w:rPr>
            <w:t>do not delete the section from the final document</w:t>
          </w:r>
          <w:r>
            <w:rPr>
              <w:rStyle w:val="PlaceholderText"/>
            </w:rPr>
            <w:t xml:space="preserve">. </w:t>
          </w:r>
          <w:r w:rsidRPr="00DF56CA">
            <w:rPr>
              <w:rStyle w:val="PlaceholderText"/>
            </w:rPr>
            <w:t>Delete all instructions</w:t>
          </w:r>
          <w:r>
            <w:rPr>
              <w:rStyle w:val="PlaceholderText"/>
            </w:rPr>
            <w:t xml:space="preserve"> and placeholder text</w:t>
          </w:r>
          <w:r w:rsidRPr="00DF56CA">
            <w:rPr>
              <w:rStyle w:val="PlaceholderText"/>
            </w:rPr>
            <w:t xml:space="preserve">, including this text, from the final document. </w:t>
          </w:r>
        </w:p>
      </w:docPartBody>
    </w:docPart>
    <w:docPart>
      <w:docPartPr>
        <w:name w:val="88DC02C7A7C641FF94861683FA05C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0B703-6EEA-43B0-AA9A-877D8ECFFB10}"/>
      </w:docPartPr>
      <w:docPartBody>
        <w:p w:rsidR="00197568" w:rsidRDefault="003D20A7" w:rsidP="003D20A7">
          <w:pPr>
            <w:pStyle w:val="88DC02C7A7C641FF94861683FA05C7C2"/>
          </w:pPr>
          <w:r w:rsidRPr="003B7861">
            <w:rPr>
              <w:rStyle w:val="PlaceholderText"/>
              <w:sz w:val="18"/>
              <w:szCs w:val="18"/>
            </w:rPr>
            <w:t>Methodology/methodology revision</w:t>
          </w:r>
        </w:p>
      </w:docPartBody>
    </w:docPart>
    <w:docPart>
      <w:docPartPr>
        <w:name w:val="A5D20942E9DA4897AB0CA4C013E1C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4B965-684B-47D3-9012-EAF4C5363FEB}"/>
      </w:docPartPr>
      <w:docPartBody>
        <w:p w:rsidR="00F04F61" w:rsidRDefault="003D20A7" w:rsidP="003D20A7">
          <w:pPr>
            <w:pStyle w:val="A5D20942E9DA4897AB0CA4C013E1CE0B"/>
          </w:pPr>
          <w:r>
            <w:rPr>
              <w:rStyle w:val="PlaceholderText"/>
            </w:rPr>
            <w:t>Include references that are relevant to the methodology concept note.</w:t>
          </w:r>
        </w:p>
      </w:docPartBody>
    </w:docPart>
    <w:docPart>
      <w:docPartPr>
        <w:name w:val="D8006E69F6C84A7EA8B92171451E4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AE172-CAD7-4A7F-9216-375254204D16}"/>
      </w:docPartPr>
      <w:docPartBody>
        <w:p w:rsidR="00F04F61" w:rsidRDefault="003D20A7" w:rsidP="003D20A7">
          <w:pPr>
            <w:pStyle w:val="D8006E69F6C84A7EA8B92171451E41BC"/>
          </w:pPr>
          <w:r w:rsidRPr="00D20EF3">
            <w:rPr>
              <w:rStyle w:val="PlaceholderText"/>
            </w:rPr>
            <w:t xml:space="preserve">Provide </w:t>
          </w:r>
          <w:r>
            <w:rPr>
              <w:rStyle w:val="PlaceholderText"/>
            </w:rPr>
            <w:t>any additional information as needed to accommodate transparency. Additional information can be attached as a separate file but provide reference to supplementary documentation</w:t>
          </w:r>
          <w:r w:rsidRPr="0048254E">
            <w:rPr>
              <w:rStyle w:val="PlaceholderText"/>
            </w:rPr>
            <w:t>.</w:t>
          </w:r>
        </w:p>
      </w:docPartBody>
    </w:docPart>
    <w:docPart>
      <w:docPartPr>
        <w:name w:val="50C27F8157644FD29B9547C8ABFE5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2DD16-2E70-46E1-A6AE-9B14EA1C244A}"/>
      </w:docPartPr>
      <w:docPartBody>
        <w:p w:rsidR="003D20A7" w:rsidRDefault="003D20A7" w:rsidP="003D20A7">
          <w:pPr>
            <w:pStyle w:val="50C27F8157644FD29B9547C8ABFE5844"/>
          </w:pPr>
          <w:r>
            <w:rPr>
              <w:rStyle w:val="PlaceholderText"/>
              <w:sz w:val="18"/>
              <w:szCs w:val="18"/>
            </w:rPr>
            <w:t>Name of submitting organization</w:t>
          </w:r>
        </w:p>
      </w:docPartBody>
    </w:docPart>
    <w:docPart>
      <w:docPartPr>
        <w:name w:val="67D76A7FFE3C4AFCB5F67E3528486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3D049D-8D35-4118-9E7C-7412888BEC7A}"/>
      </w:docPartPr>
      <w:docPartBody>
        <w:p w:rsidR="003D20A7" w:rsidRDefault="003D20A7" w:rsidP="003D20A7">
          <w:pPr>
            <w:pStyle w:val="67D76A7FFE3C4AFCB5F67E35284868E7"/>
          </w:pPr>
          <w:r w:rsidRPr="003B7861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D4FC134675F44FBE801EF33346D456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C708B-D273-4711-A837-77348B4B4891}"/>
      </w:docPartPr>
      <w:docPartBody>
        <w:p w:rsidR="003D20A7" w:rsidRDefault="003D20A7" w:rsidP="003D20A7">
          <w:pPr>
            <w:pStyle w:val="D4FC134675F44FBE801EF33346D45621"/>
          </w:pPr>
          <w:r w:rsidRPr="003B7861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5053C639CE44412CA1E636B862EFE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3F63F5-1E1B-47EF-91CF-29713BBDAF6C}"/>
      </w:docPartPr>
      <w:docPartBody>
        <w:p w:rsidR="003D20A7" w:rsidRDefault="003D20A7" w:rsidP="003D20A7">
          <w:pPr>
            <w:pStyle w:val="5053C639CE44412CA1E636B862EFEA28"/>
          </w:pPr>
          <w:r w:rsidRPr="003B7861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E465FC4FB9A247348D3ABE8DAD32A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DF40C-6441-471C-B3CE-1B60904AB4B3}"/>
      </w:docPartPr>
      <w:docPartBody>
        <w:p w:rsidR="003D20A7" w:rsidRDefault="003D20A7" w:rsidP="003D20A7">
          <w:pPr>
            <w:pStyle w:val="E465FC4FB9A247348D3ABE8DAD32A9CD"/>
          </w:pPr>
          <w:r w:rsidRPr="003B7861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7753534247C4F428CEA325BBB24A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234573-EC99-4B9C-A1F0-28C3E4D76767}"/>
      </w:docPartPr>
      <w:docPartBody>
        <w:p w:rsidR="003D20A7" w:rsidRDefault="00773CCB" w:rsidP="00773CCB">
          <w:pPr>
            <w:pStyle w:val="17753534247C4F428CEA325BBB24AB6F"/>
          </w:pPr>
          <w:r w:rsidRPr="008C2CFC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671D54223A341EFA826C530B8B6D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A9C49-9B25-4943-9C22-52BB34E72C68}"/>
      </w:docPartPr>
      <w:docPartBody>
        <w:p w:rsidR="003D20A7" w:rsidRDefault="003D20A7" w:rsidP="003D20A7">
          <w:pPr>
            <w:pStyle w:val="D671D54223A341EFA826C530B8B6D16C"/>
          </w:pPr>
          <w:r w:rsidRPr="003B7861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ACD5D373CD264EE6B1AE779825E07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BD45A-78F4-410B-AC3F-8668CEC75539}"/>
      </w:docPartPr>
      <w:docPartBody>
        <w:p w:rsidR="003D20A7" w:rsidRDefault="003D20A7" w:rsidP="003D20A7">
          <w:pPr>
            <w:pStyle w:val="ACD5D373CD264EE6B1AE779825E0788A"/>
          </w:pPr>
          <w:r w:rsidRPr="003B7861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45CD9D25F8A74B51803442EF45700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741B0-D5C3-421A-8BD0-83315419EB58}"/>
      </w:docPartPr>
      <w:docPartBody>
        <w:p w:rsidR="003D20A7" w:rsidRDefault="003D20A7" w:rsidP="003D20A7">
          <w:pPr>
            <w:pStyle w:val="45CD9D25F8A74B51803442EF457000EB"/>
          </w:pPr>
          <w:r w:rsidRPr="003B7861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F9BCFD0367D44449A9B8DBE9D22CE8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56F49A-3526-4BC6-BE52-5699221C90FE}"/>
      </w:docPartPr>
      <w:docPartBody>
        <w:p w:rsidR="003D20A7" w:rsidRDefault="003D20A7" w:rsidP="003D20A7">
          <w:pPr>
            <w:pStyle w:val="F9BCFD0367D44449A9B8DBE9D22CE889"/>
          </w:pPr>
          <w:r w:rsidRPr="003B7861">
            <w:rPr>
              <w:rStyle w:val="PlaceholderText"/>
              <w:sz w:val="18"/>
              <w:szCs w:val="18"/>
            </w:rPr>
            <w:t>Click or tap here to enter text.</w:t>
          </w:r>
        </w:p>
      </w:docPartBody>
    </w:docPart>
    <w:docPart>
      <w:docPartPr>
        <w:name w:val="1B46A3C36C8E40F3804AD4A668313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96141-84B7-4870-AD06-5E3F4B240AA7}"/>
      </w:docPartPr>
      <w:docPartBody>
        <w:p w:rsidR="003D20A7" w:rsidRDefault="003D20A7" w:rsidP="003D20A7">
          <w:pPr>
            <w:pStyle w:val="1B46A3C36C8E40F3804AD4A66831318C"/>
          </w:pPr>
          <w:r>
            <w:rPr>
              <w:rStyle w:val="PlaceholderText"/>
            </w:rPr>
            <w:t>Describe the project activities associated with the application of the methodology and provide information on planned projects that are awaiting approval of a methodology.</w:t>
          </w:r>
        </w:p>
      </w:docPartBody>
    </w:docPart>
    <w:docPart>
      <w:docPartPr>
        <w:name w:val="BB5CBABA07E7477095382D43421F6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52589-DCF7-4524-940E-CC54E0B69880}"/>
      </w:docPartPr>
      <w:docPartBody>
        <w:p w:rsidR="003D20A7" w:rsidRDefault="003D20A7" w:rsidP="003D20A7">
          <w:pPr>
            <w:pStyle w:val="BB5CBABA07E7477095382D43421F6B4F"/>
          </w:pPr>
          <w:r w:rsidRPr="002974FB">
            <w:rPr>
              <w:rStyle w:val="PlaceholderText"/>
            </w:rPr>
            <w:t>Describe t</w:t>
          </w:r>
          <w:r>
            <w:rPr>
              <w:rStyle w:val="PlaceholderText"/>
            </w:rPr>
            <w:t>he</w:t>
          </w:r>
          <w:r w:rsidRPr="002974FB">
            <w:rPr>
              <w:rStyle w:val="PlaceholderText"/>
            </w:rPr>
            <w:t xml:space="preserve"> procedures</w:t>
          </w:r>
          <w:r>
            <w:rPr>
              <w:rStyle w:val="PlaceholderText"/>
            </w:rPr>
            <w:t xml:space="preserve"> </w:t>
          </w:r>
          <w:r w:rsidRPr="002974FB">
            <w:rPr>
              <w:rStyle w:val="PlaceholderText"/>
            </w:rPr>
            <w:t xml:space="preserve">for </w:t>
          </w:r>
          <w:r>
            <w:rPr>
              <w:rStyle w:val="PlaceholderText"/>
            </w:rPr>
            <w:t>quantifying</w:t>
          </w:r>
          <w:r w:rsidRPr="002974FB">
            <w:rPr>
              <w:rStyle w:val="PlaceholderText"/>
            </w:rPr>
            <w:t xml:space="preserve"> GHG emissions </w:t>
          </w:r>
          <w:r>
            <w:rPr>
              <w:rStyle w:val="PlaceholderText"/>
            </w:rPr>
            <w:t xml:space="preserve">mitigations including any leakage. </w:t>
          </w:r>
        </w:p>
      </w:docPartBody>
    </w:docPart>
    <w:docPart>
      <w:docPartPr>
        <w:name w:val="F82739979ADD48ECB979346E9907B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599C9E-28C6-43AA-A83D-EAC4599C94BC}"/>
      </w:docPartPr>
      <w:docPartBody>
        <w:p w:rsidR="003D20A7" w:rsidRDefault="003D20A7" w:rsidP="003D20A7">
          <w:pPr>
            <w:pStyle w:val="F82739979ADD48ECB979346E9907B0E7"/>
          </w:pPr>
          <w:r>
            <w:rPr>
              <w:rStyle w:val="PlaceholderText"/>
            </w:rPr>
            <w:t xml:space="preserve">Describe procedures on how </w:t>
          </w:r>
          <w:r w:rsidRPr="00D75BE7">
            <w:rPr>
              <w:rStyle w:val="PlaceholderText"/>
            </w:rPr>
            <w:t xml:space="preserve">monitoring related </w:t>
          </w:r>
          <w:r>
            <w:rPr>
              <w:rStyle w:val="PlaceholderText"/>
            </w:rPr>
            <w:t>to</w:t>
          </w:r>
          <w:r w:rsidRPr="00D75BE7">
            <w:rPr>
              <w:rStyle w:val="PlaceholderText"/>
            </w:rPr>
            <w:t xml:space="preserve"> collectio</w:t>
          </w:r>
          <w:r>
            <w:rPr>
              <w:rStyle w:val="PlaceholderText"/>
            </w:rPr>
            <w:t xml:space="preserve">n </w:t>
          </w:r>
          <w:r w:rsidRPr="00D75BE7">
            <w:rPr>
              <w:rStyle w:val="PlaceholderText"/>
            </w:rPr>
            <w:t xml:space="preserve">and archiving of relevant data </w:t>
          </w:r>
          <w:r>
            <w:rPr>
              <w:rStyle w:val="PlaceholderText"/>
            </w:rPr>
            <w:t xml:space="preserve">for the quantification of mitigations is to be performed. </w:t>
          </w:r>
        </w:p>
      </w:docPartBody>
    </w:docPart>
    <w:docPart>
      <w:docPartPr>
        <w:name w:val="9E6A9104E826488EBD1C9526F53FE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F5C52-D5B7-4531-8F20-B0B885598E3C}"/>
      </w:docPartPr>
      <w:docPartBody>
        <w:p w:rsidR="003D20A7" w:rsidRDefault="003D20A7" w:rsidP="003D20A7">
          <w:pPr>
            <w:pStyle w:val="9E6A9104E826488EBD1C9526F53FE50D"/>
          </w:pPr>
          <w:r>
            <w:rPr>
              <w:rStyle w:val="PlaceholderText"/>
            </w:rPr>
            <w:t>Provide a description of the development team and their competence, including qualification and expertise for developing the methodology and implement project activities.</w:t>
          </w:r>
          <w:r w:rsidRPr="00C455BE">
            <w:t xml:space="preserve"> </w:t>
          </w:r>
          <w:r w:rsidRPr="00C455BE">
            <w:rPr>
              <w:rStyle w:val="PlaceholderText"/>
            </w:rPr>
            <w:t>Further</w:t>
          </w:r>
          <w:r>
            <w:rPr>
              <w:rStyle w:val="PlaceholderText"/>
            </w:rPr>
            <w:t xml:space="preserve"> provide information </w:t>
          </w:r>
          <w:r w:rsidRPr="00C455BE">
            <w:rPr>
              <w:rStyle w:val="PlaceholderText"/>
            </w:rPr>
            <w:t>of funding sources for the development of the methodology and implementation of identified projects.</w:t>
          </w: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2707EF95AD8B4DD18C81A2C479702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18E66-6DAC-4A14-A9DF-43C4464847CF}"/>
      </w:docPartPr>
      <w:docPartBody>
        <w:p w:rsidR="003D20A7" w:rsidRDefault="003D20A7" w:rsidP="003D20A7">
          <w:pPr>
            <w:pStyle w:val="2707EF95AD8B4DD18C81A2C479702C01"/>
          </w:pPr>
          <w:r w:rsidRPr="0012126E">
            <w:rPr>
              <w:rStyle w:val="PlaceholderText"/>
            </w:rPr>
            <w:t>Provide a summary description of key elements of the proposed new methodology, including project activities of the applied methodology and how the proposed methodology applied and methodological steps</w:t>
          </w:r>
          <w:r>
            <w:rPr>
              <w:rStyle w:val="PlaceholderText"/>
            </w:rPr>
            <w:t>.</w:t>
          </w:r>
        </w:p>
      </w:docPartBody>
    </w:docPart>
    <w:docPart>
      <w:docPartPr>
        <w:name w:val="A947D5DBBEC34EEA8CE4E03CBDC58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FDCFE-9537-46CD-9BFB-79B3F3770731}"/>
      </w:docPartPr>
      <w:docPartBody>
        <w:p w:rsidR="003D20A7" w:rsidRDefault="003D20A7" w:rsidP="003D20A7">
          <w:pPr>
            <w:pStyle w:val="A947D5DBBEC34EEA8CE4E03CBDC58812"/>
          </w:pPr>
          <w:r w:rsidRPr="00CC4BE7">
            <w:rPr>
              <w:rStyle w:val="PlaceholderText"/>
            </w:rPr>
            <w:t>Using the table below, list all reviewed methodologies that are similar to the proposed new methodology, amend as needed. Provide a link to the referenced methodology.</w:t>
          </w:r>
        </w:p>
      </w:docPartBody>
    </w:docPart>
    <w:docPart>
      <w:docPartPr>
        <w:name w:val="E8609BEEB5FC4588BCCD6F4A7FAF8D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81CB7-E0F3-435E-89D6-A94BD43B88D9}"/>
      </w:docPartPr>
      <w:docPartBody>
        <w:p w:rsidR="003D20A7" w:rsidRDefault="003D20A7" w:rsidP="003D20A7">
          <w:pPr>
            <w:pStyle w:val="E8609BEEB5FC4588BCCD6F4A7FAF8D50"/>
          </w:pPr>
          <w:r w:rsidRPr="00DA4293">
            <w:rPr>
              <w:rStyle w:val="PlaceholderText"/>
            </w:rPr>
            <w:t>Demonstrate approach and provide criteria and procedures for determining additionality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C25A5"/>
    <w:multiLevelType w:val="hybridMultilevel"/>
    <w:tmpl w:val="638090E8"/>
    <w:lvl w:ilvl="0" w:tplc="E9029B8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01061"/>
    <w:multiLevelType w:val="hybridMultilevel"/>
    <w:tmpl w:val="0412959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BF46D4"/>
    <w:multiLevelType w:val="hybridMultilevel"/>
    <w:tmpl w:val="6F22EBCC"/>
    <w:lvl w:ilvl="0" w:tplc="43E2992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F1ECB"/>
    <w:multiLevelType w:val="hybridMultilevel"/>
    <w:tmpl w:val="6A36F420"/>
    <w:lvl w:ilvl="0" w:tplc="E9029B82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AA1F09"/>
    <w:multiLevelType w:val="hybridMultilevel"/>
    <w:tmpl w:val="7C10FEDC"/>
    <w:lvl w:ilvl="0" w:tplc="9C10A8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9212F5"/>
    <w:multiLevelType w:val="hybridMultilevel"/>
    <w:tmpl w:val="F4E48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AD2008"/>
    <w:multiLevelType w:val="hybridMultilevel"/>
    <w:tmpl w:val="C57841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B7A2C"/>
    <w:multiLevelType w:val="hybridMultilevel"/>
    <w:tmpl w:val="5F5A66DE"/>
    <w:lvl w:ilvl="0" w:tplc="E36650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6679B4"/>
    <w:multiLevelType w:val="hybridMultilevel"/>
    <w:tmpl w:val="B6FC81BC"/>
    <w:lvl w:ilvl="0" w:tplc="B8E24E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7"/>
  </w:num>
  <w:num w:numId="5">
    <w:abstractNumId w:val="8"/>
  </w:num>
  <w:num w:numId="6">
    <w:abstractNumId w:val="6"/>
  </w:num>
  <w:num w:numId="7">
    <w:abstractNumId w:val="1"/>
  </w:num>
  <w:num w:numId="8">
    <w:abstractNumId w:val="4"/>
  </w:num>
  <w:num w:numId="9">
    <w:abstractNumId w:val="5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18E9"/>
    <w:rsid w:val="00120367"/>
    <w:rsid w:val="00197568"/>
    <w:rsid w:val="0027004A"/>
    <w:rsid w:val="0030166F"/>
    <w:rsid w:val="003918E9"/>
    <w:rsid w:val="003D20A7"/>
    <w:rsid w:val="00474D9E"/>
    <w:rsid w:val="004A31BC"/>
    <w:rsid w:val="00536890"/>
    <w:rsid w:val="0063085F"/>
    <w:rsid w:val="00657D13"/>
    <w:rsid w:val="00676776"/>
    <w:rsid w:val="00773CCB"/>
    <w:rsid w:val="00861844"/>
    <w:rsid w:val="009F5546"/>
    <w:rsid w:val="00AA5CB9"/>
    <w:rsid w:val="00BE704D"/>
    <w:rsid w:val="00C27AF8"/>
    <w:rsid w:val="00C532A8"/>
    <w:rsid w:val="00CE5491"/>
    <w:rsid w:val="00D70EF4"/>
    <w:rsid w:val="00DD284E"/>
    <w:rsid w:val="00F01403"/>
    <w:rsid w:val="00F04F61"/>
    <w:rsid w:val="00F636B8"/>
    <w:rsid w:val="00F70B7F"/>
    <w:rsid w:val="00FD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1BC37F4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D20A7"/>
    <w:rPr>
      <w:color w:val="808080"/>
    </w:rPr>
  </w:style>
  <w:style w:type="character" w:styleId="SubtleEmphasis">
    <w:name w:val="Subtle Emphasis"/>
    <w:aliases w:val="Table Note"/>
    <w:basedOn w:val="DefaultParagraphFont"/>
    <w:uiPriority w:val="19"/>
    <w:qFormat/>
    <w:rsid w:val="00773CCB"/>
    <w:rPr>
      <w:rFonts w:ascii="Arial" w:hAnsi="Arial" w:cs="Arial" w:hint="default"/>
      <w:i/>
      <w:iC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27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7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5Dark-Accent2">
    <w:name w:val="Grid Table 5 Dark Accent 2"/>
    <w:basedOn w:val="TableNormal"/>
    <w:uiPriority w:val="50"/>
    <w:rsid w:val="00F636B8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customStyle="1" w:styleId="88DC02C7A7C641FF94861683FA05C7C2">
    <w:name w:val="88DC02C7A7C641FF94861683FA05C7C2"/>
    <w:rsid w:val="003D20A7"/>
    <w:rPr>
      <w:rFonts w:eastAsiaTheme="minorHAnsi"/>
      <w:sz w:val="20"/>
    </w:rPr>
  </w:style>
  <w:style w:type="paragraph" w:styleId="ListParagraph">
    <w:name w:val="List Paragraph"/>
    <w:aliases w:val="MBZ Bullet Points"/>
    <w:basedOn w:val="Normal"/>
    <w:link w:val="ListParagraphChar"/>
    <w:uiPriority w:val="34"/>
    <w:rsid w:val="00773CCB"/>
    <w:pPr>
      <w:ind w:left="720"/>
      <w:contextualSpacing/>
    </w:pPr>
    <w:rPr>
      <w:rFonts w:eastAsiaTheme="minorHAnsi"/>
      <w:sz w:val="20"/>
    </w:rPr>
  </w:style>
  <w:style w:type="character" w:customStyle="1" w:styleId="ListParagraphChar">
    <w:name w:val="List Paragraph Char"/>
    <w:aliases w:val="MBZ Bullet Points Char"/>
    <w:basedOn w:val="DefaultParagraphFont"/>
    <w:link w:val="ListParagraph"/>
    <w:uiPriority w:val="34"/>
    <w:rsid w:val="00773CCB"/>
    <w:rPr>
      <w:rFonts w:eastAsiaTheme="minorHAnsi"/>
      <w:sz w:val="20"/>
    </w:rPr>
  </w:style>
  <w:style w:type="paragraph" w:styleId="NoSpacing">
    <w:name w:val="No Spacing"/>
    <w:link w:val="NoSpacingChar"/>
    <w:uiPriority w:val="1"/>
    <w:qFormat/>
    <w:rsid w:val="00F636B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636B8"/>
  </w:style>
  <w:style w:type="table" w:styleId="GridTable4-Accent5">
    <w:name w:val="Grid Table 4 Accent 5"/>
    <w:basedOn w:val="TableNormal"/>
    <w:uiPriority w:val="49"/>
    <w:rsid w:val="003918E9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636B8"/>
    <w:pPr>
      <w:tabs>
        <w:tab w:val="center" w:pos="4680"/>
        <w:tab w:val="right" w:pos="9360"/>
      </w:tabs>
      <w:spacing w:before="160" w:after="0" w:line="240" w:lineRule="auto"/>
    </w:pPr>
    <w:rPr>
      <w:rFonts w:ascii="Franklin Gothic Book" w:eastAsiaTheme="minorHAnsi" w:hAnsi="Franklin Gothic Book"/>
      <w:spacing w:val="2"/>
      <w:kern w:val="21"/>
      <w:sz w:val="21"/>
    </w:rPr>
  </w:style>
  <w:style w:type="character" w:customStyle="1" w:styleId="HeaderChar">
    <w:name w:val="Header Char"/>
    <w:basedOn w:val="DefaultParagraphFont"/>
    <w:link w:val="Header"/>
    <w:uiPriority w:val="99"/>
    <w:rsid w:val="00F636B8"/>
    <w:rPr>
      <w:rFonts w:ascii="Franklin Gothic Book" w:eastAsiaTheme="minorHAnsi" w:hAnsi="Franklin Gothic Book"/>
      <w:spacing w:val="2"/>
      <w:kern w:val="21"/>
      <w:sz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7AF8"/>
    <w:pPr>
      <w:numPr>
        <w:ilvl w:val="1"/>
      </w:numPr>
    </w:pPr>
    <w:rPr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7AF8"/>
    <w:rPr>
      <w:color w:val="5A5A5A" w:themeColor="text1" w:themeTint="A5"/>
      <w:spacing w:val="15"/>
      <w:sz w:val="28"/>
    </w:rPr>
  </w:style>
  <w:style w:type="table" w:styleId="ListTable3-Accent5">
    <w:name w:val="List Table 3 Accent 5"/>
    <w:basedOn w:val="TableNormal"/>
    <w:uiPriority w:val="48"/>
    <w:rsid w:val="00120367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customStyle="1" w:styleId="EC6A0965AB8243DFA5A8B8A168835A8A">
    <w:name w:val="EC6A0965AB8243DFA5A8B8A168835A8A"/>
    <w:rsid w:val="003D20A7"/>
    <w:rPr>
      <w:rFonts w:eastAsiaTheme="minorHAnsi"/>
      <w:sz w:val="20"/>
    </w:rPr>
  </w:style>
  <w:style w:type="paragraph" w:customStyle="1" w:styleId="50C27F8157644FD29B9547C8ABFE5844">
    <w:name w:val="50C27F8157644FD29B9547C8ABFE5844"/>
    <w:rsid w:val="003D20A7"/>
    <w:pPr>
      <w:spacing w:after="0" w:line="240" w:lineRule="auto"/>
    </w:pPr>
  </w:style>
  <w:style w:type="paragraph" w:customStyle="1" w:styleId="C869BA9CD5BE4558B62B7148B9CAF2A5">
    <w:name w:val="C869BA9CD5BE4558B62B7148B9CAF2A5"/>
    <w:rsid w:val="003D20A7"/>
    <w:rPr>
      <w:rFonts w:eastAsiaTheme="minorHAnsi"/>
      <w:sz w:val="20"/>
    </w:rPr>
  </w:style>
  <w:style w:type="paragraph" w:customStyle="1" w:styleId="8C12A7589EC546A2ABFDBF5AD1ABDF78">
    <w:name w:val="8C12A7589EC546A2ABFDBF5AD1ABDF78"/>
    <w:rsid w:val="003D20A7"/>
    <w:rPr>
      <w:rFonts w:eastAsiaTheme="minorHAnsi"/>
      <w:sz w:val="20"/>
    </w:rPr>
  </w:style>
  <w:style w:type="paragraph" w:styleId="Footer">
    <w:name w:val="footer"/>
    <w:basedOn w:val="Normal"/>
    <w:link w:val="FooterChar"/>
    <w:uiPriority w:val="99"/>
    <w:unhideWhenUsed/>
    <w:rsid w:val="00197568"/>
    <w:pPr>
      <w:tabs>
        <w:tab w:val="center" w:pos="4680"/>
        <w:tab w:val="right" w:pos="9360"/>
      </w:tabs>
      <w:spacing w:after="0" w:line="240" w:lineRule="auto"/>
    </w:pPr>
    <w:rPr>
      <w:rFonts w:eastAsia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97568"/>
    <w:rPr>
      <w:rFonts w:eastAsiaTheme="minorHAnsi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975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97568"/>
    <w:pPr>
      <w:spacing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97568"/>
    <w:rPr>
      <w:rFonts w:eastAsiaTheme="minorHAnsi"/>
      <w:sz w:val="20"/>
      <w:szCs w:val="20"/>
    </w:rPr>
  </w:style>
  <w:style w:type="paragraph" w:customStyle="1" w:styleId="2707EF95AD8B4DD18C81A2C479702C01">
    <w:name w:val="2707EF95AD8B4DD18C81A2C479702C01"/>
    <w:rsid w:val="003D20A7"/>
    <w:rPr>
      <w:rFonts w:eastAsiaTheme="minorHAnsi"/>
      <w:sz w:val="20"/>
    </w:rPr>
  </w:style>
  <w:style w:type="paragraph" w:customStyle="1" w:styleId="A947D5DBBEC34EEA8CE4E03CBDC58812">
    <w:name w:val="A947D5DBBEC34EEA8CE4E03CBDC58812"/>
    <w:rsid w:val="003D20A7"/>
    <w:rPr>
      <w:rFonts w:eastAsiaTheme="minorHAnsi"/>
      <w:sz w:val="20"/>
    </w:rPr>
  </w:style>
  <w:style w:type="paragraph" w:customStyle="1" w:styleId="67D76A7FFE3C4AFCB5F67E35284868E7">
    <w:name w:val="67D76A7FFE3C4AFCB5F67E35284868E7"/>
    <w:rsid w:val="003D20A7"/>
    <w:rPr>
      <w:rFonts w:eastAsiaTheme="minorHAnsi"/>
      <w:sz w:val="20"/>
    </w:rPr>
  </w:style>
  <w:style w:type="paragraph" w:customStyle="1" w:styleId="D4FC134675F44FBE801EF33346D45621">
    <w:name w:val="D4FC134675F44FBE801EF33346D45621"/>
    <w:rsid w:val="003D20A7"/>
    <w:rPr>
      <w:rFonts w:eastAsiaTheme="minorHAnsi"/>
      <w:sz w:val="20"/>
    </w:rPr>
  </w:style>
  <w:style w:type="paragraph" w:customStyle="1" w:styleId="5053C639CE44412CA1E636B862EFEA28">
    <w:name w:val="5053C639CE44412CA1E636B862EFEA28"/>
    <w:rsid w:val="003D20A7"/>
    <w:rPr>
      <w:rFonts w:eastAsiaTheme="minorHAnsi"/>
      <w:sz w:val="20"/>
    </w:rPr>
  </w:style>
  <w:style w:type="paragraph" w:customStyle="1" w:styleId="E465FC4FB9A247348D3ABE8DAD32A9CD">
    <w:name w:val="E465FC4FB9A247348D3ABE8DAD32A9CD"/>
    <w:rsid w:val="003D20A7"/>
    <w:rPr>
      <w:rFonts w:eastAsiaTheme="minorHAnsi"/>
      <w:sz w:val="20"/>
    </w:rPr>
  </w:style>
  <w:style w:type="paragraph" w:customStyle="1" w:styleId="D671D54223A341EFA826C530B8B6D16C">
    <w:name w:val="D671D54223A341EFA826C530B8B6D16C"/>
    <w:rsid w:val="003D20A7"/>
    <w:rPr>
      <w:rFonts w:eastAsiaTheme="minorHAnsi"/>
      <w:sz w:val="20"/>
    </w:rPr>
  </w:style>
  <w:style w:type="paragraph" w:customStyle="1" w:styleId="ACD5D373CD264EE6B1AE779825E0788A">
    <w:name w:val="ACD5D373CD264EE6B1AE779825E0788A"/>
    <w:rsid w:val="003D20A7"/>
    <w:rPr>
      <w:rFonts w:eastAsiaTheme="minorHAnsi"/>
      <w:sz w:val="20"/>
    </w:rPr>
  </w:style>
  <w:style w:type="paragraph" w:customStyle="1" w:styleId="45CD9D25F8A74B51803442EF457000EB">
    <w:name w:val="45CD9D25F8A74B51803442EF457000EB"/>
    <w:rsid w:val="003D20A7"/>
    <w:rPr>
      <w:rFonts w:eastAsiaTheme="minorHAnsi"/>
      <w:sz w:val="20"/>
    </w:rPr>
  </w:style>
  <w:style w:type="paragraph" w:customStyle="1" w:styleId="F9BCFD0367D44449A9B8DBE9D22CE889">
    <w:name w:val="F9BCFD0367D44449A9B8DBE9D22CE889"/>
    <w:rsid w:val="003D20A7"/>
    <w:rPr>
      <w:rFonts w:eastAsiaTheme="minorHAnsi"/>
      <w:sz w:val="20"/>
    </w:rPr>
  </w:style>
  <w:style w:type="paragraph" w:customStyle="1" w:styleId="1B46A3C36C8E40F3804AD4A66831318C">
    <w:name w:val="1B46A3C36C8E40F3804AD4A66831318C"/>
    <w:rsid w:val="003D20A7"/>
    <w:rPr>
      <w:rFonts w:eastAsiaTheme="minorHAnsi"/>
      <w:sz w:val="20"/>
    </w:rPr>
  </w:style>
  <w:style w:type="paragraph" w:customStyle="1" w:styleId="792EFB3ACE4A4D23866436C761F0D6F4">
    <w:name w:val="792EFB3ACE4A4D23866436C761F0D6F4"/>
    <w:rsid w:val="003D20A7"/>
    <w:rPr>
      <w:rFonts w:eastAsiaTheme="minorHAnsi"/>
      <w:sz w:val="20"/>
    </w:rPr>
  </w:style>
  <w:style w:type="paragraph" w:customStyle="1" w:styleId="E8609BEEB5FC4588BCCD6F4A7FAF8D50">
    <w:name w:val="E8609BEEB5FC4588BCCD6F4A7FAF8D50"/>
    <w:rsid w:val="003D20A7"/>
    <w:rPr>
      <w:rFonts w:eastAsiaTheme="minorHAnsi"/>
      <w:sz w:val="20"/>
    </w:rPr>
  </w:style>
  <w:style w:type="paragraph" w:customStyle="1" w:styleId="BB5CBABA07E7477095382D43421F6B4F">
    <w:name w:val="BB5CBABA07E7477095382D43421F6B4F"/>
    <w:rsid w:val="003D20A7"/>
    <w:rPr>
      <w:rFonts w:eastAsiaTheme="minorHAnsi"/>
      <w:sz w:val="20"/>
    </w:rPr>
  </w:style>
  <w:style w:type="paragraph" w:customStyle="1" w:styleId="F82739979ADD48ECB979346E9907B0E7">
    <w:name w:val="F82739979ADD48ECB979346E9907B0E7"/>
    <w:rsid w:val="003D20A7"/>
    <w:rPr>
      <w:rFonts w:eastAsiaTheme="minorHAnsi"/>
      <w:sz w:val="20"/>
    </w:rPr>
  </w:style>
  <w:style w:type="paragraph" w:customStyle="1" w:styleId="9E6A9104E826488EBD1C9526F53FE50D">
    <w:name w:val="9E6A9104E826488EBD1C9526F53FE50D"/>
    <w:rsid w:val="003D20A7"/>
    <w:rPr>
      <w:rFonts w:eastAsiaTheme="minorHAnsi"/>
      <w:sz w:val="20"/>
    </w:rPr>
  </w:style>
  <w:style w:type="paragraph" w:customStyle="1" w:styleId="A5D20942E9DA4897AB0CA4C013E1CE0B">
    <w:name w:val="A5D20942E9DA4897AB0CA4C013E1CE0B"/>
    <w:rsid w:val="003D20A7"/>
    <w:rPr>
      <w:rFonts w:eastAsiaTheme="minorHAnsi"/>
      <w:sz w:val="20"/>
    </w:rPr>
  </w:style>
  <w:style w:type="paragraph" w:customStyle="1" w:styleId="D8006E69F6C84A7EA8B92171451E41BC">
    <w:name w:val="D8006E69F6C84A7EA8B92171451E41BC"/>
    <w:rsid w:val="003D20A7"/>
    <w:rPr>
      <w:rFonts w:eastAsiaTheme="minorHAnsi"/>
      <w:sz w:val="20"/>
    </w:rPr>
  </w:style>
  <w:style w:type="paragraph" w:customStyle="1" w:styleId="E556A2A71E7D4A9CA3332E0D88B98743">
    <w:name w:val="E556A2A71E7D4A9CA3332E0D88B98743"/>
    <w:rsid w:val="003D20A7"/>
    <w:pPr>
      <w:spacing w:after="0" w:line="240" w:lineRule="auto"/>
    </w:pPr>
  </w:style>
  <w:style w:type="table" w:customStyle="1" w:styleId="GSTableBoldline-heightcondensed">
    <w:name w:val="GS Table Bold (line-height condensed)"/>
    <w:basedOn w:val="TableNormal"/>
    <w:uiPriority w:val="99"/>
    <w:rsid w:val="00773CCB"/>
    <w:pPr>
      <w:snapToGrid w:val="0"/>
      <w:spacing w:after="0" w:line="240" w:lineRule="auto"/>
    </w:pPr>
    <w:rPr>
      <w:rFonts w:eastAsiaTheme="minorHAnsi" w:cs="Times New Roman (Body CS)"/>
      <w:sz w:val="20"/>
      <w:szCs w:val="24"/>
    </w:rPr>
    <w:tblPr>
      <w:tblInd w:w="0" w:type="nil"/>
      <w:tblBorders>
        <w:insideH w:val="single" w:sz="4" w:space="0" w:color="A6A6A6" w:themeColor="background1" w:themeShade="A6"/>
      </w:tblBorders>
      <w:tblCellMar>
        <w:left w:w="0" w:type="dxa"/>
        <w:right w:w="0" w:type="dxa"/>
      </w:tblCellMar>
    </w:tblPr>
    <w:tcPr>
      <w:noWrap/>
      <w:vAlign w:val="center"/>
    </w:tcPr>
    <w:tblStylePr w:type="firstRow">
      <w:rPr>
        <w:rFonts w:asciiTheme="majorHAnsi" w:hAnsiTheme="majorHAnsi" w:hint="default"/>
        <w:b/>
        <w:color w:val="FFFFFF" w:themeColor="background1"/>
        <w:sz w:val="21"/>
        <w:szCs w:val="21"/>
      </w:rPr>
      <w:tblPr/>
      <w:tcPr>
        <w:shd w:val="clear" w:color="auto" w:fill="4472C4" w:themeFill="accent1"/>
      </w:tcPr>
    </w:tblStylePr>
  </w:style>
  <w:style w:type="paragraph" w:customStyle="1" w:styleId="17753534247C4F428CEA325BBB24AB6F">
    <w:name w:val="17753534247C4F428CEA325BBB24AB6F"/>
    <w:rsid w:val="00773CCB"/>
    <w:rPr>
      <w:lang w:val="is-IS" w:eastAsia="is-IS"/>
    </w:rPr>
  </w:style>
  <w:style w:type="paragraph" w:customStyle="1" w:styleId="88DC02C7A7C641FF94861683FA05C7C26">
    <w:name w:val="88DC02C7A7C641FF94861683FA05C7C26"/>
    <w:rsid w:val="00773CCB"/>
    <w:rPr>
      <w:rFonts w:eastAsiaTheme="minorHAnsi"/>
      <w:sz w:val="20"/>
    </w:rPr>
  </w:style>
  <w:style w:type="paragraph" w:customStyle="1" w:styleId="EC6A0965AB8243DFA5A8B8A168835A8A6">
    <w:name w:val="EC6A0965AB8243DFA5A8B8A168835A8A6"/>
    <w:rsid w:val="00773CCB"/>
    <w:rPr>
      <w:rFonts w:eastAsiaTheme="minorHAnsi"/>
      <w:sz w:val="20"/>
    </w:rPr>
  </w:style>
  <w:style w:type="paragraph" w:customStyle="1" w:styleId="50C27F8157644FD29B9547C8ABFE58447">
    <w:name w:val="50C27F8157644FD29B9547C8ABFE58447"/>
    <w:rsid w:val="00773CCB"/>
    <w:pPr>
      <w:spacing w:after="0" w:line="240" w:lineRule="auto"/>
    </w:pPr>
  </w:style>
  <w:style w:type="paragraph" w:customStyle="1" w:styleId="C869BA9CD5BE4558B62B7148B9CAF2A56">
    <w:name w:val="C869BA9CD5BE4558B62B7148B9CAF2A56"/>
    <w:rsid w:val="00773CCB"/>
    <w:rPr>
      <w:rFonts w:eastAsiaTheme="minorHAnsi"/>
      <w:sz w:val="20"/>
    </w:rPr>
  </w:style>
  <w:style w:type="paragraph" w:customStyle="1" w:styleId="8C12A7589EC546A2ABFDBF5AD1ABDF786">
    <w:name w:val="8C12A7589EC546A2ABFDBF5AD1ABDF786"/>
    <w:rsid w:val="00773CCB"/>
    <w:rPr>
      <w:rFonts w:eastAsiaTheme="minorHAnsi"/>
      <w:sz w:val="20"/>
    </w:rPr>
  </w:style>
  <w:style w:type="paragraph" w:customStyle="1" w:styleId="2707EF95AD8B4DD18C81A2C479702C014">
    <w:name w:val="2707EF95AD8B4DD18C81A2C479702C014"/>
    <w:rsid w:val="00773CCB"/>
    <w:rPr>
      <w:rFonts w:eastAsiaTheme="minorHAnsi"/>
      <w:sz w:val="20"/>
    </w:rPr>
  </w:style>
  <w:style w:type="paragraph" w:customStyle="1" w:styleId="A947D5DBBEC34EEA8CE4E03CBDC588123">
    <w:name w:val="A947D5DBBEC34EEA8CE4E03CBDC588123"/>
    <w:rsid w:val="00773CCB"/>
    <w:rPr>
      <w:rFonts w:eastAsiaTheme="minorHAnsi"/>
      <w:sz w:val="20"/>
    </w:rPr>
  </w:style>
  <w:style w:type="paragraph" w:customStyle="1" w:styleId="67D76A7FFE3C4AFCB5F67E35284868E76">
    <w:name w:val="67D76A7FFE3C4AFCB5F67E35284868E76"/>
    <w:rsid w:val="00773CCB"/>
    <w:rPr>
      <w:rFonts w:eastAsiaTheme="minorHAnsi"/>
      <w:sz w:val="20"/>
    </w:rPr>
  </w:style>
  <w:style w:type="paragraph" w:customStyle="1" w:styleId="D4FC134675F44FBE801EF33346D456216">
    <w:name w:val="D4FC134675F44FBE801EF33346D456216"/>
    <w:rsid w:val="00773CCB"/>
    <w:rPr>
      <w:rFonts w:eastAsiaTheme="minorHAnsi"/>
      <w:sz w:val="20"/>
    </w:rPr>
  </w:style>
  <w:style w:type="paragraph" w:customStyle="1" w:styleId="5053C639CE44412CA1E636B862EFEA286">
    <w:name w:val="5053C639CE44412CA1E636B862EFEA286"/>
    <w:rsid w:val="00773CCB"/>
    <w:rPr>
      <w:rFonts w:eastAsiaTheme="minorHAnsi"/>
      <w:sz w:val="20"/>
    </w:rPr>
  </w:style>
  <w:style w:type="paragraph" w:customStyle="1" w:styleId="E465FC4FB9A247348D3ABE8DAD32A9CD6">
    <w:name w:val="E465FC4FB9A247348D3ABE8DAD32A9CD6"/>
    <w:rsid w:val="00773CCB"/>
    <w:rPr>
      <w:rFonts w:eastAsiaTheme="minorHAnsi"/>
      <w:sz w:val="20"/>
    </w:rPr>
  </w:style>
  <w:style w:type="paragraph" w:customStyle="1" w:styleId="D671D54223A341EFA826C530B8B6D16C6">
    <w:name w:val="D671D54223A341EFA826C530B8B6D16C6"/>
    <w:rsid w:val="00773CCB"/>
    <w:rPr>
      <w:rFonts w:eastAsiaTheme="minorHAnsi"/>
      <w:sz w:val="20"/>
    </w:rPr>
  </w:style>
  <w:style w:type="paragraph" w:customStyle="1" w:styleId="ACD5D373CD264EE6B1AE779825E0788A6">
    <w:name w:val="ACD5D373CD264EE6B1AE779825E0788A6"/>
    <w:rsid w:val="00773CCB"/>
    <w:rPr>
      <w:rFonts w:eastAsiaTheme="minorHAnsi"/>
      <w:sz w:val="20"/>
    </w:rPr>
  </w:style>
  <w:style w:type="paragraph" w:customStyle="1" w:styleId="45CD9D25F8A74B51803442EF457000EB6">
    <w:name w:val="45CD9D25F8A74B51803442EF457000EB6"/>
    <w:rsid w:val="00773CCB"/>
    <w:rPr>
      <w:rFonts w:eastAsiaTheme="minorHAnsi"/>
      <w:sz w:val="20"/>
    </w:rPr>
  </w:style>
  <w:style w:type="paragraph" w:customStyle="1" w:styleId="F9BCFD0367D44449A9B8DBE9D22CE8896">
    <w:name w:val="F9BCFD0367D44449A9B8DBE9D22CE8896"/>
    <w:rsid w:val="00773CCB"/>
    <w:rPr>
      <w:rFonts w:eastAsiaTheme="minorHAnsi"/>
      <w:sz w:val="20"/>
    </w:rPr>
  </w:style>
  <w:style w:type="paragraph" w:customStyle="1" w:styleId="1B46A3C36C8E40F3804AD4A66831318C6">
    <w:name w:val="1B46A3C36C8E40F3804AD4A66831318C6"/>
    <w:rsid w:val="00773CCB"/>
    <w:rPr>
      <w:rFonts w:eastAsiaTheme="minorHAnsi"/>
      <w:sz w:val="20"/>
    </w:rPr>
  </w:style>
  <w:style w:type="paragraph" w:customStyle="1" w:styleId="792EFB3ACE4A4D23866436C761F0D6F46">
    <w:name w:val="792EFB3ACE4A4D23866436C761F0D6F46"/>
    <w:rsid w:val="00773CCB"/>
    <w:rPr>
      <w:rFonts w:eastAsiaTheme="minorHAnsi"/>
      <w:sz w:val="20"/>
    </w:rPr>
  </w:style>
  <w:style w:type="paragraph" w:customStyle="1" w:styleId="E8609BEEB5FC4588BCCD6F4A7FAF8D501">
    <w:name w:val="E8609BEEB5FC4588BCCD6F4A7FAF8D501"/>
    <w:rsid w:val="00773CCB"/>
    <w:rPr>
      <w:rFonts w:eastAsiaTheme="minorHAnsi"/>
      <w:sz w:val="20"/>
    </w:rPr>
  </w:style>
  <w:style w:type="paragraph" w:customStyle="1" w:styleId="BB5CBABA07E7477095382D43421F6B4F6">
    <w:name w:val="BB5CBABA07E7477095382D43421F6B4F6"/>
    <w:rsid w:val="00773CCB"/>
    <w:rPr>
      <w:rFonts w:eastAsiaTheme="minorHAnsi"/>
      <w:sz w:val="20"/>
    </w:rPr>
  </w:style>
  <w:style w:type="paragraph" w:customStyle="1" w:styleId="F82739979ADD48ECB979346E9907B0E76">
    <w:name w:val="F82739979ADD48ECB979346E9907B0E76"/>
    <w:rsid w:val="00773CCB"/>
    <w:rPr>
      <w:rFonts w:eastAsiaTheme="minorHAnsi"/>
      <w:sz w:val="20"/>
    </w:rPr>
  </w:style>
  <w:style w:type="paragraph" w:customStyle="1" w:styleId="9E6A9104E826488EBD1C9526F53FE50D6">
    <w:name w:val="9E6A9104E826488EBD1C9526F53FE50D6"/>
    <w:rsid w:val="00773CCB"/>
    <w:rPr>
      <w:rFonts w:eastAsiaTheme="minorHAnsi"/>
      <w:sz w:val="20"/>
    </w:rPr>
  </w:style>
  <w:style w:type="paragraph" w:customStyle="1" w:styleId="A5D20942E9DA4897AB0CA4C013E1CE0B7">
    <w:name w:val="A5D20942E9DA4897AB0CA4C013E1CE0B7"/>
    <w:rsid w:val="00773CCB"/>
    <w:rPr>
      <w:rFonts w:eastAsiaTheme="minorHAnsi"/>
      <w:sz w:val="20"/>
    </w:rPr>
  </w:style>
  <w:style w:type="paragraph" w:customStyle="1" w:styleId="D8006E69F6C84A7EA8B92171451E41BC7">
    <w:name w:val="D8006E69F6C84A7EA8B92171451E41BC7"/>
    <w:rsid w:val="00773CCB"/>
    <w:rPr>
      <w:rFonts w:eastAsiaTheme="minorHAnsi"/>
      <w:sz w:val="20"/>
    </w:rPr>
  </w:style>
  <w:style w:type="paragraph" w:customStyle="1" w:styleId="E556A2A71E7D4A9CA3332E0D88B987436">
    <w:name w:val="E556A2A71E7D4A9CA3332E0D88B987436"/>
    <w:rsid w:val="00773CCB"/>
    <w:pPr>
      <w:spacing w:after="0" w:line="240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Provide a brief summary of the methodology concept note, no more than 500 letters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4FA36B52423C4184D410520CB8F276" ma:contentTypeVersion="15" ma:contentTypeDescription="Create a new document." ma:contentTypeScope="" ma:versionID="e90ebc7e77f922822c72c4ba89069725">
  <xsd:schema xmlns:xsd="http://www.w3.org/2001/XMLSchema" xmlns:xs="http://www.w3.org/2001/XMLSchema" xmlns:p="http://schemas.microsoft.com/office/2006/metadata/properties" xmlns:ns2="26b0d22d-4705-4f7b-9cc3-d6a7414902ce" xmlns:ns3="92114c3b-e369-4b6a-ab45-4652f07beff1" targetNamespace="http://schemas.microsoft.com/office/2006/metadata/properties" ma:root="true" ma:fieldsID="b45bcaa75c7d4815bc87e9b003ee9528" ns2:_="" ns3:_="">
    <xsd:import namespace="26b0d22d-4705-4f7b-9cc3-d6a7414902ce"/>
    <xsd:import namespace="92114c3b-e369-4b6a-ab45-4652f07bef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0d22d-4705-4f7b-9cc3-d6a741490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ee09e80-ff0c-4eee-a9a6-65bf566e1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14c3b-e369-4b6a-ab45-4652f07bef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dadab90-2379-4447-bde5-67ef87a64d2f}" ma:internalName="TaxCatchAll" ma:showField="CatchAllData" ma:web="92114c3b-e369-4b6a-ab45-4652f07beff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2114c3b-e369-4b6a-ab45-4652f07beff1">
      <UserInfo>
        <DisplayName>Heidi Marie Kalvenes Aardal</DisplayName>
        <AccountId>31</AccountId>
        <AccountType/>
      </UserInfo>
    </SharedWithUsers>
    <lcf76f155ced4ddcb4097134ff3c332f xmlns="26b0d22d-4705-4f7b-9cc3-d6a7414902ce">
      <Terms xmlns="http://schemas.microsoft.com/office/infopath/2007/PartnerControls"/>
    </lcf76f155ced4ddcb4097134ff3c332f>
    <TaxCatchAll xmlns="92114c3b-e369-4b6a-ab45-4652f07beff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FDD203-54A9-455F-B2A7-2836739D102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A9FF2D-BACC-48B1-AD0B-3366EC443F22}"/>
</file>

<file path=customXml/itemProps4.xml><?xml version="1.0" encoding="utf-8"?>
<ds:datastoreItem xmlns:ds="http://schemas.openxmlformats.org/officeDocument/2006/customXml" ds:itemID="{F89CF896-5019-4616-8C66-5CAFBB712B1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34A3A7C-1CA6-497B-A218-1B5F0703F437}">
  <ds:schemaRefs>
    <ds:schemaRef ds:uri="http://schemas.microsoft.com/office/2006/metadata/properties"/>
    <ds:schemaRef ds:uri="http://schemas.microsoft.com/office/infopath/2007/PartnerControls"/>
    <ds:schemaRef ds:uri="92114c3b-e369-4b6a-ab45-4652f07beff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636</Words>
  <Characters>3684</Characters>
  <Application>Microsoft Office Word</Application>
  <DocSecurity>0</DocSecurity>
  <Lines>57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Name</vt:lpstr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ology Name</dc:title>
  <dc:subject>Sector</dc:subject>
  <dc:creator>Author</dc:creator>
  <cp:keywords/>
  <dc:description/>
  <cp:lastModifiedBy>Guðmundur Sigbergsson</cp:lastModifiedBy>
  <cp:revision>2</cp:revision>
  <dcterms:created xsi:type="dcterms:W3CDTF">2022-02-19T19:45:00Z</dcterms:created>
  <dcterms:modified xsi:type="dcterms:W3CDTF">2022-02-19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4FA36B52423C4184D410520CB8F276</vt:lpwstr>
  </property>
</Properties>
</file>